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90A84" w14:textId="044529CC" w:rsidR="008F6978" w:rsidRDefault="008F6978" w:rsidP="008F6978">
      <w:pPr>
        <w:rPr>
          <w:highlight w:val="yellow"/>
        </w:rPr>
      </w:pPr>
    </w:p>
    <w:p w14:paraId="6C61214B" w14:textId="65471E33" w:rsidR="008F6978" w:rsidRDefault="008F6978" w:rsidP="008F6978">
      <w:pPr>
        <w:rPr>
          <w:highlight w:val="yellow"/>
        </w:rPr>
      </w:pPr>
    </w:p>
    <w:p w14:paraId="745E705A" w14:textId="66092720" w:rsidR="008F6978" w:rsidRDefault="008F6978" w:rsidP="008F6978">
      <w:pPr>
        <w:rPr>
          <w:highlight w:val="yellow"/>
        </w:rPr>
      </w:pPr>
    </w:p>
    <w:p w14:paraId="082EEF57" w14:textId="0BA081A0" w:rsidR="008F6978" w:rsidRDefault="008F6978" w:rsidP="008F6978">
      <w:pPr>
        <w:rPr>
          <w:highlight w:val="yellow"/>
        </w:rPr>
      </w:pPr>
    </w:p>
    <w:p w14:paraId="27998043" w14:textId="46DA5977" w:rsidR="008F6978" w:rsidRDefault="008F6978" w:rsidP="008F6978">
      <w:pPr>
        <w:rPr>
          <w:highlight w:val="yellow"/>
        </w:rPr>
      </w:pPr>
    </w:p>
    <w:p w14:paraId="41A6FCE0" w14:textId="3E4004A0" w:rsidR="008F6978" w:rsidRDefault="008F6978" w:rsidP="008F6978">
      <w:pPr>
        <w:rPr>
          <w:highlight w:val="yellow"/>
        </w:rPr>
      </w:pPr>
    </w:p>
    <w:p w14:paraId="38FE5381" w14:textId="77777777" w:rsidR="008F6978" w:rsidRDefault="008F6978" w:rsidP="008F6978">
      <w:pPr>
        <w:rPr>
          <w:highlight w:val="yellow"/>
        </w:rPr>
      </w:pPr>
    </w:p>
    <w:p w14:paraId="2506FA92" w14:textId="54CEF064" w:rsidR="00536C03" w:rsidRDefault="00536C03" w:rsidP="00536C03">
      <w:pPr>
        <w:pBdr>
          <w:top w:val="single" w:sz="4" w:space="1" w:color="auto"/>
          <w:left w:val="single" w:sz="4" w:space="1" w:color="auto"/>
          <w:bottom w:val="single" w:sz="4" w:space="1" w:color="auto"/>
          <w:right w:val="single" w:sz="4" w:space="1" w:color="auto"/>
        </w:pBdr>
        <w:jc w:val="center"/>
        <w:rPr>
          <w:b/>
          <w:bCs/>
        </w:rPr>
      </w:pPr>
      <w:r w:rsidRPr="000735DC">
        <w:rPr>
          <w:b/>
          <w:bCs/>
          <w:sz w:val="36"/>
          <w:szCs w:val="36"/>
          <w:highlight w:val="yellow"/>
        </w:rPr>
        <w:t>KEY MESSAGES FOR NATIONAL SOCIETIES TO ADAPT AND USE</w:t>
      </w:r>
    </w:p>
    <w:p w14:paraId="17C77700" w14:textId="77777777" w:rsidR="00536C03" w:rsidRPr="002C02EF" w:rsidRDefault="00536C03" w:rsidP="00536C03">
      <w:pPr>
        <w:pBdr>
          <w:top w:val="single" w:sz="4" w:space="1" w:color="auto"/>
          <w:left w:val="single" w:sz="4" w:space="1" w:color="auto"/>
          <w:bottom w:val="single" w:sz="4" w:space="1" w:color="auto"/>
          <w:right w:val="single" w:sz="4" w:space="1" w:color="auto"/>
        </w:pBdr>
        <w:jc w:val="center"/>
        <w:rPr>
          <w:rFonts w:ascii="Calibri" w:eastAsia="Calibri" w:hAnsi="Calibri" w:cs="Arial"/>
          <w:sz w:val="36"/>
          <w:szCs w:val="36"/>
        </w:rPr>
      </w:pPr>
      <w:r w:rsidRPr="002C02EF">
        <w:rPr>
          <w:rFonts w:ascii="Calibri" w:eastAsia="Calibri" w:hAnsi="Calibri" w:cs="Arial"/>
          <w:sz w:val="36"/>
          <w:szCs w:val="36"/>
          <w:highlight w:val="yellow"/>
        </w:rPr>
        <w:t xml:space="preserve">BEFORE USING </w:t>
      </w:r>
      <w:r>
        <w:rPr>
          <w:rFonts w:ascii="Calibri" w:eastAsia="Calibri" w:hAnsi="Calibri" w:cs="Arial"/>
          <w:sz w:val="36"/>
          <w:szCs w:val="36"/>
          <w:highlight w:val="yellow"/>
        </w:rPr>
        <w:t xml:space="preserve">THESE KEY MESSAGES: </w:t>
      </w:r>
    </w:p>
    <w:p w14:paraId="5A2D0B2C" w14:textId="77777777" w:rsidR="00536C03" w:rsidRPr="002C02EF" w:rsidRDefault="00536C03" w:rsidP="00536C03">
      <w:pPr>
        <w:numPr>
          <w:ilvl w:val="0"/>
          <w:numId w:val="12"/>
        </w:numPr>
        <w:pBdr>
          <w:top w:val="single" w:sz="4" w:space="1" w:color="auto"/>
          <w:left w:val="single" w:sz="4" w:space="1" w:color="auto"/>
          <w:bottom w:val="single" w:sz="4" w:space="1" w:color="auto"/>
          <w:right w:val="single" w:sz="4" w:space="1" w:color="auto"/>
        </w:pBdr>
        <w:contextualSpacing/>
        <w:rPr>
          <w:rFonts w:ascii="Calibri" w:eastAsia="Calibri" w:hAnsi="Calibri" w:cs="Arial"/>
          <w:b/>
          <w:bCs/>
          <w:sz w:val="24"/>
          <w:szCs w:val="24"/>
          <w:highlight w:val="yellow"/>
          <w:u w:val="single"/>
        </w:rPr>
      </w:pPr>
      <w:r w:rsidRPr="002C02EF">
        <w:rPr>
          <w:rFonts w:ascii="Calibri" w:eastAsia="Calibri" w:hAnsi="Calibri" w:cs="Arial"/>
          <w:b/>
          <w:bCs/>
          <w:sz w:val="24"/>
          <w:szCs w:val="24"/>
          <w:highlight w:val="yellow"/>
          <w:u w:val="single"/>
        </w:rPr>
        <w:t xml:space="preserve">These key messages aimed at older people have been developed by IFRC following request and consultation from National Societies in Europe. </w:t>
      </w:r>
    </w:p>
    <w:p w14:paraId="0D127E77" w14:textId="77777777" w:rsidR="00536C03" w:rsidRPr="002C02EF" w:rsidRDefault="00536C03" w:rsidP="00536C03">
      <w:pPr>
        <w:numPr>
          <w:ilvl w:val="0"/>
          <w:numId w:val="12"/>
        </w:numPr>
        <w:pBdr>
          <w:top w:val="single" w:sz="4" w:space="1" w:color="auto"/>
          <w:left w:val="single" w:sz="4" w:space="1" w:color="auto"/>
          <w:bottom w:val="single" w:sz="4" w:space="1" w:color="auto"/>
          <w:right w:val="single" w:sz="4" w:space="1" w:color="auto"/>
        </w:pBdr>
        <w:contextualSpacing/>
        <w:rPr>
          <w:rFonts w:ascii="Calibri" w:eastAsia="Calibri" w:hAnsi="Calibri" w:cs="Arial"/>
          <w:b/>
          <w:bCs/>
          <w:sz w:val="24"/>
          <w:szCs w:val="24"/>
          <w:highlight w:val="yellow"/>
          <w:u w:val="single"/>
        </w:rPr>
      </w:pPr>
      <w:r w:rsidRPr="002C02EF">
        <w:rPr>
          <w:rFonts w:ascii="Calibri" w:eastAsia="Calibri" w:hAnsi="Calibri" w:cs="Arial"/>
          <w:b/>
          <w:bCs/>
          <w:sz w:val="24"/>
          <w:szCs w:val="24"/>
          <w:highlight w:val="yellow"/>
          <w:u w:val="single"/>
        </w:rPr>
        <w:t xml:space="preserve">They are intended to be used as the basis for communications from National Societies. </w:t>
      </w:r>
    </w:p>
    <w:p w14:paraId="198A48CA" w14:textId="65047214" w:rsidR="00536C03" w:rsidRDefault="00536C03" w:rsidP="00536C03">
      <w:pPr>
        <w:numPr>
          <w:ilvl w:val="0"/>
          <w:numId w:val="12"/>
        </w:numPr>
        <w:pBdr>
          <w:top w:val="single" w:sz="4" w:space="1" w:color="auto"/>
          <w:left w:val="single" w:sz="4" w:space="1" w:color="auto"/>
          <w:bottom w:val="single" w:sz="4" w:space="1" w:color="auto"/>
          <w:right w:val="single" w:sz="4" w:space="1" w:color="auto"/>
        </w:pBdr>
        <w:contextualSpacing/>
        <w:rPr>
          <w:rFonts w:ascii="Calibri" w:eastAsia="Calibri" w:hAnsi="Calibri" w:cs="Arial"/>
          <w:b/>
          <w:bCs/>
          <w:sz w:val="24"/>
          <w:szCs w:val="24"/>
          <w:highlight w:val="yellow"/>
          <w:u w:val="single"/>
        </w:rPr>
      </w:pPr>
      <w:r w:rsidRPr="002C02EF">
        <w:rPr>
          <w:rFonts w:ascii="Calibri" w:eastAsia="Calibri" w:hAnsi="Calibri" w:cs="Arial"/>
          <w:b/>
          <w:bCs/>
          <w:sz w:val="24"/>
          <w:szCs w:val="24"/>
          <w:highlight w:val="yellow"/>
          <w:u w:val="single"/>
        </w:rPr>
        <w:t>Please adapt and adjust the yellow highlighted section before using this note.</w:t>
      </w:r>
    </w:p>
    <w:p w14:paraId="76994486" w14:textId="77777777" w:rsidR="008F6978" w:rsidRDefault="008F6978" w:rsidP="00536C03">
      <w:pPr>
        <w:numPr>
          <w:ilvl w:val="0"/>
          <w:numId w:val="12"/>
        </w:numPr>
        <w:pBdr>
          <w:top w:val="single" w:sz="4" w:space="1" w:color="auto"/>
          <w:left w:val="single" w:sz="4" w:space="1" w:color="auto"/>
          <w:bottom w:val="single" w:sz="4" w:space="1" w:color="auto"/>
          <w:right w:val="single" w:sz="4" w:space="1" w:color="auto"/>
        </w:pBdr>
        <w:contextualSpacing/>
        <w:rPr>
          <w:rFonts w:ascii="Calibri" w:eastAsia="Calibri" w:hAnsi="Calibri" w:cs="Arial"/>
          <w:b/>
          <w:bCs/>
          <w:sz w:val="24"/>
          <w:szCs w:val="24"/>
          <w:highlight w:val="yellow"/>
          <w:u w:val="single"/>
        </w:rPr>
      </w:pPr>
    </w:p>
    <w:p w14:paraId="1F129AA5" w14:textId="443CACE5" w:rsidR="00536C03" w:rsidRPr="002C02EF" w:rsidRDefault="008F6978" w:rsidP="008F6978">
      <w:pPr>
        <w:numPr>
          <w:ilvl w:val="0"/>
          <w:numId w:val="12"/>
        </w:numPr>
        <w:pBdr>
          <w:top w:val="single" w:sz="4" w:space="1" w:color="auto"/>
          <w:left w:val="single" w:sz="4" w:space="1" w:color="auto"/>
          <w:bottom w:val="single" w:sz="4" w:space="1" w:color="auto"/>
          <w:right w:val="single" w:sz="4" w:space="1" w:color="auto"/>
        </w:pBdr>
        <w:contextualSpacing/>
        <w:jc w:val="center"/>
        <w:rPr>
          <w:rFonts w:ascii="Calibri" w:eastAsia="Calibri" w:hAnsi="Calibri" w:cs="Arial"/>
          <w:b/>
          <w:bCs/>
          <w:sz w:val="24"/>
          <w:szCs w:val="24"/>
          <w:highlight w:val="yellow"/>
          <w:u w:val="single"/>
        </w:rPr>
      </w:pPr>
      <w:r>
        <w:rPr>
          <w:rFonts w:ascii="Calibri" w:eastAsia="Calibri" w:hAnsi="Calibri" w:cs="Arial"/>
          <w:b/>
          <w:bCs/>
          <w:sz w:val="24"/>
          <w:szCs w:val="24"/>
          <w:highlight w:val="yellow"/>
          <w:u w:val="single"/>
        </w:rPr>
        <w:t>!!!!!</w:t>
      </w:r>
      <w:r w:rsidR="00536C03">
        <w:rPr>
          <w:rFonts w:ascii="Calibri" w:eastAsia="Calibri" w:hAnsi="Calibri" w:cs="Arial"/>
          <w:b/>
          <w:bCs/>
          <w:sz w:val="24"/>
          <w:szCs w:val="24"/>
          <w:highlight w:val="yellow"/>
          <w:u w:val="single"/>
        </w:rPr>
        <w:t>DELETE ALL YELLOW HIGHLIGHTED TEXT</w:t>
      </w:r>
      <w:r w:rsidR="000735DC">
        <w:rPr>
          <w:rFonts w:ascii="Calibri" w:eastAsia="Calibri" w:hAnsi="Calibri" w:cs="Arial"/>
          <w:b/>
          <w:bCs/>
          <w:sz w:val="24"/>
          <w:szCs w:val="24"/>
          <w:highlight w:val="yellow"/>
          <w:u w:val="single"/>
        </w:rPr>
        <w:t>!!!!</w:t>
      </w:r>
    </w:p>
    <w:p w14:paraId="691731A4" w14:textId="77777777" w:rsidR="00536C03" w:rsidRDefault="00536C03" w:rsidP="00536C03">
      <w:pPr>
        <w:spacing w:after="0" w:line="240" w:lineRule="auto"/>
        <w:jc w:val="center"/>
        <w:rPr>
          <w:rFonts w:ascii="Calibri" w:eastAsia="Calibri" w:hAnsi="Calibri" w:cs="Arial"/>
          <w:b/>
          <w:bCs/>
          <w:sz w:val="36"/>
          <w:szCs w:val="36"/>
        </w:rPr>
      </w:pPr>
    </w:p>
    <w:p w14:paraId="102F114D" w14:textId="77777777" w:rsidR="008F6978" w:rsidRDefault="008F6978">
      <w:pPr>
        <w:rPr>
          <w:rFonts w:ascii="Calibri" w:eastAsia="Calibri" w:hAnsi="Calibri" w:cs="Arial"/>
          <w:b/>
          <w:bCs/>
          <w:sz w:val="36"/>
          <w:szCs w:val="36"/>
        </w:rPr>
      </w:pPr>
      <w:bookmarkStart w:id="0" w:name="keymessage"/>
      <w:bookmarkEnd w:id="0"/>
      <w:r>
        <w:rPr>
          <w:rFonts w:ascii="Calibri" w:eastAsia="Calibri" w:hAnsi="Calibri" w:cs="Arial"/>
          <w:b/>
          <w:bCs/>
          <w:sz w:val="36"/>
          <w:szCs w:val="36"/>
        </w:rPr>
        <w:br w:type="page"/>
      </w:r>
    </w:p>
    <w:p w14:paraId="39D84CA0" w14:textId="31F6D2DF" w:rsidR="00536C03" w:rsidRPr="002C02EF" w:rsidRDefault="00536C03" w:rsidP="008F6978">
      <w:pPr>
        <w:tabs>
          <w:tab w:val="left" w:pos="318"/>
          <w:tab w:val="center" w:pos="5040"/>
        </w:tabs>
        <w:spacing w:after="0" w:line="240" w:lineRule="auto"/>
        <w:jc w:val="center"/>
        <w:rPr>
          <w:rFonts w:ascii="Calibri" w:eastAsia="Calibri" w:hAnsi="Calibri" w:cs="Arial"/>
          <w:b/>
          <w:sz w:val="36"/>
          <w:szCs w:val="36"/>
        </w:rPr>
      </w:pPr>
      <w:r w:rsidRPr="002C02EF">
        <w:rPr>
          <w:rFonts w:ascii="Calibri" w:eastAsia="Calibri" w:hAnsi="Calibri" w:cs="Arial"/>
          <w:b/>
          <w:bCs/>
          <w:sz w:val="36"/>
          <w:szCs w:val="36"/>
        </w:rPr>
        <w:lastRenderedPageBreak/>
        <w:t>Key messages</w:t>
      </w:r>
      <w:r w:rsidRPr="002C02EF">
        <w:rPr>
          <w:rFonts w:ascii="Calibri" w:eastAsia="Calibri" w:hAnsi="Calibri" w:cs="Arial"/>
          <w:b/>
          <w:sz w:val="36"/>
          <w:szCs w:val="36"/>
        </w:rPr>
        <w:t xml:space="preserve"> for older people during COVID 19 pandemic</w:t>
      </w:r>
    </w:p>
    <w:p w14:paraId="3A006D1E" w14:textId="77777777" w:rsidR="00536C03" w:rsidRPr="002C02EF" w:rsidRDefault="00536C03" w:rsidP="00536C03"/>
    <w:p w14:paraId="3D66ED51" w14:textId="77777777" w:rsidR="00536C03" w:rsidRPr="002C02EF" w:rsidRDefault="00536C03" w:rsidP="00536C03">
      <w:pPr>
        <w:rPr>
          <w:rFonts w:ascii="Calibri" w:eastAsia="Calibri" w:hAnsi="Calibri" w:cs="Arial"/>
          <w:sz w:val="24"/>
          <w:szCs w:val="24"/>
        </w:rPr>
      </w:pPr>
      <w:r w:rsidRPr="002C02EF">
        <w:rPr>
          <w:rFonts w:ascii="Calibri" w:eastAsia="Calibri" w:hAnsi="Calibri" w:cs="Arial"/>
          <w:sz w:val="24"/>
          <w:szCs w:val="24"/>
        </w:rPr>
        <w:t xml:space="preserve">In this document you can find recommendations for older people about COVID-19. It gives basic information about what older people can do to reduce the risk of getting infected with the Coronavirus and what they can do if they need help and support. </w:t>
      </w:r>
    </w:p>
    <w:p w14:paraId="30AB18F7" w14:textId="77777777" w:rsidR="00536C03" w:rsidRPr="002C02EF" w:rsidRDefault="00536C03" w:rsidP="00536C03">
      <w:pPr>
        <w:pBdr>
          <w:top w:val="single" w:sz="4" w:space="1" w:color="auto"/>
          <w:left w:val="single" w:sz="4" w:space="4" w:color="auto"/>
          <w:bottom w:val="single" w:sz="4" w:space="1" w:color="auto"/>
          <w:right w:val="single" w:sz="4" w:space="4" w:color="auto"/>
        </w:pBdr>
        <w:rPr>
          <w:rFonts w:ascii="Calibri" w:eastAsia="Calibri" w:hAnsi="Calibri" w:cs="Arial"/>
          <w:sz w:val="24"/>
          <w:szCs w:val="24"/>
        </w:rPr>
      </w:pPr>
      <w:r w:rsidRPr="002C02EF">
        <w:rPr>
          <w:rFonts w:ascii="Calibri" w:eastAsia="Calibri" w:hAnsi="Calibri" w:cs="Arial"/>
          <w:sz w:val="24"/>
          <w:szCs w:val="24"/>
        </w:rPr>
        <w:t xml:space="preserve">The Red Cross and Red Crescent Society / branch </w:t>
      </w:r>
      <w:r w:rsidRPr="002C02EF">
        <w:rPr>
          <w:rFonts w:ascii="Calibri" w:eastAsia="Calibri" w:hAnsi="Calibri" w:cs="Arial"/>
          <w:sz w:val="24"/>
          <w:szCs w:val="24"/>
          <w:highlight w:val="yellow"/>
        </w:rPr>
        <w:t>of [FILL IN NAME OF BRANCH/NS]</w:t>
      </w:r>
      <w:r w:rsidRPr="002C02EF">
        <w:rPr>
          <w:rFonts w:ascii="Calibri" w:eastAsia="Calibri" w:hAnsi="Calibri" w:cs="Arial"/>
          <w:sz w:val="24"/>
          <w:szCs w:val="24"/>
        </w:rPr>
        <w:t xml:space="preserve"> is working in the community to support people who have concerns about Covid-19. You can contact them on </w:t>
      </w:r>
      <w:r w:rsidRPr="002C02EF">
        <w:rPr>
          <w:rFonts w:ascii="Calibri" w:eastAsia="Calibri" w:hAnsi="Calibri" w:cs="Arial"/>
          <w:sz w:val="24"/>
          <w:szCs w:val="24"/>
          <w:highlight w:val="yellow"/>
        </w:rPr>
        <w:t>[FILL in CONTACT INFORMATION]</w:t>
      </w:r>
    </w:p>
    <w:p w14:paraId="2EE97BB8" w14:textId="77777777" w:rsidR="00536C03" w:rsidRPr="002C02EF" w:rsidRDefault="00536C03" w:rsidP="00536C03">
      <w:pPr>
        <w:rPr>
          <w:rFonts w:ascii="Calibri" w:eastAsia="Calibri" w:hAnsi="Calibri" w:cs="Arial"/>
          <w:sz w:val="24"/>
          <w:szCs w:val="24"/>
        </w:rPr>
      </w:pPr>
      <w:r w:rsidRPr="002C02EF">
        <w:rPr>
          <w:rFonts w:ascii="Calibri" w:eastAsia="Calibri" w:hAnsi="Calibri" w:cs="Arial"/>
          <w:sz w:val="24"/>
          <w:szCs w:val="24"/>
        </w:rPr>
        <w:t xml:space="preserve">People of all ages can become sick with COVID–19. People older than 65, and people who already have other illnesses (e.g. diabetes, heart problems, or cancer, respiratory diseases, people with low immunity) are more likely to get more seriously sick with COVID-19. </w:t>
      </w:r>
    </w:p>
    <w:p w14:paraId="4E3C2054" w14:textId="77777777" w:rsidR="00536C03" w:rsidRPr="002C02EF" w:rsidRDefault="00536C03" w:rsidP="00536C03">
      <w:pPr>
        <w:keepNext/>
        <w:keepLines/>
        <w:spacing w:before="240" w:after="0"/>
        <w:outlineLvl w:val="0"/>
        <w:rPr>
          <w:rFonts w:ascii="Calibri Light" w:eastAsia="Yu Gothic Light" w:hAnsi="Calibri Light" w:cs="Times New Roman"/>
          <w:b/>
          <w:bCs/>
          <w:sz w:val="32"/>
          <w:szCs w:val="32"/>
        </w:rPr>
      </w:pPr>
      <w:r w:rsidRPr="002C02EF">
        <w:rPr>
          <w:rFonts w:ascii="Calibri Light" w:eastAsia="Yu Gothic Light" w:hAnsi="Calibri Light" w:cs="Times New Roman"/>
          <w:b/>
          <w:bCs/>
          <w:sz w:val="32"/>
          <w:szCs w:val="32"/>
        </w:rPr>
        <w:t xml:space="preserve">What is COVID-19 and how can it spread? </w:t>
      </w:r>
    </w:p>
    <w:p w14:paraId="73B1123A" w14:textId="77777777" w:rsidR="00536C03" w:rsidRPr="002C02EF" w:rsidRDefault="00536C03" w:rsidP="00536C03">
      <w:pPr>
        <w:numPr>
          <w:ilvl w:val="0"/>
          <w:numId w:val="23"/>
        </w:numPr>
        <w:spacing w:after="0"/>
        <w:contextualSpacing/>
        <w:rPr>
          <w:rFonts w:ascii="Calibri" w:eastAsia="Calibri" w:hAnsi="Calibri" w:cs="Arial"/>
          <w:sz w:val="24"/>
          <w:szCs w:val="24"/>
        </w:rPr>
      </w:pPr>
      <w:r w:rsidRPr="002C02EF">
        <w:rPr>
          <w:rFonts w:ascii="Calibri" w:eastAsia="Calibri" w:hAnsi="Calibri" w:cs="Arial"/>
          <w:sz w:val="24"/>
          <w:szCs w:val="24"/>
        </w:rPr>
        <w:t>COVID-19 is a disease caused by a new type of “coronavirus” that appeared in December 2019.</w:t>
      </w:r>
    </w:p>
    <w:p w14:paraId="6B15217F" w14:textId="77777777" w:rsidR="00536C03" w:rsidRPr="002C02EF" w:rsidRDefault="00536C03" w:rsidP="00536C03">
      <w:pPr>
        <w:numPr>
          <w:ilvl w:val="0"/>
          <w:numId w:val="23"/>
        </w:numPr>
        <w:spacing w:after="0"/>
        <w:contextualSpacing/>
        <w:rPr>
          <w:rFonts w:ascii="Calibri" w:eastAsia="Calibri" w:hAnsi="Calibri" w:cs="Arial"/>
          <w:sz w:val="24"/>
          <w:szCs w:val="24"/>
        </w:rPr>
      </w:pPr>
      <w:r w:rsidRPr="002C02EF">
        <w:rPr>
          <w:rFonts w:ascii="Calibri" w:eastAsia="Calibri" w:hAnsi="Calibri" w:cs="Arial"/>
          <w:sz w:val="24"/>
          <w:szCs w:val="24"/>
        </w:rPr>
        <w:t>People who catch the virus commonly have a fever, ongoing dry cough and a shortness of breath. Some people</w:t>
      </w:r>
      <w:r w:rsidRPr="002C02EF" w:rsidDel="00EC6562">
        <w:rPr>
          <w:rFonts w:ascii="Calibri" w:eastAsia="Calibri" w:hAnsi="Calibri" w:cs="Arial"/>
          <w:sz w:val="24"/>
          <w:szCs w:val="24"/>
        </w:rPr>
        <w:t xml:space="preserve"> </w:t>
      </w:r>
      <w:r w:rsidRPr="002C02EF">
        <w:rPr>
          <w:rFonts w:ascii="Calibri" w:eastAsia="Calibri" w:hAnsi="Calibri" w:cs="Arial"/>
          <w:sz w:val="24"/>
          <w:szCs w:val="24"/>
        </w:rPr>
        <w:t xml:space="preserve">have other symptoms like a nasal congestion, aching muscles and a sore throat. </w:t>
      </w:r>
    </w:p>
    <w:p w14:paraId="24B2EAAB" w14:textId="77777777" w:rsidR="00536C03" w:rsidRPr="002C02EF" w:rsidRDefault="00536C03" w:rsidP="00536C03">
      <w:pPr>
        <w:numPr>
          <w:ilvl w:val="0"/>
          <w:numId w:val="23"/>
        </w:numPr>
        <w:spacing w:after="0"/>
        <w:contextualSpacing/>
        <w:rPr>
          <w:rFonts w:ascii="Calibri" w:eastAsia="Calibri" w:hAnsi="Calibri" w:cs="Arial"/>
          <w:sz w:val="24"/>
          <w:szCs w:val="24"/>
        </w:rPr>
      </w:pPr>
      <w:r w:rsidRPr="002C02EF">
        <w:rPr>
          <w:rFonts w:ascii="Calibri" w:eastAsia="Calibri" w:hAnsi="Calibri" w:cs="Arial"/>
          <w:sz w:val="24"/>
          <w:szCs w:val="24"/>
        </w:rPr>
        <w:t xml:space="preserve">Some people with the virus do not show any symptoms – but may still be contagious. </w:t>
      </w:r>
    </w:p>
    <w:p w14:paraId="7EE15A64" w14:textId="77777777" w:rsidR="00536C03" w:rsidRPr="002C02EF" w:rsidRDefault="00536C03" w:rsidP="00536C03">
      <w:pPr>
        <w:numPr>
          <w:ilvl w:val="0"/>
          <w:numId w:val="23"/>
        </w:numPr>
        <w:spacing w:after="0"/>
        <w:contextualSpacing/>
        <w:rPr>
          <w:rFonts w:ascii="Calibri" w:eastAsia="Yu Mincho" w:hAnsi="Calibri" w:cs="Arial"/>
          <w:b/>
          <w:bCs/>
          <w:sz w:val="24"/>
          <w:szCs w:val="24"/>
        </w:rPr>
      </w:pPr>
      <w:r w:rsidRPr="002C02EF">
        <w:rPr>
          <w:rFonts w:ascii="Calibri" w:eastAsia="Calibri" w:hAnsi="Calibri" w:cs="Calibri"/>
          <w:sz w:val="24"/>
          <w:szCs w:val="24"/>
          <w:lang w:val="en-GB"/>
        </w:rPr>
        <w:t>There is currently no available treatment or vaccine for COVID-19. However, many of the symptoms can be treated.</w:t>
      </w:r>
      <w:r w:rsidRPr="002C02EF">
        <w:rPr>
          <w:rFonts w:ascii="Calibri" w:eastAsia="Calibri" w:hAnsi="Calibri" w:cs="Arial"/>
          <w:sz w:val="24"/>
          <w:szCs w:val="24"/>
        </w:rPr>
        <w:t xml:space="preserve"> </w:t>
      </w:r>
    </w:p>
    <w:p w14:paraId="265597FB" w14:textId="77777777" w:rsidR="00536C03" w:rsidRPr="002C02EF" w:rsidRDefault="00536C03" w:rsidP="00536C03">
      <w:pPr>
        <w:numPr>
          <w:ilvl w:val="0"/>
          <w:numId w:val="23"/>
        </w:numPr>
        <w:spacing w:after="0"/>
        <w:contextualSpacing/>
        <w:rPr>
          <w:rFonts w:ascii="Calibri" w:eastAsia="Calibri" w:hAnsi="Calibri" w:cs="Arial"/>
          <w:b/>
          <w:bCs/>
          <w:sz w:val="24"/>
          <w:szCs w:val="24"/>
        </w:rPr>
      </w:pPr>
      <w:r w:rsidRPr="002C02EF">
        <w:rPr>
          <w:rFonts w:ascii="Calibri" w:eastAsia="Calibri" w:hAnsi="Calibri" w:cs="Arial"/>
          <w:sz w:val="24"/>
          <w:szCs w:val="24"/>
        </w:rPr>
        <w:t xml:space="preserve">Most people recover well from COVID-19 without needing special treatment. </w:t>
      </w:r>
    </w:p>
    <w:p w14:paraId="3CB43028" w14:textId="77777777" w:rsidR="00536C03" w:rsidRPr="002C02EF" w:rsidRDefault="00536C03" w:rsidP="00536C03">
      <w:pPr>
        <w:numPr>
          <w:ilvl w:val="0"/>
          <w:numId w:val="23"/>
        </w:numPr>
        <w:spacing w:line="240" w:lineRule="auto"/>
        <w:rPr>
          <w:rFonts w:ascii="Calibri" w:eastAsia="Calibri" w:hAnsi="Calibri" w:cs="Arial"/>
          <w:sz w:val="20"/>
          <w:szCs w:val="20"/>
        </w:rPr>
      </w:pPr>
      <w:r w:rsidRPr="002C02EF">
        <w:rPr>
          <w:rFonts w:ascii="Calibri" w:eastAsia="Calibri" w:hAnsi="Calibri" w:cs="Arial"/>
          <w:sz w:val="24"/>
          <w:szCs w:val="24"/>
        </w:rPr>
        <w:t>COVID-19 can spread from person to person through droplets produced when the</w:t>
      </w:r>
      <w:r w:rsidRPr="002C02EF" w:rsidDel="00054E18">
        <w:rPr>
          <w:rFonts w:ascii="Calibri" w:eastAsia="Calibri" w:hAnsi="Calibri" w:cs="Arial"/>
          <w:sz w:val="24"/>
          <w:szCs w:val="24"/>
        </w:rPr>
        <w:t xml:space="preserve"> infected </w:t>
      </w:r>
      <w:r w:rsidRPr="002C02EF">
        <w:rPr>
          <w:rFonts w:ascii="Calibri" w:eastAsia="Calibri" w:hAnsi="Calibri" w:cs="Arial"/>
          <w:sz w:val="24"/>
          <w:szCs w:val="24"/>
        </w:rPr>
        <w:t>person coughs or sneezes. It can also spread when a person touches a surface or object that has the virus on it and then touches their eyes, nose or mouth.</w:t>
      </w:r>
    </w:p>
    <w:p w14:paraId="67A83C4E" w14:textId="77777777" w:rsidR="00536C03" w:rsidRPr="002C02EF" w:rsidRDefault="00536C03" w:rsidP="00536C03">
      <w:pPr>
        <w:keepNext/>
        <w:keepLines/>
        <w:spacing w:before="240" w:after="0"/>
        <w:outlineLvl w:val="0"/>
        <w:rPr>
          <w:rFonts w:ascii="Calibri Light" w:eastAsia="Yu Gothic Light" w:hAnsi="Calibri Light" w:cs="Times New Roman"/>
          <w:b/>
          <w:bCs/>
          <w:sz w:val="32"/>
          <w:szCs w:val="32"/>
        </w:rPr>
      </w:pPr>
      <w:r w:rsidRPr="002C02EF">
        <w:rPr>
          <w:rFonts w:ascii="Calibri Light" w:eastAsia="Yu Gothic Light" w:hAnsi="Calibri Light" w:cs="Times New Roman"/>
          <w:b/>
          <w:bCs/>
          <w:sz w:val="32"/>
          <w:szCs w:val="32"/>
        </w:rPr>
        <w:t xml:space="preserve">I am feeling concerned and worried. What can I do? </w:t>
      </w:r>
    </w:p>
    <w:p w14:paraId="3C1E6B01" w14:textId="77777777" w:rsidR="00536C03" w:rsidRPr="002C02EF" w:rsidRDefault="00536C03" w:rsidP="00536C03">
      <w:pPr>
        <w:rPr>
          <w:rFonts w:ascii="Calibri" w:eastAsia="Calibri" w:hAnsi="Calibri" w:cs="Arial"/>
          <w:sz w:val="24"/>
          <w:szCs w:val="24"/>
        </w:rPr>
      </w:pPr>
      <w:r w:rsidRPr="002C02EF">
        <w:rPr>
          <w:rFonts w:ascii="Calibri" w:eastAsia="Calibri" w:hAnsi="Calibri" w:cs="Arial"/>
          <w:sz w:val="24"/>
          <w:szCs w:val="24"/>
        </w:rPr>
        <w:t xml:space="preserve">Understandably, changes to your daily routine such as not being able to go out as much and limiting contact with friends, family and neighbors, can make you feel sad, stressed, worried or angry and could also affect your sleep. It is important to recognize that these are entirely normal reactions </w:t>
      </w:r>
      <w:r w:rsidRPr="002C02EF" w:rsidDel="00452E17">
        <w:rPr>
          <w:rFonts w:ascii="Symbol" w:eastAsia="Symbol" w:hAnsi="Symbol" w:cs="Symbol"/>
          <w:sz w:val="24"/>
          <w:szCs w:val="24"/>
        </w:rPr>
        <w:t>-</w:t>
      </w:r>
      <w:r w:rsidRPr="002C02EF">
        <w:rPr>
          <w:rFonts w:ascii="Calibri" w:eastAsia="Calibri" w:hAnsi="Calibri" w:cs="Arial"/>
          <w:sz w:val="24"/>
          <w:szCs w:val="24"/>
        </w:rPr>
        <w:t xml:space="preserve"> this is a stressful time for everyone. Some things which could help are:</w:t>
      </w:r>
    </w:p>
    <w:p w14:paraId="75FBEA10"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 xml:space="preserve">Stay in touch regularly with people you trust - family, friends, neighbors and volunteers or contact your local Red Cross Red Crescent. Sharing a chat with a friendly voice can be very helpful.  </w:t>
      </w:r>
    </w:p>
    <w:p w14:paraId="5C4F6CCF"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Spend time doing the things you enjoy, like reading, cooking, watching tv, doing jigsaws, listening to your favorite radio program or other indoor hobbies.</w:t>
      </w:r>
    </w:p>
    <w:p w14:paraId="6E0E2AEC"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Look for exercises you can do at home to stay active like moving around in your home, doing some work, standing up, stretching or simple exercises that you can comfortably do. Do not push yourself to do more than you like. Go slowly. If it hurts–STOP.</w:t>
      </w:r>
      <w:r w:rsidRPr="002C02EF">
        <w:rPr>
          <w:rFonts w:ascii="CaeciliaLTStd-Light" w:eastAsia="Calibri" w:hAnsi="CaeciliaLTStd-Light" w:cs="CaeciliaLTStd-Light"/>
          <w:sz w:val="18"/>
          <w:szCs w:val="18"/>
        </w:rPr>
        <w:t xml:space="preserve"> </w:t>
      </w:r>
    </w:p>
    <w:p w14:paraId="309184E4"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 xml:space="preserve">Let fresh air in through the windows. If you can, spend time on your balcony or in your garden </w:t>
      </w:r>
    </w:p>
    <w:p w14:paraId="59A3DAB2"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lastRenderedPageBreak/>
        <w:t xml:space="preserve">Get information from trusted sources like your health care provider, the government, your local Red Cross/Red Crescent or the World Health </w:t>
      </w:r>
      <w:proofErr w:type="spellStart"/>
      <w:r w:rsidRPr="002C02EF">
        <w:rPr>
          <w:rFonts w:ascii="Calibri" w:eastAsia="Calibri" w:hAnsi="Calibri" w:cs="Arial"/>
          <w:sz w:val="24"/>
          <w:szCs w:val="24"/>
        </w:rPr>
        <w:t>Organisation</w:t>
      </w:r>
      <w:proofErr w:type="spellEnd"/>
      <w:r w:rsidRPr="002C02EF">
        <w:rPr>
          <w:rFonts w:ascii="Calibri" w:eastAsia="Calibri" w:hAnsi="Calibri" w:cs="Arial"/>
          <w:sz w:val="24"/>
          <w:szCs w:val="24"/>
        </w:rPr>
        <w:t xml:space="preserve">. Avoid listening to or spreading information that does not come from trusted sources </w:t>
      </w:r>
    </w:p>
    <w:p w14:paraId="7E09BD85"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If you would like help, contact your local Red Cross/Red Crescent or other community organizations. Remember you don’t have to cope alone, there are people who can support you!</w:t>
      </w:r>
    </w:p>
    <w:p w14:paraId="56B895DF"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 xml:space="preserve">If possible, prepare a separate room or space in your home, in case you or others who live with you may show symptoms of COVID-19 and you need to self-isolate. </w:t>
      </w:r>
    </w:p>
    <w:p w14:paraId="025A5DEA" w14:textId="77777777" w:rsidR="00536C03" w:rsidRPr="009A36CC" w:rsidRDefault="00536C03" w:rsidP="00536C03">
      <w:pPr>
        <w:numPr>
          <w:ilvl w:val="0"/>
          <w:numId w:val="12"/>
        </w:numPr>
        <w:contextualSpacing/>
        <w:rPr>
          <w:sz w:val="24"/>
          <w:szCs w:val="24"/>
        </w:rPr>
      </w:pPr>
      <w:r w:rsidRPr="00976B10">
        <w:rPr>
          <w:rFonts w:ascii="Calibri" w:eastAsia="Calibri" w:hAnsi="Calibri" w:cs="Arial"/>
          <w:sz w:val="24"/>
          <w:szCs w:val="24"/>
        </w:rPr>
        <w:t xml:space="preserve">Ask family, friends, neighbors </w:t>
      </w:r>
      <w:r w:rsidRPr="00FC46E2">
        <w:rPr>
          <w:rFonts w:ascii="Calibri" w:eastAsia="Calibri" w:hAnsi="Calibri" w:cs="Arial"/>
          <w:sz w:val="24"/>
          <w:szCs w:val="24"/>
        </w:rPr>
        <w:t xml:space="preserve">or </w:t>
      </w:r>
      <w:r w:rsidRPr="00D014E1">
        <w:rPr>
          <w:rFonts w:ascii="Calibri" w:eastAsia="Calibri" w:hAnsi="Calibri" w:cs="Arial"/>
          <w:sz w:val="24"/>
          <w:szCs w:val="24"/>
          <w:highlight w:val="yellow"/>
        </w:rPr>
        <w:t xml:space="preserve">your </w:t>
      </w:r>
      <w:r w:rsidRPr="00211DEF">
        <w:rPr>
          <w:rFonts w:ascii="Calibri" w:eastAsia="Calibri" w:hAnsi="Calibri" w:cs="Arial"/>
          <w:sz w:val="24"/>
          <w:szCs w:val="24"/>
          <w:highlight w:val="yellow"/>
        </w:rPr>
        <w:t>local Red Cross / Red Crescent branch ONLY INCLUDE IF THIS SERVICE IS PROVIDED]</w:t>
      </w:r>
      <w:r w:rsidRPr="00211DEF">
        <w:rPr>
          <w:rFonts w:ascii="Calibri" w:eastAsia="Calibri" w:hAnsi="Calibri" w:cs="Arial"/>
          <w:sz w:val="24"/>
          <w:szCs w:val="24"/>
        </w:rPr>
        <w:t xml:space="preserve"> if you need </w:t>
      </w:r>
      <w:r w:rsidRPr="009A36CC">
        <w:rPr>
          <w:sz w:val="24"/>
          <w:szCs w:val="24"/>
        </w:rPr>
        <w:t xml:space="preserve">support getting groceries or medical supplies. </w:t>
      </w:r>
    </w:p>
    <w:p w14:paraId="5FD17B93" w14:textId="77777777" w:rsidR="00536C03" w:rsidRPr="002C02EF" w:rsidRDefault="00536C03" w:rsidP="00536C03">
      <w:pPr>
        <w:keepNext/>
        <w:keepLines/>
        <w:spacing w:before="360" w:after="0"/>
        <w:outlineLvl w:val="0"/>
        <w:rPr>
          <w:rFonts w:ascii="Calibri Light" w:eastAsia="Yu Gothic Light" w:hAnsi="Calibri Light" w:cs="Times New Roman"/>
          <w:b/>
          <w:bCs/>
          <w:sz w:val="32"/>
          <w:szCs w:val="32"/>
        </w:rPr>
      </w:pPr>
      <w:r w:rsidRPr="002C02EF">
        <w:rPr>
          <w:rFonts w:ascii="Calibri Light" w:eastAsia="Yu Gothic Light" w:hAnsi="Calibri Light" w:cs="Times New Roman"/>
          <w:b/>
          <w:bCs/>
          <w:sz w:val="32"/>
          <w:szCs w:val="32"/>
        </w:rPr>
        <w:t>What does “physical distancing” mean? What should I do?</w:t>
      </w:r>
    </w:p>
    <w:p w14:paraId="027E9EA2" w14:textId="77777777" w:rsidR="00536C03" w:rsidRPr="002C02EF" w:rsidRDefault="00536C03" w:rsidP="00536C03">
      <w:pPr>
        <w:numPr>
          <w:ilvl w:val="0"/>
          <w:numId w:val="22"/>
        </w:numPr>
        <w:contextualSpacing/>
        <w:rPr>
          <w:rFonts w:ascii="Calibri" w:eastAsia="Calibri" w:hAnsi="Calibri" w:cs="Arial"/>
          <w:sz w:val="24"/>
          <w:szCs w:val="24"/>
        </w:rPr>
      </w:pPr>
      <w:r w:rsidRPr="002C02EF">
        <w:rPr>
          <w:rFonts w:ascii="Calibri" w:eastAsia="Calibri" w:hAnsi="Calibri" w:cs="Arial"/>
          <w:sz w:val="24"/>
          <w:szCs w:val="24"/>
        </w:rPr>
        <w:t>“Physical distancing” (sometimes called “social distancing”) means</w:t>
      </w:r>
      <w:r w:rsidRPr="002C02EF" w:rsidDel="008F2FCF">
        <w:rPr>
          <w:rFonts w:ascii="Calibri" w:eastAsia="Calibri" w:hAnsi="Calibri" w:cs="Arial"/>
          <w:sz w:val="24"/>
          <w:szCs w:val="24"/>
        </w:rPr>
        <w:t xml:space="preserve"> </w:t>
      </w:r>
      <w:r w:rsidRPr="002C02EF">
        <w:rPr>
          <w:rFonts w:ascii="Calibri" w:eastAsia="Calibri" w:hAnsi="Calibri" w:cs="Arial"/>
          <w:sz w:val="24"/>
          <w:szCs w:val="24"/>
        </w:rPr>
        <w:t xml:space="preserve">limiting physical contact with other </w:t>
      </w:r>
      <w:proofErr w:type="gramStart"/>
      <w:r w:rsidRPr="002C02EF">
        <w:rPr>
          <w:rFonts w:ascii="Calibri" w:eastAsia="Calibri" w:hAnsi="Calibri" w:cs="Arial"/>
          <w:sz w:val="24"/>
          <w:szCs w:val="24"/>
        </w:rPr>
        <w:t>people, and</w:t>
      </w:r>
      <w:proofErr w:type="gramEnd"/>
      <w:r w:rsidRPr="002C02EF">
        <w:rPr>
          <w:rFonts w:ascii="Calibri" w:eastAsia="Calibri" w:hAnsi="Calibri" w:cs="Arial"/>
          <w:sz w:val="24"/>
          <w:szCs w:val="24"/>
        </w:rPr>
        <w:t xml:space="preserve"> keeping a safe space (about two arm’s lengths) between yourself and other people outside of your home. Avoid shaking hands or hugging people not living with you. Try to find other ways to greet like nodding, waving or smiling. </w:t>
      </w:r>
    </w:p>
    <w:p w14:paraId="4E986A5E" w14:textId="77777777" w:rsidR="00536C03" w:rsidRPr="002C02EF" w:rsidRDefault="00536C03" w:rsidP="00536C03">
      <w:pPr>
        <w:numPr>
          <w:ilvl w:val="0"/>
          <w:numId w:val="22"/>
        </w:numPr>
        <w:contextualSpacing/>
        <w:rPr>
          <w:rFonts w:ascii="Calibri" w:eastAsia="Calibri" w:hAnsi="Calibri" w:cs="Arial"/>
          <w:sz w:val="24"/>
          <w:szCs w:val="24"/>
        </w:rPr>
      </w:pPr>
      <w:r w:rsidRPr="002C02EF">
        <w:rPr>
          <w:rFonts w:ascii="Calibri" w:eastAsia="Calibri" w:hAnsi="Calibri" w:cs="Arial"/>
          <w:sz w:val="24"/>
          <w:szCs w:val="24"/>
        </w:rPr>
        <w:t>This might involve having to change your daily routine. Making these changes could be challenging but are important to help protect yourself and others by slowing the spread of COVID-19.</w:t>
      </w:r>
    </w:p>
    <w:p w14:paraId="483576DC" w14:textId="77777777" w:rsidR="00536C03" w:rsidRDefault="00536C03" w:rsidP="00536C03">
      <w:pPr>
        <w:numPr>
          <w:ilvl w:val="0"/>
          <w:numId w:val="22"/>
        </w:numPr>
        <w:contextualSpacing/>
        <w:rPr>
          <w:rFonts w:ascii="Calibri" w:eastAsia="Calibri" w:hAnsi="Calibri" w:cs="Arial"/>
          <w:sz w:val="24"/>
          <w:szCs w:val="24"/>
        </w:rPr>
      </w:pPr>
      <w:proofErr w:type="gramStart"/>
      <w:r w:rsidRPr="002C02EF">
        <w:rPr>
          <w:rFonts w:ascii="Calibri" w:eastAsia="Calibri" w:hAnsi="Calibri" w:cs="Arial"/>
          <w:sz w:val="24"/>
          <w:szCs w:val="24"/>
        </w:rPr>
        <w:t>At the moment</w:t>
      </w:r>
      <w:proofErr w:type="gramEnd"/>
      <w:r w:rsidRPr="002C02EF">
        <w:rPr>
          <w:rFonts w:ascii="Calibri" w:eastAsia="Calibri" w:hAnsi="Calibri" w:cs="Arial"/>
          <w:sz w:val="24"/>
          <w:szCs w:val="24"/>
        </w:rPr>
        <w:t xml:space="preserve"> physical distancing is the best defense we have against the </w:t>
      </w:r>
      <w:r w:rsidRPr="002C02EF">
        <w:rPr>
          <w:rFonts w:ascii="Calibri" w:eastAsia="Calibri" w:hAnsi="Calibri" w:cs="Arial"/>
        </w:rPr>
        <w:t>spread of the Corona virus infection and</w:t>
      </w:r>
      <w:r w:rsidRPr="002C02EF">
        <w:rPr>
          <w:rFonts w:ascii="Calibri" w:eastAsia="Calibri" w:hAnsi="Calibri" w:cs="Arial"/>
          <w:sz w:val="24"/>
          <w:szCs w:val="24"/>
        </w:rPr>
        <w:t xml:space="preserve"> adopting these measures can and will help save lives. </w:t>
      </w:r>
    </w:p>
    <w:p w14:paraId="461DB72E" w14:textId="77777777" w:rsidR="00536C03" w:rsidRPr="002C02EF" w:rsidRDefault="00536C03" w:rsidP="00536C03">
      <w:pPr>
        <w:ind w:left="360"/>
        <w:contextualSpacing/>
        <w:rPr>
          <w:rFonts w:ascii="Calibri" w:eastAsia="Calibri" w:hAnsi="Calibri" w:cs="Arial"/>
          <w:sz w:val="24"/>
          <w:szCs w:val="24"/>
        </w:rPr>
      </w:pPr>
    </w:p>
    <w:tbl>
      <w:tblPr>
        <w:tblStyle w:val="TableGrid"/>
        <w:tblW w:w="10059" w:type="dxa"/>
        <w:tblLayout w:type="fixed"/>
        <w:tblLook w:val="04A0" w:firstRow="1" w:lastRow="0" w:firstColumn="1" w:lastColumn="0" w:noHBand="0" w:noVBand="1"/>
      </w:tblPr>
      <w:tblGrid>
        <w:gridCol w:w="4815"/>
        <w:gridCol w:w="5244"/>
      </w:tblGrid>
      <w:tr w:rsidR="00536C03" w:rsidRPr="002C02EF" w14:paraId="2E4E067C" w14:textId="77777777" w:rsidTr="008F6978">
        <w:trPr>
          <w:trHeight w:val="277"/>
        </w:trPr>
        <w:tc>
          <w:tcPr>
            <w:tcW w:w="4815" w:type="dxa"/>
          </w:tcPr>
          <w:p w14:paraId="7D0930B4" w14:textId="77777777" w:rsidR="00536C03" w:rsidRPr="002C02EF" w:rsidRDefault="00536C03" w:rsidP="009A36CC">
            <w:pPr>
              <w:jc w:val="center"/>
              <w:rPr>
                <w:rFonts w:ascii="Calibri" w:eastAsia="Calibri" w:hAnsi="Calibri" w:cs="Arial"/>
                <w:b/>
                <w:bCs/>
                <w:sz w:val="24"/>
                <w:szCs w:val="24"/>
              </w:rPr>
            </w:pPr>
            <w:r w:rsidRPr="002C02EF">
              <w:rPr>
                <w:rFonts w:ascii="Calibri" w:eastAsia="Calibri" w:hAnsi="Calibri" w:cs="Arial"/>
                <w:b/>
                <w:bCs/>
                <w:sz w:val="24"/>
                <w:szCs w:val="24"/>
              </w:rPr>
              <w:t>Do</w:t>
            </w:r>
          </w:p>
        </w:tc>
        <w:tc>
          <w:tcPr>
            <w:tcW w:w="5244" w:type="dxa"/>
          </w:tcPr>
          <w:p w14:paraId="649E7727" w14:textId="77777777" w:rsidR="00536C03" w:rsidRPr="002C02EF" w:rsidRDefault="00536C03" w:rsidP="009A36CC">
            <w:pPr>
              <w:jc w:val="center"/>
              <w:rPr>
                <w:rFonts w:ascii="Calibri" w:eastAsia="Calibri" w:hAnsi="Calibri" w:cs="Arial"/>
                <w:b/>
                <w:bCs/>
                <w:sz w:val="24"/>
                <w:szCs w:val="24"/>
              </w:rPr>
            </w:pPr>
            <w:r w:rsidRPr="002C02EF">
              <w:rPr>
                <w:rFonts w:ascii="Calibri" w:eastAsia="Calibri" w:hAnsi="Calibri" w:cs="Arial"/>
                <w:b/>
                <w:bCs/>
                <w:sz w:val="24"/>
                <w:szCs w:val="24"/>
              </w:rPr>
              <w:t>Don’t</w:t>
            </w:r>
          </w:p>
        </w:tc>
      </w:tr>
      <w:tr w:rsidR="00536C03" w:rsidRPr="009A36CC" w14:paraId="6446DCF1" w14:textId="77777777" w:rsidTr="008F6978">
        <w:trPr>
          <w:trHeight w:val="2580"/>
        </w:trPr>
        <w:tc>
          <w:tcPr>
            <w:tcW w:w="4815" w:type="dxa"/>
            <w:vAlign w:val="center"/>
          </w:tcPr>
          <w:p w14:paraId="025B8B6F"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w:t>
            </w:r>
            <w:r w:rsidRPr="009A36CC">
              <w:rPr>
                <w:rFonts w:ascii="Calibri" w:eastAsia="Calibri" w:hAnsi="Calibri" w:cs="Arial"/>
                <w:sz w:val="24"/>
                <w:szCs w:val="24"/>
              </w:rPr>
              <w:t xml:space="preserve"> remain at home as much as possible and only go out if you </w:t>
            </w:r>
            <w:proofErr w:type="gramStart"/>
            <w:r w:rsidRPr="009A36CC">
              <w:rPr>
                <w:rFonts w:ascii="Calibri" w:eastAsia="Calibri" w:hAnsi="Calibri" w:cs="Arial"/>
                <w:sz w:val="24"/>
                <w:szCs w:val="24"/>
              </w:rPr>
              <w:t>have to</w:t>
            </w:r>
            <w:proofErr w:type="gramEnd"/>
            <w:r w:rsidRPr="009A36CC">
              <w:rPr>
                <w:rFonts w:ascii="Calibri" w:eastAsia="Calibri" w:hAnsi="Calibri" w:cs="Arial"/>
                <w:sz w:val="24"/>
                <w:szCs w:val="24"/>
              </w:rPr>
              <w:t xml:space="preserve">, following the government advice.  </w:t>
            </w:r>
          </w:p>
          <w:p w14:paraId="0D00C046" w14:textId="77777777" w:rsidR="00536C03" w:rsidRPr="009A36CC" w:rsidRDefault="00536C03" w:rsidP="009A36CC">
            <w:pPr>
              <w:rPr>
                <w:rFonts w:ascii="Calibri" w:eastAsia="Calibri" w:hAnsi="Calibri" w:cs="Arial"/>
                <w:sz w:val="24"/>
                <w:szCs w:val="24"/>
              </w:rPr>
            </w:pPr>
          </w:p>
        </w:tc>
        <w:tc>
          <w:tcPr>
            <w:tcW w:w="5244" w:type="dxa"/>
            <w:vAlign w:val="center"/>
          </w:tcPr>
          <w:p w14:paraId="70DCF194"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n’t</w:t>
            </w:r>
            <w:r w:rsidRPr="009A36CC">
              <w:rPr>
                <w:rFonts w:ascii="Calibri" w:eastAsia="Calibri" w:hAnsi="Calibri" w:cs="Arial"/>
                <w:sz w:val="24"/>
                <w:szCs w:val="24"/>
              </w:rPr>
              <w:t xml:space="preserve"> attend gatherings of family and friends, such as parties, community events, weddings, religious services or visit community spaces such as parks and beaches or any crowded place. </w:t>
            </w:r>
          </w:p>
          <w:p w14:paraId="672CBBC8" w14:textId="77777777" w:rsidR="00536C03" w:rsidRPr="009A36CC" w:rsidRDefault="00536C03" w:rsidP="009A36CC">
            <w:pPr>
              <w:ind w:left="360"/>
              <w:contextualSpacing/>
              <w:rPr>
                <w:rFonts w:ascii="Calibri" w:eastAsia="Calibri" w:hAnsi="Calibri" w:cs="Arial"/>
                <w:sz w:val="24"/>
                <w:szCs w:val="24"/>
              </w:rPr>
            </w:pPr>
          </w:p>
          <w:p w14:paraId="3A2CD07B" w14:textId="77777777" w:rsidR="00536C03" w:rsidRPr="009A36CC" w:rsidRDefault="00536C03" w:rsidP="009A36CC">
            <w:pPr>
              <w:ind w:left="360"/>
              <w:contextualSpacing/>
              <w:rPr>
                <w:rFonts w:ascii="Calibri" w:eastAsia="Calibri" w:hAnsi="Calibri" w:cs="Arial"/>
                <w:sz w:val="24"/>
                <w:szCs w:val="24"/>
              </w:rPr>
            </w:pPr>
            <w:r w:rsidRPr="009A36CC">
              <w:rPr>
                <w:rFonts w:ascii="Calibri" w:eastAsia="Calibri" w:hAnsi="Calibri" w:cs="Arial"/>
                <w:sz w:val="24"/>
                <w:szCs w:val="24"/>
              </w:rPr>
              <w:t>We know this is difficult, but gatherings of people are key times when the COVID 19 is spread.</w:t>
            </w:r>
          </w:p>
        </w:tc>
      </w:tr>
      <w:tr w:rsidR="00536C03" w:rsidRPr="009A36CC" w14:paraId="1857C056" w14:textId="77777777" w:rsidTr="008F6978">
        <w:trPr>
          <w:trHeight w:val="1680"/>
        </w:trPr>
        <w:tc>
          <w:tcPr>
            <w:tcW w:w="4815" w:type="dxa"/>
            <w:vAlign w:val="center"/>
          </w:tcPr>
          <w:p w14:paraId="0D96F6BA"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w:t>
            </w:r>
            <w:r w:rsidRPr="009A36CC">
              <w:rPr>
                <w:rFonts w:ascii="Calibri" w:eastAsia="Calibri" w:hAnsi="Calibri" w:cs="Arial"/>
                <w:sz w:val="24"/>
                <w:szCs w:val="24"/>
              </w:rPr>
              <w:t xml:space="preserve"> limit physical contact with anyone not living with you or taking direct care of you. </w:t>
            </w:r>
          </w:p>
          <w:p w14:paraId="7383E3A2"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sz w:val="24"/>
                <w:szCs w:val="24"/>
              </w:rPr>
              <w:t xml:space="preserve">If you </w:t>
            </w:r>
            <w:r w:rsidRPr="009A36CC">
              <w:rPr>
                <w:rFonts w:ascii="Calibri" w:eastAsia="Calibri" w:hAnsi="Calibri" w:cs="Arial"/>
                <w:b/>
                <w:sz w:val="24"/>
                <w:szCs w:val="24"/>
              </w:rPr>
              <w:t>must</w:t>
            </w:r>
            <w:r w:rsidRPr="009A36CC">
              <w:rPr>
                <w:rFonts w:ascii="Calibri" w:eastAsia="Calibri" w:hAnsi="Calibri" w:cs="Arial"/>
                <w:sz w:val="24"/>
                <w:szCs w:val="24"/>
              </w:rPr>
              <w:t xml:space="preserve"> go out for essential purposes:</w:t>
            </w:r>
          </w:p>
          <w:p w14:paraId="25C0A22F" w14:textId="77777777" w:rsidR="00536C03" w:rsidRPr="009A36CC" w:rsidRDefault="00536C03" w:rsidP="00536C03">
            <w:pPr>
              <w:numPr>
                <w:ilvl w:val="1"/>
                <w:numId w:val="12"/>
              </w:numPr>
              <w:contextualSpacing/>
              <w:rPr>
                <w:rFonts w:ascii="Calibri" w:eastAsia="Calibri" w:hAnsi="Calibri" w:cs="Arial"/>
                <w:sz w:val="24"/>
                <w:szCs w:val="24"/>
              </w:rPr>
            </w:pPr>
            <w:r w:rsidRPr="009A36CC">
              <w:rPr>
                <w:rFonts w:ascii="Calibri" w:eastAsia="Calibri" w:hAnsi="Calibri" w:cs="Arial"/>
                <w:sz w:val="24"/>
                <w:szCs w:val="24"/>
              </w:rPr>
              <w:t xml:space="preserve">limit outings to early mornings or evenings when there are fewer people around.  </w:t>
            </w:r>
          </w:p>
          <w:p w14:paraId="6A1AA0F1" w14:textId="77777777" w:rsidR="00536C03" w:rsidRPr="009A36CC" w:rsidRDefault="00536C03" w:rsidP="00536C03">
            <w:pPr>
              <w:numPr>
                <w:ilvl w:val="1"/>
                <w:numId w:val="12"/>
              </w:numPr>
              <w:contextualSpacing/>
              <w:rPr>
                <w:rFonts w:ascii="Calibri" w:eastAsia="Calibri" w:hAnsi="Calibri" w:cs="Arial"/>
                <w:sz w:val="24"/>
                <w:szCs w:val="24"/>
              </w:rPr>
            </w:pPr>
            <w:r w:rsidRPr="009A36CC">
              <w:rPr>
                <w:rFonts w:ascii="Calibri" w:eastAsia="Calibri" w:hAnsi="Calibri" w:cs="Arial"/>
                <w:sz w:val="24"/>
                <w:szCs w:val="24"/>
              </w:rPr>
              <w:t>Keep a distance of at least 2 arm lengths between yourself and other people.</w:t>
            </w:r>
          </w:p>
        </w:tc>
        <w:tc>
          <w:tcPr>
            <w:tcW w:w="5244" w:type="dxa"/>
            <w:vAlign w:val="center"/>
          </w:tcPr>
          <w:p w14:paraId="1A9D1C6A"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n’t</w:t>
            </w:r>
            <w:r w:rsidRPr="009A36CC">
              <w:rPr>
                <w:rFonts w:ascii="Calibri" w:eastAsia="Calibri" w:hAnsi="Calibri" w:cs="Arial"/>
                <w:sz w:val="24"/>
                <w:szCs w:val="24"/>
              </w:rPr>
              <w:t xml:space="preserve"> go out for leisure or travel. Limit going out for groceries as much as possible if someone can shop for you.</w:t>
            </w:r>
          </w:p>
        </w:tc>
      </w:tr>
      <w:tr w:rsidR="00536C03" w:rsidRPr="009A36CC" w14:paraId="49960123" w14:textId="77777777" w:rsidTr="008F6978">
        <w:trPr>
          <w:trHeight w:val="2289"/>
        </w:trPr>
        <w:tc>
          <w:tcPr>
            <w:tcW w:w="4815" w:type="dxa"/>
            <w:vAlign w:val="center"/>
          </w:tcPr>
          <w:p w14:paraId="797A7510"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lastRenderedPageBreak/>
              <w:t>Do</w:t>
            </w:r>
            <w:r w:rsidRPr="009A36CC">
              <w:rPr>
                <w:rFonts w:ascii="Calibri" w:eastAsia="Calibri" w:hAnsi="Calibri" w:cs="Arial"/>
                <w:sz w:val="24"/>
                <w:szCs w:val="24"/>
              </w:rPr>
              <w:t xml:space="preserve"> arrange for food or medicine to be delivered- ask families, friends or </w:t>
            </w:r>
            <w:proofErr w:type="spellStart"/>
            <w:r w:rsidRPr="009A36CC">
              <w:rPr>
                <w:rFonts w:ascii="Calibri" w:eastAsia="Calibri" w:hAnsi="Calibri" w:cs="Arial"/>
                <w:sz w:val="24"/>
                <w:szCs w:val="24"/>
              </w:rPr>
              <w:t>carers</w:t>
            </w:r>
            <w:proofErr w:type="spellEnd"/>
            <w:r w:rsidRPr="009A36CC">
              <w:rPr>
                <w:rFonts w:ascii="Calibri" w:eastAsia="Calibri" w:hAnsi="Calibri" w:cs="Arial"/>
                <w:sz w:val="24"/>
                <w:szCs w:val="24"/>
              </w:rPr>
              <w:t xml:space="preserve"> for support. [</w:t>
            </w:r>
            <w:r w:rsidRPr="009A36CC">
              <w:rPr>
                <w:rFonts w:ascii="Calibri" w:eastAsia="Calibri" w:hAnsi="Calibri" w:cs="Arial"/>
                <w:sz w:val="24"/>
                <w:szCs w:val="24"/>
                <w:highlight w:val="yellow"/>
              </w:rPr>
              <w:t>ADD your local Red Cross / Red Crescent branch ONLY INCLUDE IF THIS SERVICE IS PROVIDED]</w:t>
            </w:r>
            <w:r w:rsidRPr="009A36CC">
              <w:rPr>
                <w:rFonts w:ascii="Calibri" w:eastAsia="Calibri" w:hAnsi="Calibri" w:cs="Arial"/>
                <w:sz w:val="24"/>
                <w:szCs w:val="24"/>
              </w:rPr>
              <w:t xml:space="preserve"> can help you with that. Make sure that deliveries are left at the door to minimize contact.</w:t>
            </w:r>
          </w:p>
        </w:tc>
        <w:tc>
          <w:tcPr>
            <w:tcW w:w="5244" w:type="dxa"/>
            <w:vAlign w:val="center"/>
          </w:tcPr>
          <w:p w14:paraId="69E9CE23"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n’t</w:t>
            </w:r>
            <w:r w:rsidRPr="009A36CC">
              <w:rPr>
                <w:rFonts w:ascii="Calibri" w:eastAsia="Calibri" w:hAnsi="Calibri" w:cs="Arial"/>
                <w:sz w:val="24"/>
                <w:szCs w:val="24"/>
              </w:rPr>
              <w:t xml:space="preserve"> go directly to the doctor or hospital if you have COVID-19 symptoms but </w:t>
            </w:r>
            <w:r w:rsidRPr="009A36CC">
              <w:rPr>
                <w:rFonts w:ascii="Calibri" w:eastAsia="Calibri" w:hAnsi="Calibri" w:cs="Arial"/>
                <w:b/>
                <w:sz w:val="24"/>
                <w:szCs w:val="24"/>
              </w:rPr>
              <w:t xml:space="preserve">call before you go </w:t>
            </w:r>
            <w:r w:rsidRPr="009A36CC">
              <w:rPr>
                <w:rFonts w:ascii="Calibri" w:eastAsia="Calibri" w:hAnsi="Calibri" w:cs="Arial"/>
              </w:rPr>
              <w:t>and</w:t>
            </w:r>
            <w:r w:rsidRPr="009A36CC">
              <w:rPr>
                <w:rFonts w:ascii="Calibri" w:eastAsia="Calibri" w:hAnsi="Calibri" w:cs="Arial"/>
                <w:b/>
                <w:sz w:val="24"/>
                <w:szCs w:val="24"/>
              </w:rPr>
              <w:t xml:space="preserve"> </w:t>
            </w:r>
            <w:r w:rsidRPr="009A36CC">
              <w:rPr>
                <w:rFonts w:ascii="Calibri" w:eastAsia="Calibri" w:hAnsi="Calibri" w:cs="Arial"/>
                <w:sz w:val="24"/>
                <w:szCs w:val="24"/>
              </w:rPr>
              <w:t>describe your symptoms. Your health-care provider will tell you what to do next.</w:t>
            </w:r>
          </w:p>
        </w:tc>
      </w:tr>
      <w:tr w:rsidR="00536C03" w:rsidRPr="009A36CC" w14:paraId="5B47D623" w14:textId="77777777" w:rsidTr="008F6978">
        <w:trPr>
          <w:trHeight w:val="1429"/>
        </w:trPr>
        <w:tc>
          <w:tcPr>
            <w:tcW w:w="4815" w:type="dxa"/>
            <w:vAlign w:val="center"/>
          </w:tcPr>
          <w:p w14:paraId="1AB66F30"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w:t>
            </w:r>
            <w:r w:rsidRPr="009A36CC">
              <w:rPr>
                <w:rFonts w:ascii="Calibri" w:eastAsia="Calibri" w:hAnsi="Calibri" w:cs="Arial"/>
                <w:sz w:val="24"/>
                <w:szCs w:val="24"/>
              </w:rPr>
              <w:t xml:space="preserve"> stay in touch with </w:t>
            </w:r>
            <w:proofErr w:type="spellStart"/>
            <w:r w:rsidRPr="009A36CC">
              <w:rPr>
                <w:rFonts w:ascii="Calibri" w:eastAsia="Calibri" w:hAnsi="Calibri" w:cs="Arial"/>
                <w:sz w:val="24"/>
                <w:szCs w:val="24"/>
              </w:rPr>
              <w:t>neighbours</w:t>
            </w:r>
            <w:proofErr w:type="spellEnd"/>
            <w:r w:rsidRPr="009A36CC">
              <w:rPr>
                <w:rFonts w:ascii="Calibri" w:eastAsia="Calibri" w:hAnsi="Calibri" w:cs="Arial"/>
                <w:sz w:val="24"/>
                <w:szCs w:val="24"/>
              </w:rPr>
              <w:t xml:space="preserve">, friends, family and </w:t>
            </w:r>
            <w:proofErr w:type="spellStart"/>
            <w:r w:rsidRPr="009A36CC">
              <w:rPr>
                <w:rFonts w:ascii="Calibri" w:eastAsia="Calibri" w:hAnsi="Calibri" w:cs="Arial"/>
                <w:sz w:val="24"/>
                <w:szCs w:val="24"/>
              </w:rPr>
              <w:t>carers</w:t>
            </w:r>
            <w:proofErr w:type="spellEnd"/>
            <w:r w:rsidRPr="009A36CC">
              <w:rPr>
                <w:rFonts w:ascii="Calibri" w:eastAsia="Calibri" w:hAnsi="Calibri" w:cs="Arial"/>
                <w:sz w:val="24"/>
                <w:szCs w:val="24"/>
              </w:rPr>
              <w:t xml:space="preserve"> using the phone, internet, or social media. Ask for support if you would like help to use these.</w:t>
            </w:r>
          </w:p>
        </w:tc>
        <w:tc>
          <w:tcPr>
            <w:tcW w:w="5244" w:type="dxa"/>
            <w:vAlign w:val="center"/>
          </w:tcPr>
          <w:p w14:paraId="63D44540"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n’t</w:t>
            </w:r>
            <w:r w:rsidRPr="009A36CC">
              <w:rPr>
                <w:rFonts w:ascii="Calibri" w:eastAsia="Calibri" w:hAnsi="Calibri" w:cs="Arial"/>
              </w:rPr>
              <w:t xml:space="preserve"> ask </w:t>
            </w:r>
            <w:r w:rsidRPr="009A36CC">
              <w:rPr>
                <w:rFonts w:ascii="Calibri" w:eastAsia="Calibri" w:hAnsi="Calibri" w:cs="Arial"/>
                <w:sz w:val="24"/>
                <w:szCs w:val="24"/>
              </w:rPr>
              <w:t xml:space="preserve">friends, family or </w:t>
            </w:r>
            <w:proofErr w:type="spellStart"/>
            <w:r w:rsidRPr="009A36CC">
              <w:rPr>
                <w:rFonts w:ascii="Calibri" w:eastAsia="Calibri" w:hAnsi="Calibri" w:cs="Arial"/>
                <w:sz w:val="24"/>
                <w:szCs w:val="24"/>
              </w:rPr>
              <w:t>carers</w:t>
            </w:r>
            <w:proofErr w:type="spellEnd"/>
            <w:r w:rsidRPr="009A36CC">
              <w:rPr>
                <w:rFonts w:ascii="Calibri" w:eastAsia="Calibri" w:hAnsi="Calibri" w:cs="Arial"/>
                <w:sz w:val="24"/>
                <w:szCs w:val="24"/>
              </w:rPr>
              <w:t xml:space="preserve"> to visit you, especially if they have symptoms of COVID-19</w:t>
            </w:r>
          </w:p>
          <w:p w14:paraId="617186A8" w14:textId="77777777" w:rsidR="00536C03" w:rsidRPr="009A36CC" w:rsidRDefault="00536C03" w:rsidP="009A36CC">
            <w:pPr>
              <w:ind w:left="360"/>
              <w:contextualSpacing/>
              <w:rPr>
                <w:rFonts w:ascii="Calibri" w:eastAsia="Calibri" w:hAnsi="Calibri" w:cs="Arial"/>
                <w:sz w:val="24"/>
                <w:szCs w:val="24"/>
              </w:rPr>
            </w:pPr>
          </w:p>
        </w:tc>
      </w:tr>
      <w:tr w:rsidR="00536C03" w:rsidRPr="009A36CC" w14:paraId="71FD1976" w14:textId="77777777" w:rsidTr="008F6978">
        <w:trPr>
          <w:trHeight w:val="1151"/>
        </w:trPr>
        <w:tc>
          <w:tcPr>
            <w:tcW w:w="4815" w:type="dxa"/>
            <w:vAlign w:val="center"/>
          </w:tcPr>
          <w:p w14:paraId="6DEEE743"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w:t>
            </w:r>
            <w:r w:rsidRPr="009A36CC">
              <w:rPr>
                <w:rFonts w:ascii="Calibri" w:eastAsia="Calibri" w:hAnsi="Calibri" w:cs="Arial"/>
                <w:sz w:val="24"/>
                <w:szCs w:val="24"/>
              </w:rPr>
              <w:t xml:space="preserve"> keep yourself entertained and informed in your usual way – reading, listening to the radio, watching TV etc. </w:t>
            </w:r>
          </w:p>
        </w:tc>
        <w:tc>
          <w:tcPr>
            <w:tcW w:w="5244" w:type="dxa"/>
            <w:vAlign w:val="center"/>
          </w:tcPr>
          <w:p w14:paraId="012ADA6C" w14:textId="77777777" w:rsidR="00536C03" w:rsidRPr="009A36CC" w:rsidRDefault="00536C03" w:rsidP="00536C03">
            <w:pPr>
              <w:numPr>
                <w:ilvl w:val="0"/>
                <w:numId w:val="12"/>
              </w:numPr>
              <w:contextualSpacing/>
              <w:rPr>
                <w:rFonts w:ascii="Calibri" w:eastAsia="Calibri" w:hAnsi="Calibri" w:cs="Arial"/>
                <w:sz w:val="24"/>
                <w:szCs w:val="24"/>
              </w:rPr>
            </w:pPr>
            <w:r w:rsidRPr="009A36CC">
              <w:rPr>
                <w:rFonts w:ascii="Calibri" w:eastAsia="Calibri" w:hAnsi="Calibri" w:cs="Arial"/>
                <w:b/>
                <w:sz w:val="24"/>
                <w:szCs w:val="24"/>
              </w:rPr>
              <w:t>Don’t</w:t>
            </w:r>
            <w:r w:rsidRPr="009A36CC">
              <w:rPr>
                <w:rFonts w:ascii="Calibri" w:eastAsia="Calibri" w:hAnsi="Calibri" w:cs="Arial"/>
                <w:sz w:val="24"/>
                <w:szCs w:val="24"/>
              </w:rPr>
              <w:t xml:space="preserve"> listen and read news updates about COVID-19 all day long – this can become overwhelming.</w:t>
            </w:r>
          </w:p>
          <w:p w14:paraId="640A160F" w14:textId="77777777" w:rsidR="00536C03" w:rsidRPr="009A36CC" w:rsidRDefault="00536C03" w:rsidP="009A36CC">
            <w:pPr>
              <w:ind w:left="360"/>
              <w:contextualSpacing/>
              <w:rPr>
                <w:rFonts w:ascii="Calibri" w:eastAsia="Calibri" w:hAnsi="Calibri" w:cs="Arial"/>
                <w:sz w:val="24"/>
                <w:szCs w:val="24"/>
              </w:rPr>
            </w:pPr>
          </w:p>
        </w:tc>
      </w:tr>
    </w:tbl>
    <w:p w14:paraId="15C6AB45" w14:textId="77777777" w:rsidR="00536C03" w:rsidRPr="002C02EF" w:rsidRDefault="00536C03" w:rsidP="00536C03">
      <w:pPr>
        <w:rPr>
          <w:rFonts w:ascii="Calibri" w:eastAsia="Calibri" w:hAnsi="Calibri" w:cs="Arial"/>
          <w:sz w:val="24"/>
          <w:szCs w:val="24"/>
        </w:rPr>
      </w:pPr>
    </w:p>
    <w:p w14:paraId="01A54306" w14:textId="77777777" w:rsidR="00536C03" w:rsidRPr="002C02EF" w:rsidRDefault="00536C03" w:rsidP="00536C03">
      <w:pPr>
        <w:pBdr>
          <w:top w:val="single" w:sz="4" w:space="1" w:color="auto"/>
          <w:left w:val="single" w:sz="4" w:space="4" w:color="auto"/>
          <w:bottom w:val="single" w:sz="4" w:space="1" w:color="auto"/>
          <w:right w:val="single" w:sz="4" w:space="4" w:color="auto"/>
        </w:pBdr>
        <w:jc w:val="center"/>
        <w:rPr>
          <w:rFonts w:ascii="Calibri" w:eastAsia="Calibri" w:hAnsi="Calibri" w:cs="Arial"/>
          <w:sz w:val="36"/>
          <w:szCs w:val="36"/>
        </w:rPr>
      </w:pPr>
      <w:r w:rsidRPr="002C02EF">
        <w:rPr>
          <w:rFonts w:ascii="Calibri" w:eastAsia="Calibri" w:hAnsi="Calibri" w:cs="Arial"/>
          <w:sz w:val="36"/>
          <w:szCs w:val="36"/>
          <w:highlight w:val="yellow"/>
        </w:rPr>
        <w:t>[IMPORTANT INFORMATION BEFORE USING THIS NOTE]</w:t>
      </w:r>
    </w:p>
    <w:p w14:paraId="3C08DF33" w14:textId="77777777" w:rsidR="00536C03" w:rsidRPr="002C02EF" w:rsidRDefault="00536C03" w:rsidP="00536C03">
      <w:pPr>
        <w:pBdr>
          <w:top w:val="single" w:sz="4" w:space="1" w:color="auto"/>
          <w:left w:val="single" w:sz="4" w:space="4" w:color="auto"/>
          <w:bottom w:val="single" w:sz="4" w:space="1" w:color="auto"/>
          <w:right w:val="single" w:sz="4" w:space="4" w:color="auto"/>
        </w:pBdr>
        <w:jc w:val="center"/>
        <w:rPr>
          <w:rFonts w:ascii="Calibri" w:eastAsia="Calibri" w:hAnsi="Calibri" w:cs="Arial"/>
          <w:sz w:val="24"/>
          <w:szCs w:val="24"/>
          <w:highlight w:val="yellow"/>
        </w:rPr>
      </w:pPr>
      <w:r w:rsidRPr="002C02EF">
        <w:rPr>
          <w:rFonts w:ascii="Calibri" w:eastAsia="Calibri" w:hAnsi="Calibri" w:cs="Arial"/>
          <w:sz w:val="24"/>
          <w:szCs w:val="24"/>
          <w:highlight w:val="yellow"/>
        </w:rPr>
        <w:t xml:space="preserve">Please include the next paragraph </w:t>
      </w:r>
      <w:r w:rsidRPr="002C02EF">
        <w:rPr>
          <w:rFonts w:ascii="Calibri" w:eastAsia="Calibri" w:hAnsi="Calibri" w:cs="Arial"/>
          <w:b/>
          <w:bCs/>
          <w:sz w:val="24"/>
          <w:szCs w:val="24"/>
          <w:highlight w:val="yellow"/>
          <w:u w:val="single"/>
        </w:rPr>
        <w:t>only</w:t>
      </w:r>
      <w:r w:rsidRPr="002C02EF">
        <w:rPr>
          <w:rFonts w:ascii="Calibri" w:eastAsia="Calibri" w:hAnsi="Calibri" w:cs="Arial"/>
          <w:sz w:val="24"/>
          <w:szCs w:val="24"/>
          <w:highlight w:val="yellow"/>
        </w:rPr>
        <w:t xml:space="preserve"> if your branch / HQ can </w:t>
      </w:r>
      <w:r>
        <w:rPr>
          <w:rFonts w:ascii="Calibri" w:eastAsia="Calibri" w:hAnsi="Calibri" w:cs="Arial"/>
          <w:sz w:val="24"/>
          <w:szCs w:val="24"/>
          <w:highlight w:val="yellow"/>
        </w:rPr>
        <w:t xml:space="preserve">directly </w:t>
      </w:r>
      <w:r w:rsidRPr="002C02EF">
        <w:rPr>
          <w:rFonts w:ascii="Calibri" w:eastAsia="Calibri" w:hAnsi="Calibri" w:cs="Arial"/>
          <w:sz w:val="24"/>
          <w:szCs w:val="24"/>
          <w:highlight w:val="yellow"/>
        </w:rPr>
        <w:t xml:space="preserve">provide support in this area, or can provide </w:t>
      </w:r>
      <w:r>
        <w:rPr>
          <w:rFonts w:ascii="Calibri" w:eastAsia="Calibri" w:hAnsi="Calibri" w:cs="Arial"/>
          <w:sz w:val="24"/>
          <w:szCs w:val="24"/>
          <w:highlight w:val="yellow"/>
        </w:rPr>
        <w:t xml:space="preserve">referrals to </w:t>
      </w:r>
      <w:r w:rsidRPr="002C02EF">
        <w:rPr>
          <w:rFonts w:ascii="Calibri" w:eastAsia="Calibri" w:hAnsi="Calibri" w:cs="Arial"/>
          <w:sz w:val="24"/>
          <w:szCs w:val="24"/>
          <w:highlight w:val="yellow"/>
        </w:rPr>
        <w:t>reliable support for older people experiencing violence, abuse or neglect</w:t>
      </w:r>
    </w:p>
    <w:p w14:paraId="3B676CD6" w14:textId="77777777" w:rsidR="00536C03" w:rsidRPr="002C02EF" w:rsidRDefault="00536C03" w:rsidP="00536C03">
      <w:pPr>
        <w:numPr>
          <w:ilvl w:val="0"/>
          <w:numId w:val="12"/>
        </w:numPr>
        <w:pBdr>
          <w:top w:val="single" w:sz="4" w:space="1" w:color="auto"/>
          <w:left w:val="single" w:sz="4" w:space="4" w:color="auto"/>
          <w:bottom w:val="single" w:sz="4" w:space="1" w:color="auto"/>
          <w:right w:val="single" w:sz="4" w:space="4" w:color="auto"/>
        </w:pBdr>
        <w:contextualSpacing/>
        <w:rPr>
          <w:rFonts w:ascii="Calibri" w:eastAsia="Calibri" w:hAnsi="Calibri" w:cs="Arial"/>
          <w:b/>
          <w:bCs/>
          <w:sz w:val="24"/>
          <w:szCs w:val="24"/>
          <w:u w:val="single"/>
        </w:rPr>
      </w:pPr>
      <w:r w:rsidRPr="002C02EF">
        <w:rPr>
          <w:rFonts w:ascii="Calibri" w:eastAsia="Calibri" w:hAnsi="Calibri" w:cs="Arial"/>
          <w:sz w:val="24"/>
          <w:szCs w:val="24"/>
        </w:rPr>
        <w:t xml:space="preserve">During this very unusual time, people may experience increased tension, violence, abuse and neglect. If you’re worried </w:t>
      </w:r>
      <w:r w:rsidRPr="002C02EF" w:rsidDel="00F21668">
        <w:rPr>
          <w:rFonts w:ascii="Calibri" w:eastAsia="Calibri" w:hAnsi="Calibri" w:cs="Arial"/>
          <w:sz w:val="24"/>
          <w:szCs w:val="24"/>
        </w:rPr>
        <w:t xml:space="preserve">that </w:t>
      </w:r>
      <w:r w:rsidRPr="002C02EF">
        <w:rPr>
          <w:rFonts w:ascii="Calibri" w:eastAsia="Calibri" w:hAnsi="Calibri" w:cs="Arial"/>
          <w:sz w:val="24"/>
          <w:szCs w:val="24"/>
        </w:rPr>
        <w:t xml:space="preserve">you or someone you live </w:t>
      </w:r>
      <w:r w:rsidRPr="002C02EF" w:rsidDel="00F21668">
        <w:rPr>
          <w:rFonts w:ascii="Calibri" w:eastAsia="Calibri" w:hAnsi="Calibri" w:cs="Arial"/>
          <w:sz w:val="24"/>
          <w:szCs w:val="24"/>
        </w:rPr>
        <w:t xml:space="preserve">with </w:t>
      </w:r>
      <w:r w:rsidRPr="002C02EF">
        <w:rPr>
          <w:rFonts w:ascii="Calibri" w:eastAsia="Calibri" w:hAnsi="Calibri" w:cs="Arial"/>
          <w:sz w:val="24"/>
          <w:szCs w:val="24"/>
        </w:rPr>
        <w:t>may</w:t>
      </w:r>
      <w:r w:rsidRPr="002C02EF" w:rsidDel="00F21668">
        <w:rPr>
          <w:rFonts w:ascii="Calibri" w:eastAsia="Calibri" w:hAnsi="Calibri" w:cs="Arial"/>
          <w:sz w:val="24"/>
          <w:szCs w:val="24"/>
        </w:rPr>
        <w:t xml:space="preserve"> </w:t>
      </w:r>
      <w:r w:rsidRPr="002C02EF">
        <w:rPr>
          <w:rFonts w:ascii="Calibri" w:eastAsia="Calibri" w:hAnsi="Calibri" w:cs="Arial"/>
          <w:sz w:val="24"/>
          <w:szCs w:val="24"/>
        </w:rPr>
        <w:t>be experiencing violence or abuse, call a trusted person and ask for help. Your [</w:t>
      </w:r>
      <w:r w:rsidRPr="002C02EF">
        <w:rPr>
          <w:rFonts w:ascii="Calibri" w:eastAsia="Calibri" w:hAnsi="Calibri" w:cs="Arial"/>
          <w:sz w:val="24"/>
          <w:szCs w:val="24"/>
          <w:highlight w:val="yellow"/>
        </w:rPr>
        <w:t>ADD your local Red Cross / Red Crescent branch]</w:t>
      </w:r>
      <w:r w:rsidRPr="002C02EF">
        <w:rPr>
          <w:rFonts w:ascii="Calibri" w:eastAsia="Calibri" w:hAnsi="Calibri" w:cs="Arial"/>
          <w:sz w:val="24"/>
          <w:szCs w:val="24"/>
        </w:rPr>
        <w:t xml:space="preserve"> can support you or the police. </w:t>
      </w:r>
      <w:r w:rsidRPr="002C02EF">
        <w:rPr>
          <w:rFonts w:ascii="Calibri" w:eastAsia="Calibri" w:hAnsi="Calibri" w:cs="Arial"/>
          <w:b/>
          <w:bCs/>
          <w:sz w:val="24"/>
          <w:szCs w:val="24"/>
          <w:highlight w:val="yellow"/>
          <w:u w:val="single"/>
        </w:rPr>
        <w:t>[IMPORTANT: NS ADAPT THIS TEXT FOR YOUR SITUTATION – put hotline/police/RCRC numbers as appropriate]</w:t>
      </w:r>
    </w:p>
    <w:p w14:paraId="09C733B9" w14:textId="77777777" w:rsidR="00536C03" w:rsidRPr="002C02EF" w:rsidRDefault="00536C03" w:rsidP="00536C03">
      <w:pPr>
        <w:keepNext/>
        <w:keepLines/>
        <w:spacing w:before="360" w:after="0"/>
        <w:outlineLvl w:val="0"/>
        <w:rPr>
          <w:rFonts w:ascii="Calibri Light" w:eastAsia="Yu Gothic Light" w:hAnsi="Calibri Light" w:cs="Times New Roman"/>
          <w:b/>
          <w:bCs/>
          <w:sz w:val="32"/>
          <w:szCs w:val="32"/>
        </w:rPr>
      </w:pPr>
      <w:r w:rsidRPr="002C02EF">
        <w:rPr>
          <w:rFonts w:ascii="Calibri Light" w:eastAsia="Yu Gothic Light" w:hAnsi="Calibri Light" w:cs="Times New Roman"/>
          <w:b/>
          <w:bCs/>
          <w:sz w:val="32"/>
          <w:szCs w:val="32"/>
        </w:rPr>
        <w:t xml:space="preserve">How can I manage my health? </w:t>
      </w:r>
    </w:p>
    <w:p w14:paraId="3A17FBDA"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If you have any existing health conditions continue taking the medications and following instructions you have been given by your health care provider, even if you have new symptoms related to COVID-19. If having doubts or concerns, contact your health care provider. Be aware: new procedures may be in place to handle increased demand.</w:t>
      </w:r>
    </w:p>
    <w:p w14:paraId="4525A426" w14:textId="77777777" w:rsidR="00536C03" w:rsidRPr="002C02EF" w:rsidRDefault="00536C03" w:rsidP="00536C03">
      <w:pPr>
        <w:numPr>
          <w:ilvl w:val="0"/>
          <w:numId w:val="12"/>
        </w:numPr>
        <w:autoSpaceDE w:val="0"/>
        <w:autoSpaceDN w:val="0"/>
        <w:adjustRightInd w:val="0"/>
        <w:spacing w:after="120" w:line="276" w:lineRule="auto"/>
        <w:contextualSpacing/>
        <w:rPr>
          <w:rFonts w:ascii="Calibri" w:eastAsia="Calibri" w:hAnsi="Calibri" w:cs="Arial"/>
          <w:sz w:val="24"/>
          <w:szCs w:val="24"/>
        </w:rPr>
      </w:pPr>
      <w:r w:rsidRPr="002C02EF">
        <w:rPr>
          <w:rFonts w:ascii="Calibri" w:eastAsia="Calibri" w:hAnsi="Calibri" w:cs="Arial"/>
          <w:sz w:val="24"/>
          <w:szCs w:val="24"/>
        </w:rPr>
        <w:t>Follow the instructions of public authorities. If in doubt, ask your health care provider for advice. Frequently wash your hands thoroughly for a minimum of 20 seconds with soap and water. Use an alcohol-based sanitizer if soap and water are not available.</w:t>
      </w:r>
    </w:p>
    <w:p w14:paraId="50172A5C"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Avoid touching your eyes, nose, and mouth as much as possible.</w:t>
      </w:r>
    </w:p>
    <w:p w14:paraId="23C0DC1F" w14:textId="77777777" w:rsidR="00536C03" w:rsidRPr="002C02EF" w:rsidRDefault="00536C03" w:rsidP="00536C03">
      <w:pPr>
        <w:numPr>
          <w:ilvl w:val="0"/>
          <w:numId w:val="12"/>
        </w:numPr>
        <w:autoSpaceDE w:val="0"/>
        <w:autoSpaceDN w:val="0"/>
        <w:adjustRightInd w:val="0"/>
        <w:spacing w:after="120" w:line="276" w:lineRule="auto"/>
        <w:contextualSpacing/>
        <w:rPr>
          <w:rFonts w:ascii="Calibri" w:eastAsia="Calibri" w:hAnsi="Calibri" w:cs="Arial"/>
          <w:sz w:val="24"/>
          <w:szCs w:val="24"/>
        </w:rPr>
      </w:pPr>
      <w:r w:rsidRPr="002C02EF">
        <w:rPr>
          <w:rFonts w:ascii="Calibri" w:eastAsia="Calibri" w:hAnsi="Calibri" w:cs="Arial"/>
          <w:sz w:val="24"/>
          <w:szCs w:val="24"/>
        </w:rPr>
        <w:t>Cover your mouth and nose with a tissue when coughing or sneezing, and immediately throw away the tissue. Cough into your elbow if a tissue is not available and wash your hands afterwards</w:t>
      </w:r>
    </w:p>
    <w:p w14:paraId="38C95CCA"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Clean and disinfect frequently touched objects and surfaces.</w:t>
      </w:r>
    </w:p>
    <w:p w14:paraId="1FF98ED2"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 xml:space="preserve">To support your immune system, try to eat healthily, maintain regular exercise and avoid smoking and excess alcohol. </w:t>
      </w:r>
    </w:p>
    <w:p w14:paraId="43E8D52C"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lastRenderedPageBreak/>
        <w:t xml:space="preserve">Prepare an up-to-date list of emergency contacts including your family members, medical doctor and others who would need to be contacted in an emergency or if you were taken ill. </w:t>
      </w:r>
    </w:p>
    <w:p w14:paraId="5646CC61"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Refill any prescription medication you need to ensure you have enough for at least 30 days if possible</w:t>
      </w:r>
    </w:p>
    <w:p w14:paraId="751B8571" w14:textId="77777777" w:rsidR="00536C03" w:rsidRPr="002C02EF" w:rsidRDefault="00536C03" w:rsidP="00536C03">
      <w:pPr>
        <w:numPr>
          <w:ilvl w:val="0"/>
          <w:numId w:val="12"/>
        </w:numPr>
        <w:contextualSpacing/>
        <w:rPr>
          <w:rFonts w:ascii="Calibri" w:eastAsia="Calibri" w:hAnsi="Calibri" w:cs="Arial"/>
          <w:sz w:val="24"/>
          <w:szCs w:val="24"/>
        </w:rPr>
      </w:pPr>
      <w:r w:rsidRPr="002C02EF">
        <w:rPr>
          <w:rFonts w:ascii="Calibri" w:eastAsia="Calibri" w:hAnsi="Calibri" w:cs="Arial"/>
          <w:sz w:val="24"/>
          <w:szCs w:val="24"/>
        </w:rPr>
        <w:t xml:space="preserve">If you’re feeling sad, stressed or worried, try the tips given above. </w:t>
      </w:r>
    </w:p>
    <w:p w14:paraId="3BDB48F2" w14:textId="77777777" w:rsidR="00536C03" w:rsidRPr="002C02EF" w:rsidRDefault="00536C03" w:rsidP="00536C03">
      <w:pPr>
        <w:keepNext/>
        <w:keepLines/>
        <w:spacing w:before="360" w:after="0"/>
        <w:outlineLvl w:val="0"/>
        <w:rPr>
          <w:rFonts w:ascii="Calibri Light" w:eastAsia="Yu Gothic Light" w:hAnsi="Calibri Light" w:cs="Times New Roman"/>
          <w:b/>
          <w:bCs/>
          <w:sz w:val="32"/>
          <w:szCs w:val="32"/>
        </w:rPr>
      </w:pPr>
      <w:r w:rsidRPr="002C02EF">
        <w:rPr>
          <w:rFonts w:ascii="Calibri Light" w:eastAsia="Yu Gothic Light" w:hAnsi="Calibri Light" w:cs="Times New Roman"/>
          <w:b/>
          <w:bCs/>
          <w:sz w:val="32"/>
          <w:szCs w:val="32"/>
        </w:rPr>
        <w:t>I am feeling sick and suspect that I have COVID-19, what should I do?</w:t>
      </w:r>
    </w:p>
    <w:p w14:paraId="668A405B" w14:textId="77777777" w:rsidR="00536C03" w:rsidRPr="002C02EF" w:rsidRDefault="00536C03" w:rsidP="00536C03">
      <w:pPr>
        <w:numPr>
          <w:ilvl w:val="0"/>
          <w:numId w:val="10"/>
        </w:numPr>
        <w:contextualSpacing/>
        <w:rPr>
          <w:rFonts w:ascii="Calibri" w:eastAsia="Calibri" w:hAnsi="Calibri" w:cs="Arial"/>
          <w:sz w:val="24"/>
          <w:szCs w:val="24"/>
        </w:rPr>
      </w:pPr>
      <w:r w:rsidRPr="002C02EF">
        <w:rPr>
          <w:rFonts w:ascii="Calibri" w:eastAsia="Calibri" w:hAnsi="Calibri" w:cs="Arial"/>
          <w:sz w:val="24"/>
          <w:szCs w:val="24"/>
        </w:rPr>
        <w:t xml:space="preserve">Stay at home </w:t>
      </w:r>
    </w:p>
    <w:p w14:paraId="60D3D818" w14:textId="77777777" w:rsidR="00536C03" w:rsidRPr="002C02EF" w:rsidRDefault="00536C03" w:rsidP="00536C03">
      <w:pPr>
        <w:numPr>
          <w:ilvl w:val="0"/>
          <w:numId w:val="10"/>
        </w:numPr>
        <w:contextualSpacing/>
        <w:rPr>
          <w:rFonts w:ascii="Calibri" w:eastAsia="Calibri" w:hAnsi="Calibri" w:cs="Arial"/>
          <w:sz w:val="24"/>
          <w:szCs w:val="24"/>
        </w:rPr>
      </w:pPr>
      <w:r w:rsidRPr="002C02EF">
        <w:rPr>
          <w:rFonts w:ascii="Calibri" w:eastAsia="Calibri" w:hAnsi="Calibri" w:cs="Arial"/>
          <w:sz w:val="24"/>
          <w:szCs w:val="24"/>
        </w:rPr>
        <w:t xml:space="preserve">Do not panic or hide your condition. Contact your health care provider by telephone or online services if you have: </w:t>
      </w:r>
    </w:p>
    <w:p w14:paraId="3A160648" w14:textId="77777777" w:rsidR="00536C03" w:rsidRPr="002C02EF" w:rsidRDefault="00536C03" w:rsidP="00536C03">
      <w:pPr>
        <w:numPr>
          <w:ilvl w:val="1"/>
          <w:numId w:val="10"/>
        </w:numPr>
        <w:contextualSpacing/>
        <w:rPr>
          <w:rFonts w:ascii="Calibri" w:eastAsia="Calibri" w:hAnsi="Calibri" w:cs="Arial"/>
          <w:sz w:val="24"/>
          <w:szCs w:val="24"/>
        </w:rPr>
      </w:pPr>
      <w:r w:rsidRPr="002C02EF">
        <w:rPr>
          <w:rFonts w:ascii="Calibri" w:eastAsia="Calibri" w:hAnsi="Calibri" w:cs="Arial"/>
          <w:sz w:val="24"/>
          <w:szCs w:val="24"/>
        </w:rPr>
        <w:t>A fever</w:t>
      </w:r>
    </w:p>
    <w:p w14:paraId="79FBD1C4" w14:textId="77777777" w:rsidR="00536C03" w:rsidRPr="002C02EF" w:rsidRDefault="00536C03" w:rsidP="00536C03">
      <w:pPr>
        <w:numPr>
          <w:ilvl w:val="1"/>
          <w:numId w:val="10"/>
        </w:numPr>
        <w:contextualSpacing/>
        <w:rPr>
          <w:rFonts w:ascii="Calibri" w:eastAsia="Calibri" w:hAnsi="Calibri" w:cs="Arial"/>
          <w:sz w:val="24"/>
          <w:szCs w:val="24"/>
        </w:rPr>
      </w:pPr>
      <w:r w:rsidRPr="002C02EF">
        <w:rPr>
          <w:rFonts w:ascii="Calibri" w:eastAsia="Calibri" w:hAnsi="Calibri" w:cs="Arial"/>
          <w:sz w:val="24"/>
          <w:szCs w:val="24"/>
        </w:rPr>
        <w:t>Dry cough</w:t>
      </w:r>
    </w:p>
    <w:p w14:paraId="4CAB55B2" w14:textId="77777777" w:rsidR="00536C03" w:rsidRPr="002C02EF" w:rsidRDefault="00536C03" w:rsidP="00536C03">
      <w:pPr>
        <w:numPr>
          <w:ilvl w:val="1"/>
          <w:numId w:val="10"/>
        </w:numPr>
        <w:contextualSpacing/>
        <w:rPr>
          <w:rFonts w:ascii="Calibri" w:eastAsia="Calibri" w:hAnsi="Calibri" w:cs="Arial"/>
          <w:sz w:val="24"/>
          <w:szCs w:val="24"/>
        </w:rPr>
      </w:pPr>
      <w:r w:rsidRPr="002C02EF">
        <w:rPr>
          <w:rFonts w:ascii="Calibri" w:eastAsia="Calibri" w:hAnsi="Calibri" w:cs="Arial"/>
          <w:sz w:val="24"/>
          <w:szCs w:val="24"/>
        </w:rPr>
        <w:t xml:space="preserve">Blocked nose </w:t>
      </w:r>
    </w:p>
    <w:p w14:paraId="6403737D" w14:textId="77777777" w:rsidR="00536C03" w:rsidRPr="002C02EF" w:rsidRDefault="00536C03" w:rsidP="00536C03">
      <w:pPr>
        <w:numPr>
          <w:ilvl w:val="1"/>
          <w:numId w:val="10"/>
        </w:numPr>
        <w:contextualSpacing/>
        <w:rPr>
          <w:rFonts w:ascii="Calibri" w:eastAsia="Calibri" w:hAnsi="Calibri" w:cs="Arial"/>
          <w:sz w:val="24"/>
          <w:szCs w:val="24"/>
        </w:rPr>
      </w:pPr>
      <w:r w:rsidRPr="002C02EF">
        <w:rPr>
          <w:rFonts w:ascii="Calibri" w:eastAsia="Calibri" w:hAnsi="Calibri" w:cs="Arial"/>
          <w:sz w:val="24"/>
          <w:szCs w:val="24"/>
        </w:rPr>
        <w:t>General weakness and tiredness</w:t>
      </w:r>
    </w:p>
    <w:p w14:paraId="73727CD7" w14:textId="77777777" w:rsidR="00536C03" w:rsidRPr="002C02EF" w:rsidRDefault="00536C03" w:rsidP="00536C03">
      <w:pPr>
        <w:numPr>
          <w:ilvl w:val="1"/>
          <w:numId w:val="10"/>
        </w:numPr>
        <w:contextualSpacing/>
        <w:rPr>
          <w:rFonts w:ascii="Calibri" w:eastAsia="Calibri" w:hAnsi="Calibri" w:cs="Arial"/>
          <w:sz w:val="24"/>
          <w:szCs w:val="24"/>
        </w:rPr>
      </w:pPr>
      <w:r w:rsidRPr="002C02EF">
        <w:rPr>
          <w:rFonts w:ascii="Calibri" w:eastAsia="Calibri" w:hAnsi="Calibri" w:cs="Arial"/>
          <w:sz w:val="24"/>
          <w:szCs w:val="24"/>
        </w:rPr>
        <w:t xml:space="preserve">Been in contact with someone who you know has COVID-19 </w:t>
      </w:r>
    </w:p>
    <w:p w14:paraId="0A2C3CAB" w14:textId="77777777" w:rsidR="00536C03" w:rsidRPr="002C02EF" w:rsidRDefault="00536C03" w:rsidP="00536C03">
      <w:pPr>
        <w:numPr>
          <w:ilvl w:val="0"/>
          <w:numId w:val="10"/>
        </w:numPr>
        <w:contextualSpacing/>
        <w:rPr>
          <w:rFonts w:ascii="Calibri" w:eastAsia="Calibri" w:hAnsi="Calibri" w:cs="Arial"/>
          <w:sz w:val="24"/>
          <w:szCs w:val="24"/>
        </w:rPr>
      </w:pPr>
      <w:r w:rsidRPr="002C02EF">
        <w:rPr>
          <w:rFonts w:ascii="Calibri" w:eastAsia="Calibri" w:hAnsi="Calibri" w:cs="Arial"/>
          <w:sz w:val="24"/>
          <w:szCs w:val="24"/>
        </w:rPr>
        <w:t>Describe your symptoms to your health care provider. This will help them take care of you and keep other people safe. Also inform the health care provider about any medications you are already taking.</w:t>
      </w:r>
    </w:p>
    <w:p w14:paraId="5E2029A3" w14:textId="77777777" w:rsidR="00536C03" w:rsidRPr="002C02EF" w:rsidRDefault="00536C03" w:rsidP="00536C03">
      <w:pPr>
        <w:numPr>
          <w:ilvl w:val="0"/>
          <w:numId w:val="10"/>
        </w:numPr>
        <w:contextualSpacing/>
        <w:rPr>
          <w:rFonts w:ascii="Calibri" w:eastAsia="Calibri" w:hAnsi="Calibri" w:cs="Arial"/>
          <w:sz w:val="24"/>
          <w:szCs w:val="24"/>
        </w:rPr>
      </w:pPr>
      <w:r w:rsidRPr="002C02EF">
        <w:rPr>
          <w:rFonts w:ascii="Calibri" w:eastAsia="Calibri" w:hAnsi="Calibri" w:cs="Arial"/>
          <w:sz w:val="24"/>
          <w:szCs w:val="24"/>
        </w:rPr>
        <w:t>Seek immediate medical attention reason if your symptoms get worse and you have any of the emergency warning signs, including:</w:t>
      </w:r>
    </w:p>
    <w:p w14:paraId="12EA30ED" w14:textId="77777777" w:rsidR="00536C03" w:rsidRPr="002C02EF" w:rsidRDefault="00536C03" w:rsidP="00536C03">
      <w:pPr>
        <w:numPr>
          <w:ilvl w:val="1"/>
          <w:numId w:val="10"/>
        </w:numPr>
        <w:spacing w:after="0" w:line="240" w:lineRule="auto"/>
        <w:rPr>
          <w:rFonts w:ascii="Calibri" w:eastAsia="Calibri" w:hAnsi="Calibri" w:cs="Arial"/>
          <w:sz w:val="24"/>
          <w:szCs w:val="24"/>
        </w:rPr>
      </w:pPr>
      <w:r w:rsidRPr="002C02EF">
        <w:rPr>
          <w:rFonts w:ascii="Calibri" w:eastAsia="Calibri" w:hAnsi="Calibri" w:cs="Arial"/>
          <w:sz w:val="24"/>
          <w:szCs w:val="24"/>
        </w:rPr>
        <w:t>Difficulty breathing or shortness of breath</w:t>
      </w:r>
    </w:p>
    <w:p w14:paraId="3D63BE5A" w14:textId="77777777" w:rsidR="00536C03" w:rsidRPr="002C02EF" w:rsidRDefault="00536C03" w:rsidP="00536C03">
      <w:pPr>
        <w:numPr>
          <w:ilvl w:val="1"/>
          <w:numId w:val="10"/>
        </w:numPr>
        <w:spacing w:after="0" w:line="240" w:lineRule="auto"/>
        <w:rPr>
          <w:rFonts w:ascii="Calibri" w:eastAsia="Calibri" w:hAnsi="Calibri" w:cs="Arial"/>
          <w:sz w:val="24"/>
          <w:szCs w:val="24"/>
        </w:rPr>
      </w:pPr>
      <w:r w:rsidRPr="002C02EF">
        <w:rPr>
          <w:rFonts w:ascii="Calibri" w:eastAsia="Calibri" w:hAnsi="Calibri" w:cs="Arial"/>
          <w:sz w:val="24"/>
          <w:szCs w:val="24"/>
        </w:rPr>
        <w:t>Persistent pain or pressure in the chest</w:t>
      </w:r>
    </w:p>
    <w:p w14:paraId="368A5CC3" w14:textId="77777777" w:rsidR="00536C03" w:rsidRPr="002C02EF" w:rsidRDefault="00536C03" w:rsidP="00536C03">
      <w:pPr>
        <w:numPr>
          <w:ilvl w:val="1"/>
          <w:numId w:val="10"/>
        </w:numPr>
        <w:spacing w:after="0" w:line="240" w:lineRule="auto"/>
        <w:rPr>
          <w:rFonts w:ascii="Calibri" w:eastAsia="Calibri" w:hAnsi="Calibri" w:cs="Arial"/>
          <w:sz w:val="24"/>
          <w:szCs w:val="24"/>
        </w:rPr>
      </w:pPr>
      <w:r w:rsidRPr="002C02EF">
        <w:rPr>
          <w:rFonts w:ascii="Calibri" w:eastAsia="Calibri" w:hAnsi="Calibri" w:cs="Arial"/>
          <w:sz w:val="24"/>
          <w:szCs w:val="24"/>
        </w:rPr>
        <w:t xml:space="preserve">Confusion   </w:t>
      </w:r>
    </w:p>
    <w:p w14:paraId="7515650D" w14:textId="77777777" w:rsidR="00536C03" w:rsidRPr="002C02EF" w:rsidRDefault="00536C03" w:rsidP="00536C03">
      <w:pPr>
        <w:spacing w:after="0" w:line="240" w:lineRule="auto"/>
        <w:ind w:left="1080"/>
        <w:rPr>
          <w:rFonts w:ascii="Calibri" w:eastAsia="Calibri" w:hAnsi="Calibri" w:cs="Arial"/>
        </w:rPr>
      </w:pPr>
    </w:p>
    <w:p w14:paraId="50D2971D" w14:textId="77777777" w:rsidR="00536C03" w:rsidRPr="002C02EF" w:rsidRDefault="00536C03" w:rsidP="00536C03">
      <w:pPr>
        <w:autoSpaceDE w:val="0"/>
        <w:autoSpaceDN w:val="0"/>
        <w:adjustRightInd w:val="0"/>
        <w:spacing w:after="0" w:line="240" w:lineRule="auto"/>
        <w:rPr>
          <w:rFonts w:ascii="Lexia" w:eastAsia="Calibri" w:hAnsi="Lexia" w:cs="Lexia"/>
          <w:b/>
          <w:bCs/>
          <w:color w:val="000000"/>
          <w:sz w:val="23"/>
          <w:szCs w:val="23"/>
        </w:rPr>
      </w:pPr>
      <w:r w:rsidRPr="002C02EF">
        <w:rPr>
          <w:rFonts w:ascii="Calibri" w:eastAsia="Calibri" w:hAnsi="Calibri" w:cs="Arial"/>
          <w:sz w:val="24"/>
          <w:szCs w:val="24"/>
        </w:rPr>
        <w:t xml:space="preserve">Information in this guidance is based on advice from the World Health </w:t>
      </w:r>
      <w:proofErr w:type="spellStart"/>
      <w:r w:rsidRPr="002C02EF">
        <w:rPr>
          <w:rFonts w:ascii="Calibri" w:eastAsia="Calibri" w:hAnsi="Calibri" w:cs="Arial"/>
          <w:sz w:val="24"/>
          <w:szCs w:val="24"/>
        </w:rPr>
        <w:t>Organisation</w:t>
      </w:r>
      <w:proofErr w:type="spellEnd"/>
      <w:r w:rsidRPr="002C02EF">
        <w:rPr>
          <w:rFonts w:ascii="Calibri" w:eastAsia="Calibri" w:hAnsi="Calibri" w:cs="Arial"/>
          <w:sz w:val="24"/>
          <w:szCs w:val="24"/>
        </w:rPr>
        <w:t xml:space="preserve"> on COVID-19 as well as guidance and advice from HelpAge International</w:t>
      </w:r>
    </w:p>
    <w:p w14:paraId="39FC02E3" w14:textId="77777777" w:rsidR="00536C03" w:rsidRPr="002C02EF" w:rsidRDefault="00536C03" w:rsidP="00536C03">
      <w:pPr>
        <w:autoSpaceDE w:val="0"/>
        <w:autoSpaceDN w:val="0"/>
        <w:adjustRightInd w:val="0"/>
        <w:spacing w:after="0" w:line="240" w:lineRule="auto"/>
        <w:rPr>
          <w:rFonts w:ascii="Lexia" w:eastAsia="Calibri" w:hAnsi="Lexia" w:cs="Lexia"/>
          <w:b/>
          <w:bCs/>
          <w:color w:val="000000"/>
          <w:sz w:val="23"/>
          <w:szCs w:val="23"/>
        </w:rPr>
      </w:pPr>
    </w:p>
    <w:p w14:paraId="14077FA8" w14:textId="77777777" w:rsidR="00536C03" w:rsidRPr="002C02EF" w:rsidRDefault="00536C03" w:rsidP="00536C03">
      <w:pPr>
        <w:autoSpaceDE w:val="0"/>
        <w:autoSpaceDN w:val="0"/>
        <w:adjustRightInd w:val="0"/>
        <w:spacing w:after="0" w:line="240" w:lineRule="auto"/>
        <w:rPr>
          <w:rFonts w:ascii="Calibri" w:eastAsia="Calibri" w:hAnsi="Calibri" w:cs="Arial"/>
          <w:sz w:val="24"/>
          <w:szCs w:val="24"/>
        </w:rPr>
      </w:pPr>
      <w:r w:rsidRPr="002C02EF">
        <w:rPr>
          <w:rFonts w:ascii="Calibri" w:eastAsia="Yu Mincho" w:hAnsi="Calibri" w:cs="Arial"/>
          <w:sz w:val="24"/>
          <w:szCs w:val="24"/>
        </w:rPr>
        <w:t>Further information is available at:</w:t>
      </w:r>
    </w:p>
    <w:p w14:paraId="7EB9048D" w14:textId="77777777" w:rsidR="00536C03" w:rsidRPr="002C02EF" w:rsidRDefault="00536C03" w:rsidP="00536C03">
      <w:pPr>
        <w:spacing w:after="75" w:line="240" w:lineRule="auto"/>
        <w:rPr>
          <w:rFonts w:ascii="Calibri" w:eastAsia="Calibri" w:hAnsi="Calibri" w:cs="Arial"/>
          <w:sz w:val="24"/>
          <w:szCs w:val="24"/>
        </w:rPr>
      </w:pPr>
      <w:hyperlink r:id="rId11" w:anchor="tab=tab_1" w:history="1">
        <w:r w:rsidRPr="002C02EF">
          <w:rPr>
            <w:rFonts w:ascii="Calibri" w:eastAsia="Calibri" w:hAnsi="Calibri" w:cs="Arial"/>
            <w:color w:val="0000FF"/>
            <w:sz w:val="24"/>
            <w:szCs w:val="24"/>
            <w:u w:val="single"/>
          </w:rPr>
          <w:t>https://www.who.int/health-topics/coronavirus#tab=tab_1</w:t>
        </w:r>
      </w:hyperlink>
    </w:p>
    <w:p w14:paraId="1AF0A217" w14:textId="77777777" w:rsidR="00536C03" w:rsidRDefault="00536C03" w:rsidP="00536C03">
      <w:pPr>
        <w:spacing w:after="75" w:line="240" w:lineRule="auto"/>
        <w:rPr>
          <w:rFonts w:ascii="Calibri" w:eastAsia="Calibri" w:hAnsi="Calibri" w:cs="Arial"/>
          <w:color w:val="0000FF"/>
          <w:sz w:val="24"/>
          <w:szCs w:val="24"/>
          <w:u w:val="single"/>
        </w:rPr>
      </w:pPr>
      <w:hyperlink r:id="rId12" w:history="1">
        <w:r w:rsidRPr="002C02EF">
          <w:rPr>
            <w:rFonts w:ascii="Calibri" w:eastAsia="Calibri" w:hAnsi="Calibri" w:cs="Arial"/>
            <w:color w:val="0000FF"/>
            <w:sz w:val="24"/>
            <w:szCs w:val="24"/>
            <w:u w:val="single"/>
          </w:rPr>
          <w:t>https://www.helpage.org/what-we-do/covid19-guidance-and-advice-for-older-people</w:t>
        </w:r>
      </w:hyperlink>
    </w:p>
    <w:p w14:paraId="6EF54A2A" w14:textId="1CD8FF3F" w:rsidR="00C331A2" w:rsidRPr="00536C03" w:rsidRDefault="00C331A2" w:rsidP="00536C03">
      <w:pPr>
        <w:rPr>
          <w:rFonts w:eastAsiaTheme="majorEastAsia" w:cstheme="majorBidi"/>
          <w:b/>
          <w:bCs/>
          <w:spacing w:val="-10"/>
          <w:kern w:val="28"/>
          <w:sz w:val="36"/>
          <w:szCs w:val="36"/>
        </w:rPr>
      </w:pPr>
    </w:p>
    <w:sectPr w:rsidR="00C331A2" w:rsidRPr="00536C03" w:rsidSect="008F6978">
      <w:headerReference w:type="default" r:id="rId13"/>
      <w:pgSz w:w="11906" w:h="16838"/>
      <w:pgMar w:top="1440" w:right="1080" w:bottom="1440" w:left="108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44F6B" w14:textId="77777777" w:rsidR="00F21F35" w:rsidRDefault="00F21F35" w:rsidP="001D3F7B">
      <w:pPr>
        <w:spacing w:after="0" w:line="240" w:lineRule="auto"/>
      </w:pPr>
      <w:r>
        <w:separator/>
      </w:r>
    </w:p>
  </w:endnote>
  <w:endnote w:type="continuationSeparator" w:id="0">
    <w:p w14:paraId="00CB1BD3" w14:textId="77777777" w:rsidR="00F21F35" w:rsidRDefault="00F21F35" w:rsidP="001D3F7B">
      <w:pPr>
        <w:spacing w:after="0" w:line="240" w:lineRule="auto"/>
      </w:pPr>
      <w:r>
        <w:continuationSeparator/>
      </w:r>
    </w:p>
  </w:endnote>
  <w:endnote w:type="continuationNotice" w:id="1">
    <w:p w14:paraId="45518593" w14:textId="77777777" w:rsidR="00F21F35" w:rsidRDefault="00F21F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exia">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eciliaLTStd-Light">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BFBD5" w14:textId="77777777" w:rsidR="00F21F35" w:rsidRDefault="00F21F35" w:rsidP="001D3F7B">
      <w:pPr>
        <w:spacing w:after="0" w:line="240" w:lineRule="auto"/>
      </w:pPr>
      <w:r>
        <w:separator/>
      </w:r>
    </w:p>
  </w:footnote>
  <w:footnote w:type="continuationSeparator" w:id="0">
    <w:p w14:paraId="44301213" w14:textId="77777777" w:rsidR="00F21F35" w:rsidRDefault="00F21F35" w:rsidP="001D3F7B">
      <w:pPr>
        <w:spacing w:after="0" w:line="240" w:lineRule="auto"/>
      </w:pPr>
      <w:r>
        <w:continuationSeparator/>
      </w:r>
    </w:p>
  </w:footnote>
  <w:footnote w:type="continuationNotice" w:id="1">
    <w:p w14:paraId="367F9728" w14:textId="77777777" w:rsidR="00F21F35" w:rsidRDefault="00F21F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B5D3A" w14:textId="43E83E5D" w:rsidR="001D3F7B" w:rsidRDefault="379B3989" w:rsidP="001D3F7B">
    <w:pPr>
      <w:pStyle w:val="Header"/>
      <w:jc w:val="right"/>
    </w:pPr>
    <w:r>
      <w:rPr>
        <w:noProof/>
      </w:rPr>
      <w:drawing>
        <wp:inline distT="0" distB="0" distL="0" distR="0" wp14:anchorId="3FAD3D58" wp14:editId="5ABA3C83">
          <wp:extent cx="1895475" cy="856177"/>
          <wp:effectExtent l="0" t="0" r="0" b="0"/>
          <wp:docPr id="14" name="Picture 1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895475" cy="8561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3281A"/>
    <w:multiLevelType w:val="hybridMultilevel"/>
    <w:tmpl w:val="4AC6117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09BD4249"/>
    <w:multiLevelType w:val="multilevel"/>
    <w:tmpl w:val="442EE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8B29AB"/>
    <w:multiLevelType w:val="hybridMultilevel"/>
    <w:tmpl w:val="1CD69940"/>
    <w:lvl w:ilvl="0" w:tplc="2000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 w15:restartNumberingAfterBreak="0">
    <w:nsid w:val="0FE03453"/>
    <w:multiLevelType w:val="multilevel"/>
    <w:tmpl w:val="4A52C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8C3C52"/>
    <w:multiLevelType w:val="multilevel"/>
    <w:tmpl w:val="D14E3C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A87066"/>
    <w:multiLevelType w:val="multilevel"/>
    <w:tmpl w:val="B3E4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132276"/>
    <w:multiLevelType w:val="hybridMultilevel"/>
    <w:tmpl w:val="A48E8A90"/>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C1E3201"/>
    <w:multiLevelType w:val="hybridMultilevel"/>
    <w:tmpl w:val="3B06CF36"/>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8" w15:restartNumberingAfterBreak="0">
    <w:nsid w:val="37E760FB"/>
    <w:multiLevelType w:val="multilevel"/>
    <w:tmpl w:val="947CB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447082"/>
    <w:multiLevelType w:val="hybridMultilevel"/>
    <w:tmpl w:val="EC3EA2CA"/>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0" w15:restartNumberingAfterBreak="0">
    <w:nsid w:val="43F72318"/>
    <w:multiLevelType w:val="hybridMultilevel"/>
    <w:tmpl w:val="EC90E07C"/>
    <w:lvl w:ilvl="0" w:tplc="A524D66A">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1" w15:restartNumberingAfterBreak="0">
    <w:nsid w:val="4C940E25"/>
    <w:multiLevelType w:val="hybridMultilevel"/>
    <w:tmpl w:val="95E0565E"/>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2" w15:restartNumberingAfterBreak="0">
    <w:nsid w:val="4F2B73FE"/>
    <w:multiLevelType w:val="multilevel"/>
    <w:tmpl w:val="5C102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204644"/>
    <w:multiLevelType w:val="hybridMultilevel"/>
    <w:tmpl w:val="C1C0644E"/>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4" w15:restartNumberingAfterBreak="0">
    <w:nsid w:val="558751D6"/>
    <w:multiLevelType w:val="hybridMultilevel"/>
    <w:tmpl w:val="6FF0B7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574D7DD8"/>
    <w:multiLevelType w:val="hybridMultilevel"/>
    <w:tmpl w:val="05307E9C"/>
    <w:lvl w:ilvl="0" w:tplc="2000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AD446F"/>
    <w:multiLevelType w:val="hybridMultilevel"/>
    <w:tmpl w:val="5824DA50"/>
    <w:lvl w:ilvl="0" w:tplc="0414000D">
      <w:start w:val="1"/>
      <w:numFmt w:val="bullet"/>
      <w:lvlText w:val=""/>
      <w:lvlJc w:val="left"/>
      <w:pPr>
        <w:ind w:left="360" w:hanging="360"/>
      </w:pPr>
      <w:rPr>
        <w:rFonts w:ascii="Wingdings" w:hAnsi="Wingdings"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7" w15:restartNumberingAfterBreak="0">
    <w:nsid w:val="5C1B3FFF"/>
    <w:multiLevelType w:val="hybridMultilevel"/>
    <w:tmpl w:val="BD809182"/>
    <w:lvl w:ilvl="0" w:tplc="A524D66A">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8" w15:restartNumberingAfterBreak="0">
    <w:nsid w:val="63FC17F8"/>
    <w:multiLevelType w:val="hybridMultilevel"/>
    <w:tmpl w:val="9A7E6F4E"/>
    <w:lvl w:ilvl="0" w:tplc="2000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9" w15:restartNumberingAfterBreak="0">
    <w:nsid w:val="6D1E77DE"/>
    <w:multiLevelType w:val="hybridMultilevel"/>
    <w:tmpl w:val="99A25E7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0F082D"/>
    <w:multiLevelType w:val="hybridMultilevel"/>
    <w:tmpl w:val="B7BC2E36"/>
    <w:lvl w:ilvl="0" w:tplc="A524D66A">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1" w15:restartNumberingAfterBreak="0">
    <w:nsid w:val="74595346"/>
    <w:multiLevelType w:val="hybridMultilevel"/>
    <w:tmpl w:val="C7DE0360"/>
    <w:lvl w:ilvl="0" w:tplc="A524D66A">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2" w15:restartNumberingAfterBreak="0">
    <w:nsid w:val="7BC80305"/>
    <w:multiLevelType w:val="hybridMultilevel"/>
    <w:tmpl w:val="5DA27F1A"/>
    <w:lvl w:ilvl="0" w:tplc="A524D66A">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3" w15:restartNumberingAfterBreak="0">
    <w:nsid w:val="7F9D0626"/>
    <w:multiLevelType w:val="hybridMultilevel"/>
    <w:tmpl w:val="075EE3C4"/>
    <w:lvl w:ilvl="0" w:tplc="A524D66A">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3"/>
  </w:num>
  <w:num w:numId="4">
    <w:abstractNumId w:val="12"/>
  </w:num>
  <w:num w:numId="5">
    <w:abstractNumId w:val="9"/>
  </w:num>
  <w:num w:numId="6">
    <w:abstractNumId w:val="3"/>
  </w:num>
  <w:num w:numId="7">
    <w:abstractNumId w:val="8"/>
  </w:num>
  <w:num w:numId="8">
    <w:abstractNumId w:val="7"/>
  </w:num>
  <w:num w:numId="9">
    <w:abstractNumId w:val="4"/>
  </w:num>
  <w:num w:numId="10">
    <w:abstractNumId w:val="15"/>
  </w:num>
  <w:num w:numId="11">
    <w:abstractNumId w:val="16"/>
  </w:num>
  <w:num w:numId="12">
    <w:abstractNumId w:val="2"/>
  </w:num>
  <w:num w:numId="13">
    <w:abstractNumId w:val="21"/>
  </w:num>
  <w:num w:numId="14">
    <w:abstractNumId w:val="1"/>
  </w:num>
  <w:num w:numId="15">
    <w:abstractNumId w:val="17"/>
  </w:num>
  <w:num w:numId="16">
    <w:abstractNumId w:val="5"/>
  </w:num>
  <w:num w:numId="17">
    <w:abstractNumId w:val="20"/>
  </w:num>
  <w:num w:numId="18">
    <w:abstractNumId w:val="22"/>
  </w:num>
  <w:num w:numId="19">
    <w:abstractNumId w:val="10"/>
  </w:num>
  <w:num w:numId="20">
    <w:abstractNumId w:val="19"/>
  </w:num>
  <w:num w:numId="21">
    <w:abstractNumId w:val="23"/>
  </w:num>
  <w:num w:numId="22">
    <w:abstractNumId w:val="6"/>
  </w:num>
  <w:num w:numId="23">
    <w:abstractNumId w:val="18"/>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Q3NLYAssxNLJR0lIJTi4sz8/NACkxqAe3+09ksAAAA"/>
  </w:docVars>
  <w:rsids>
    <w:rsidRoot w:val="00A073EB"/>
    <w:rsid w:val="00001F78"/>
    <w:rsid w:val="000022A6"/>
    <w:rsid w:val="0000422D"/>
    <w:rsid w:val="00004879"/>
    <w:rsid w:val="00006CE7"/>
    <w:rsid w:val="00006DD9"/>
    <w:rsid w:val="00007D19"/>
    <w:rsid w:val="000109F3"/>
    <w:rsid w:val="00013928"/>
    <w:rsid w:val="00015A7A"/>
    <w:rsid w:val="00015CAB"/>
    <w:rsid w:val="000203C0"/>
    <w:rsid w:val="00022EEE"/>
    <w:rsid w:val="000277E6"/>
    <w:rsid w:val="0002B55D"/>
    <w:rsid w:val="000304ED"/>
    <w:rsid w:val="00032EE5"/>
    <w:rsid w:val="0003301D"/>
    <w:rsid w:val="00033200"/>
    <w:rsid w:val="000347B6"/>
    <w:rsid w:val="00034CD8"/>
    <w:rsid w:val="00040132"/>
    <w:rsid w:val="0004380F"/>
    <w:rsid w:val="00044668"/>
    <w:rsid w:val="00046F73"/>
    <w:rsid w:val="00052768"/>
    <w:rsid w:val="000532A8"/>
    <w:rsid w:val="00054E18"/>
    <w:rsid w:val="000558F6"/>
    <w:rsid w:val="0006007D"/>
    <w:rsid w:val="00060CED"/>
    <w:rsid w:val="0007156A"/>
    <w:rsid w:val="00072974"/>
    <w:rsid w:val="000735DC"/>
    <w:rsid w:val="0008086F"/>
    <w:rsid w:val="000832F8"/>
    <w:rsid w:val="000833C7"/>
    <w:rsid w:val="00090337"/>
    <w:rsid w:val="0009102E"/>
    <w:rsid w:val="000946AB"/>
    <w:rsid w:val="00096A27"/>
    <w:rsid w:val="000A0E93"/>
    <w:rsid w:val="000A46E4"/>
    <w:rsid w:val="000A5257"/>
    <w:rsid w:val="000A6C64"/>
    <w:rsid w:val="000B0D31"/>
    <w:rsid w:val="000B1273"/>
    <w:rsid w:val="000B218F"/>
    <w:rsid w:val="000B2E33"/>
    <w:rsid w:val="000B3FFA"/>
    <w:rsid w:val="000B61BD"/>
    <w:rsid w:val="000B7DE7"/>
    <w:rsid w:val="000C3126"/>
    <w:rsid w:val="000C4F25"/>
    <w:rsid w:val="000C7C92"/>
    <w:rsid w:val="000D0D3C"/>
    <w:rsid w:val="000D2D2B"/>
    <w:rsid w:val="000D4CA7"/>
    <w:rsid w:val="000D50A4"/>
    <w:rsid w:val="000E0D86"/>
    <w:rsid w:val="000E46D4"/>
    <w:rsid w:val="000E5066"/>
    <w:rsid w:val="000E5B13"/>
    <w:rsid w:val="000E6031"/>
    <w:rsid w:val="000E696D"/>
    <w:rsid w:val="000F004A"/>
    <w:rsid w:val="000F1EAC"/>
    <w:rsid w:val="000F48B8"/>
    <w:rsid w:val="000F4AAB"/>
    <w:rsid w:val="000F5276"/>
    <w:rsid w:val="000F6FA3"/>
    <w:rsid w:val="001078FF"/>
    <w:rsid w:val="0011199D"/>
    <w:rsid w:val="00111F49"/>
    <w:rsid w:val="00116B1E"/>
    <w:rsid w:val="001210B4"/>
    <w:rsid w:val="0012284F"/>
    <w:rsid w:val="00122BBB"/>
    <w:rsid w:val="001245A3"/>
    <w:rsid w:val="001263E0"/>
    <w:rsid w:val="00131476"/>
    <w:rsid w:val="00131DB4"/>
    <w:rsid w:val="00133632"/>
    <w:rsid w:val="0013593C"/>
    <w:rsid w:val="00135D11"/>
    <w:rsid w:val="00136893"/>
    <w:rsid w:val="001455A3"/>
    <w:rsid w:val="00145C50"/>
    <w:rsid w:val="00147984"/>
    <w:rsid w:val="00152B1E"/>
    <w:rsid w:val="001532CD"/>
    <w:rsid w:val="00154D3F"/>
    <w:rsid w:val="00154F9F"/>
    <w:rsid w:val="0015521E"/>
    <w:rsid w:val="001557B2"/>
    <w:rsid w:val="00160522"/>
    <w:rsid w:val="00161D27"/>
    <w:rsid w:val="001631AC"/>
    <w:rsid w:val="00163DBD"/>
    <w:rsid w:val="00166052"/>
    <w:rsid w:val="001678CC"/>
    <w:rsid w:val="001679B1"/>
    <w:rsid w:val="001704DD"/>
    <w:rsid w:val="0017100E"/>
    <w:rsid w:val="00174288"/>
    <w:rsid w:val="001755A1"/>
    <w:rsid w:val="00176D67"/>
    <w:rsid w:val="00182490"/>
    <w:rsid w:val="0018450E"/>
    <w:rsid w:val="00184A5A"/>
    <w:rsid w:val="00190484"/>
    <w:rsid w:val="00190B76"/>
    <w:rsid w:val="0019122F"/>
    <w:rsid w:val="001918BA"/>
    <w:rsid w:val="0019338D"/>
    <w:rsid w:val="001A0B94"/>
    <w:rsid w:val="001A2AD2"/>
    <w:rsid w:val="001A364E"/>
    <w:rsid w:val="001A36E2"/>
    <w:rsid w:val="001A3831"/>
    <w:rsid w:val="001A6CAF"/>
    <w:rsid w:val="001A7A4F"/>
    <w:rsid w:val="001A7B50"/>
    <w:rsid w:val="001B09E7"/>
    <w:rsid w:val="001B5CDC"/>
    <w:rsid w:val="001C1F3E"/>
    <w:rsid w:val="001C454C"/>
    <w:rsid w:val="001C5866"/>
    <w:rsid w:val="001C5B8C"/>
    <w:rsid w:val="001C6008"/>
    <w:rsid w:val="001C79D1"/>
    <w:rsid w:val="001D0449"/>
    <w:rsid w:val="001D04B3"/>
    <w:rsid w:val="001D1BF2"/>
    <w:rsid w:val="001D2272"/>
    <w:rsid w:val="001D3F7B"/>
    <w:rsid w:val="001D435C"/>
    <w:rsid w:val="001D522B"/>
    <w:rsid w:val="001E0478"/>
    <w:rsid w:val="001E0D6C"/>
    <w:rsid w:val="001E1E2A"/>
    <w:rsid w:val="001E2A4F"/>
    <w:rsid w:val="001E2DA0"/>
    <w:rsid w:val="001E2FD5"/>
    <w:rsid w:val="001E77EB"/>
    <w:rsid w:val="001F258E"/>
    <w:rsid w:val="001F39F9"/>
    <w:rsid w:val="001F40B3"/>
    <w:rsid w:val="001F706E"/>
    <w:rsid w:val="001F7BD7"/>
    <w:rsid w:val="0020036B"/>
    <w:rsid w:val="002016D2"/>
    <w:rsid w:val="00201ED1"/>
    <w:rsid w:val="00203055"/>
    <w:rsid w:val="002031E7"/>
    <w:rsid w:val="0020341A"/>
    <w:rsid w:val="002038F1"/>
    <w:rsid w:val="00203DF6"/>
    <w:rsid w:val="00211512"/>
    <w:rsid w:val="00213704"/>
    <w:rsid w:val="002159A2"/>
    <w:rsid w:val="00215ADF"/>
    <w:rsid w:val="002167D3"/>
    <w:rsid w:val="00223BCE"/>
    <w:rsid w:val="00231A8E"/>
    <w:rsid w:val="002328EC"/>
    <w:rsid w:val="00234C99"/>
    <w:rsid w:val="00240DE9"/>
    <w:rsid w:val="00241899"/>
    <w:rsid w:val="00243ABB"/>
    <w:rsid w:val="00243C96"/>
    <w:rsid w:val="00245AAD"/>
    <w:rsid w:val="00246220"/>
    <w:rsid w:val="002463FB"/>
    <w:rsid w:val="00247DEC"/>
    <w:rsid w:val="0025014C"/>
    <w:rsid w:val="002503CF"/>
    <w:rsid w:val="0025074F"/>
    <w:rsid w:val="00253185"/>
    <w:rsid w:val="00253B9C"/>
    <w:rsid w:val="002552D7"/>
    <w:rsid w:val="002554FD"/>
    <w:rsid w:val="00256712"/>
    <w:rsid w:val="00256906"/>
    <w:rsid w:val="0026215D"/>
    <w:rsid w:val="002625B9"/>
    <w:rsid w:val="00263231"/>
    <w:rsid w:val="0026684E"/>
    <w:rsid w:val="00270C30"/>
    <w:rsid w:val="0027252C"/>
    <w:rsid w:val="0027789C"/>
    <w:rsid w:val="002806CF"/>
    <w:rsid w:val="00281BFA"/>
    <w:rsid w:val="00282BA9"/>
    <w:rsid w:val="00282CD0"/>
    <w:rsid w:val="002836D3"/>
    <w:rsid w:val="00290595"/>
    <w:rsid w:val="00293E9B"/>
    <w:rsid w:val="002943BC"/>
    <w:rsid w:val="00294760"/>
    <w:rsid w:val="00297167"/>
    <w:rsid w:val="00297C84"/>
    <w:rsid w:val="002A00C7"/>
    <w:rsid w:val="002A141A"/>
    <w:rsid w:val="002A1C53"/>
    <w:rsid w:val="002A2272"/>
    <w:rsid w:val="002A5DEA"/>
    <w:rsid w:val="002B0799"/>
    <w:rsid w:val="002B1FBE"/>
    <w:rsid w:val="002B2335"/>
    <w:rsid w:val="002B2367"/>
    <w:rsid w:val="002B4881"/>
    <w:rsid w:val="002B7CA2"/>
    <w:rsid w:val="002C2A32"/>
    <w:rsid w:val="002C397E"/>
    <w:rsid w:val="002C4A7A"/>
    <w:rsid w:val="002C698A"/>
    <w:rsid w:val="002D036E"/>
    <w:rsid w:val="002D0769"/>
    <w:rsid w:val="002D0943"/>
    <w:rsid w:val="002D4BE0"/>
    <w:rsid w:val="002D4E55"/>
    <w:rsid w:val="002D69CB"/>
    <w:rsid w:val="002E3525"/>
    <w:rsid w:val="002E35EF"/>
    <w:rsid w:val="002E4D5F"/>
    <w:rsid w:val="002E6FD1"/>
    <w:rsid w:val="002E7E4C"/>
    <w:rsid w:val="002F051D"/>
    <w:rsid w:val="002F17B5"/>
    <w:rsid w:val="002F1EE3"/>
    <w:rsid w:val="002F29A7"/>
    <w:rsid w:val="002F61C5"/>
    <w:rsid w:val="002F75F8"/>
    <w:rsid w:val="003000A2"/>
    <w:rsid w:val="00300123"/>
    <w:rsid w:val="00302047"/>
    <w:rsid w:val="003025BF"/>
    <w:rsid w:val="00302906"/>
    <w:rsid w:val="00303A27"/>
    <w:rsid w:val="00305314"/>
    <w:rsid w:val="00305EAE"/>
    <w:rsid w:val="00306253"/>
    <w:rsid w:val="00306376"/>
    <w:rsid w:val="003068DC"/>
    <w:rsid w:val="00307806"/>
    <w:rsid w:val="003106F3"/>
    <w:rsid w:val="00312D65"/>
    <w:rsid w:val="003139E3"/>
    <w:rsid w:val="00313DD1"/>
    <w:rsid w:val="00315093"/>
    <w:rsid w:val="003150A2"/>
    <w:rsid w:val="00315167"/>
    <w:rsid w:val="00316550"/>
    <w:rsid w:val="003220E0"/>
    <w:rsid w:val="0032565D"/>
    <w:rsid w:val="003262A8"/>
    <w:rsid w:val="00330318"/>
    <w:rsid w:val="00331269"/>
    <w:rsid w:val="00331CF3"/>
    <w:rsid w:val="0033327D"/>
    <w:rsid w:val="0033487B"/>
    <w:rsid w:val="00335539"/>
    <w:rsid w:val="00340AC2"/>
    <w:rsid w:val="00342CB6"/>
    <w:rsid w:val="0034498D"/>
    <w:rsid w:val="00346DAE"/>
    <w:rsid w:val="00347F17"/>
    <w:rsid w:val="00350435"/>
    <w:rsid w:val="00350A7A"/>
    <w:rsid w:val="00350DBD"/>
    <w:rsid w:val="00350F0A"/>
    <w:rsid w:val="00351125"/>
    <w:rsid w:val="00351263"/>
    <w:rsid w:val="0035396E"/>
    <w:rsid w:val="003612CD"/>
    <w:rsid w:val="00361412"/>
    <w:rsid w:val="003618AE"/>
    <w:rsid w:val="0036498F"/>
    <w:rsid w:val="00365288"/>
    <w:rsid w:val="00366DBF"/>
    <w:rsid w:val="00367EE5"/>
    <w:rsid w:val="00370C3B"/>
    <w:rsid w:val="00372AB0"/>
    <w:rsid w:val="00374853"/>
    <w:rsid w:val="003750AF"/>
    <w:rsid w:val="00375439"/>
    <w:rsid w:val="00380D80"/>
    <w:rsid w:val="003829FE"/>
    <w:rsid w:val="003832BD"/>
    <w:rsid w:val="0038737B"/>
    <w:rsid w:val="00391082"/>
    <w:rsid w:val="003914B2"/>
    <w:rsid w:val="003932E9"/>
    <w:rsid w:val="0039372B"/>
    <w:rsid w:val="00393750"/>
    <w:rsid w:val="003A4930"/>
    <w:rsid w:val="003A5945"/>
    <w:rsid w:val="003A601B"/>
    <w:rsid w:val="003A6F72"/>
    <w:rsid w:val="003AC9D5"/>
    <w:rsid w:val="003B0941"/>
    <w:rsid w:val="003B21FA"/>
    <w:rsid w:val="003B2C4B"/>
    <w:rsid w:val="003B570D"/>
    <w:rsid w:val="003C2F73"/>
    <w:rsid w:val="003C30F9"/>
    <w:rsid w:val="003C486F"/>
    <w:rsid w:val="003C6ACA"/>
    <w:rsid w:val="003C6B6B"/>
    <w:rsid w:val="003C7D20"/>
    <w:rsid w:val="003D1096"/>
    <w:rsid w:val="003D294A"/>
    <w:rsid w:val="003D368F"/>
    <w:rsid w:val="003D7A45"/>
    <w:rsid w:val="003E2080"/>
    <w:rsid w:val="003E2663"/>
    <w:rsid w:val="003E41C1"/>
    <w:rsid w:val="003E4B31"/>
    <w:rsid w:val="003F2834"/>
    <w:rsid w:val="00400BC1"/>
    <w:rsid w:val="0040593F"/>
    <w:rsid w:val="004100FF"/>
    <w:rsid w:val="00413DFC"/>
    <w:rsid w:val="00414BC7"/>
    <w:rsid w:val="0041508D"/>
    <w:rsid w:val="00415BCA"/>
    <w:rsid w:val="00415EF8"/>
    <w:rsid w:val="004178A0"/>
    <w:rsid w:val="00424F11"/>
    <w:rsid w:val="00425F1D"/>
    <w:rsid w:val="0043045E"/>
    <w:rsid w:val="00434167"/>
    <w:rsid w:val="00434C3C"/>
    <w:rsid w:val="00435D7C"/>
    <w:rsid w:val="00436B3E"/>
    <w:rsid w:val="00436D8F"/>
    <w:rsid w:val="00436F53"/>
    <w:rsid w:val="00437B95"/>
    <w:rsid w:val="00437C2F"/>
    <w:rsid w:val="00441E8E"/>
    <w:rsid w:val="00442975"/>
    <w:rsid w:val="00446E90"/>
    <w:rsid w:val="004501CD"/>
    <w:rsid w:val="00450744"/>
    <w:rsid w:val="00452E17"/>
    <w:rsid w:val="00452EEE"/>
    <w:rsid w:val="004534CE"/>
    <w:rsid w:val="00453DD2"/>
    <w:rsid w:val="00453E2E"/>
    <w:rsid w:val="004543AC"/>
    <w:rsid w:val="004553BA"/>
    <w:rsid w:val="004562F7"/>
    <w:rsid w:val="00457C43"/>
    <w:rsid w:val="00461A15"/>
    <w:rsid w:val="00462414"/>
    <w:rsid w:val="00464F04"/>
    <w:rsid w:val="00466B3F"/>
    <w:rsid w:val="00466FBD"/>
    <w:rsid w:val="00471B69"/>
    <w:rsid w:val="00473B43"/>
    <w:rsid w:val="00473C67"/>
    <w:rsid w:val="004817C5"/>
    <w:rsid w:val="00482BD0"/>
    <w:rsid w:val="00483203"/>
    <w:rsid w:val="004836CE"/>
    <w:rsid w:val="00483B8B"/>
    <w:rsid w:val="004856DB"/>
    <w:rsid w:val="00487757"/>
    <w:rsid w:val="0049105B"/>
    <w:rsid w:val="00491D53"/>
    <w:rsid w:val="0049212D"/>
    <w:rsid w:val="00492E1B"/>
    <w:rsid w:val="0049471C"/>
    <w:rsid w:val="00494D41"/>
    <w:rsid w:val="004951B8"/>
    <w:rsid w:val="00497878"/>
    <w:rsid w:val="004A0141"/>
    <w:rsid w:val="004A0D99"/>
    <w:rsid w:val="004A243B"/>
    <w:rsid w:val="004A6563"/>
    <w:rsid w:val="004A657D"/>
    <w:rsid w:val="004A7887"/>
    <w:rsid w:val="004B5DF6"/>
    <w:rsid w:val="004C1593"/>
    <w:rsid w:val="004C1823"/>
    <w:rsid w:val="004C28A1"/>
    <w:rsid w:val="004C6429"/>
    <w:rsid w:val="004C6B83"/>
    <w:rsid w:val="004D180A"/>
    <w:rsid w:val="004D1FBA"/>
    <w:rsid w:val="004D4162"/>
    <w:rsid w:val="004D487D"/>
    <w:rsid w:val="004D4F11"/>
    <w:rsid w:val="004D7BC6"/>
    <w:rsid w:val="004E1518"/>
    <w:rsid w:val="004E16C0"/>
    <w:rsid w:val="004E48FA"/>
    <w:rsid w:val="004F0D7D"/>
    <w:rsid w:val="004F26FA"/>
    <w:rsid w:val="004F3224"/>
    <w:rsid w:val="004F4445"/>
    <w:rsid w:val="004F7243"/>
    <w:rsid w:val="004F76CD"/>
    <w:rsid w:val="004F7989"/>
    <w:rsid w:val="0050152B"/>
    <w:rsid w:val="005021B3"/>
    <w:rsid w:val="00502785"/>
    <w:rsid w:val="00502C5F"/>
    <w:rsid w:val="00505644"/>
    <w:rsid w:val="0050698A"/>
    <w:rsid w:val="00510EFB"/>
    <w:rsid w:val="005114F5"/>
    <w:rsid w:val="0051293F"/>
    <w:rsid w:val="00514707"/>
    <w:rsid w:val="005157D8"/>
    <w:rsid w:val="00515DCA"/>
    <w:rsid w:val="005254AA"/>
    <w:rsid w:val="00525D0F"/>
    <w:rsid w:val="00526085"/>
    <w:rsid w:val="00527BC9"/>
    <w:rsid w:val="00530470"/>
    <w:rsid w:val="00530A7D"/>
    <w:rsid w:val="00530CA9"/>
    <w:rsid w:val="00531DF0"/>
    <w:rsid w:val="00532492"/>
    <w:rsid w:val="005325BC"/>
    <w:rsid w:val="00533813"/>
    <w:rsid w:val="0053440F"/>
    <w:rsid w:val="0053487B"/>
    <w:rsid w:val="00534A79"/>
    <w:rsid w:val="00536C03"/>
    <w:rsid w:val="00542EF5"/>
    <w:rsid w:val="00543490"/>
    <w:rsid w:val="005446D9"/>
    <w:rsid w:val="00545E65"/>
    <w:rsid w:val="00546EB5"/>
    <w:rsid w:val="00551DE7"/>
    <w:rsid w:val="00553015"/>
    <w:rsid w:val="00553268"/>
    <w:rsid w:val="00554296"/>
    <w:rsid w:val="00555B16"/>
    <w:rsid w:val="00556EF9"/>
    <w:rsid w:val="00557BAA"/>
    <w:rsid w:val="00557F86"/>
    <w:rsid w:val="00557FEF"/>
    <w:rsid w:val="005614B4"/>
    <w:rsid w:val="00561A64"/>
    <w:rsid w:val="00566DA2"/>
    <w:rsid w:val="00567412"/>
    <w:rsid w:val="00567869"/>
    <w:rsid w:val="0057078D"/>
    <w:rsid w:val="00570BCB"/>
    <w:rsid w:val="00570F04"/>
    <w:rsid w:val="00572014"/>
    <w:rsid w:val="00574C7D"/>
    <w:rsid w:val="00575949"/>
    <w:rsid w:val="00575F70"/>
    <w:rsid w:val="00576957"/>
    <w:rsid w:val="00577E75"/>
    <w:rsid w:val="00581B87"/>
    <w:rsid w:val="005868FB"/>
    <w:rsid w:val="00586B71"/>
    <w:rsid w:val="00587F54"/>
    <w:rsid w:val="00592F90"/>
    <w:rsid w:val="0059435D"/>
    <w:rsid w:val="00595874"/>
    <w:rsid w:val="00597C06"/>
    <w:rsid w:val="005A070C"/>
    <w:rsid w:val="005A1A8F"/>
    <w:rsid w:val="005A2246"/>
    <w:rsid w:val="005A2D98"/>
    <w:rsid w:val="005A4BB1"/>
    <w:rsid w:val="005A658A"/>
    <w:rsid w:val="005A6CA5"/>
    <w:rsid w:val="005B157A"/>
    <w:rsid w:val="005B1B15"/>
    <w:rsid w:val="005B1D8F"/>
    <w:rsid w:val="005B39ED"/>
    <w:rsid w:val="005B6818"/>
    <w:rsid w:val="005B7B50"/>
    <w:rsid w:val="005C04CB"/>
    <w:rsid w:val="005C4E98"/>
    <w:rsid w:val="005C502B"/>
    <w:rsid w:val="005C570D"/>
    <w:rsid w:val="005C57DF"/>
    <w:rsid w:val="005D4990"/>
    <w:rsid w:val="005D7CD9"/>
    <w:rsid w:val="005E60D9"/>
    <w:rsid w:val="005E6AD2"/>
    <w:rsid w:val="005E702E"/>
    <w:rsid w:val="005F0142"/>
    <w:rsid w:val="005F1A57"/>
    <w:rsid w:val="005F32A4"/>
    <w:rsid w:val="005F3E78"/>
    <w:rsid w:val="005F40F9"/>
    <w:rsid w:val="006013E1"/>
    <w:rsid w:val="006018F7"/>
    <w:rsid w:val="00601A6A"/>
    <w:rsid w:val="00602F21"/>
    <w:rsid w:val="0060452C"/>
    <w:rsid w:val="00610515"/>
    <w:rsid w:val="00610E14"/>
    <w:rsid w:val="00614D5E"/>
    <w:rsid w:val="006211B8"/>
    <w:rsid w:val="006234A9"/>
    <w:rsid w:val="0062541B"/>
    <w:rsid w:val="00625A78"/>
    <w:rsid w:val="00626005"/>
    <w:rsid w:val="006267C0"/>
    <w:rsid w:val="00627A38"/>
    <w:rsid w:val="0063034B"/>
    <w:rsid w:val="006306F7"/>
    <w:rsid w:val="00630B17"/>
    <w:rsid w:val="006337B5"/>
    <w:rsid w:val="006358C2"/>
    <w:rsid w:val="0064007C"/>
    <w:rsid w:val="0064099D"/>
    <w:rsid w:val="006430F0"/>
    <w:rsid w:val="00644558"/>
    <w:rsid w:val="00644710"/>
    <w:rsid w:val="00647762"/>
    <w:rsid w:val="0065058F"/>
    <w:rsid w:val="00653D51"/>
    <w:rsid w:val="00655A81"/>
    <w:rsid w:val="006576DD"/>
    <w:rsid w:val="006601B5"/>
    <w:rsid w:val="00661198"/>
    <w:rsid w:val="006628E3"/>
    <w:rsid w:val="00662974"/>
    <w:rsid w:val="00663805"/>
    <w:rsid w:val="00664493"/>
    <w:rsid w:val="00664A22"/>
    <w:rsid w:val="00672603"/>
    <w:rsid w:val="00672FF5"/>
    <w:rsid w:val="006732E6"/>
    <w:rsid w:val="00675F45"/>
    <w:rsid w:val="00677A02"/>
    <w:rsid w:val="00681F29"/>
    <w:rsid w:val="00685E1C"/>
    <w:rsid w:val="00686B57"/>
    <w:rsid w:val="00692284"/>
    <w:rsid w:val="00693E59"/>
    <w:rsid w:val="00695F19"/>
    <w:rsid w:val="00696E4C"/>
    <w:rsid w:val="00697E65"/>
    <w:rsid w:val="006A0D5E"/>
    <w:rsid w:val="006A2A4A"/>
    <w:rsid w:val="006A3ECA"/>
    <w:rsid w:val="006A4EAA"/>
    <w:rsid w:val="006A5E0D"/>
    <w:rsid w:val="006A68A5"/>
    <w:rsid w:val="006A7B09"/>
    <w:rsid w:val="006B10C7"/>
    <w:rsid w:val="006B1FDD"/>
    <w:rsid w:val="006B2699"/>
    <w:rsid w:val="006B27E4"/>
    <w:rsid w:val="006B379B"/>
    <w:rsid w:val="006B40A9"/>
    <w:rsid w:val="006B74A8"/>
    <w:rsid w:val="006C08CB"/>
    <w:rsid w:val="006C0D47"/>
    <w:rsid w:val="006C1524"/>
    <w:rsid w:val="006D0A06"/>
    <w:rsid w:val="006D0D42"/>
    <w:rsid w:val="006D251E"/>
    <w:rsid w:val="006D5227"/>
    <w:rsid w:val="006E057F"/>
    <w:rsid w:val="006E12AD"/>
    <w:rsid w:val="006E6777"/>
    <w:rsid w:val="006E7981"/>
    <w:rsid w:val="006F2D3E"/>
    <w:rsid w:val="006F4E99"/>
    <w:rsid w:val="006F5B86"/>
    <w:rsid w:val="006F6D65"/>
    <w:rsid w:val="006F7AFC"/>
    <w:rsid w:val="006F7FD4"/>
    <w:rsid w:val="00705B4A"/>
    <w:rsid w:val="00710531"/>
    <w:rsid w:val="00710EE4"/>
    <w:rsid w:val="007112CB"/>
    <w:rsid w:val="0071152F"/>
    <w:rsid w:val="00711E59"/>
    <w:rsid w:val="00712C6B"/>
    <w:rsid w:val="00713C01"/>
    <w:rsid w:val="007146D7"/>
    <w:rsid w:val="007166A0"/>
    <w:rsid w:val="00717318"/>
    <w:rsid w:val="00722F04"/>
    <w:rsid w:val="00723E6E"/>
    <w:rsid w:val="0072591C"/>
    <w:rsid w:val="00727126"/>
    <w:rsid w:val="00730C3A"/>
    <w:rsid w:val="00731539"/>
    <w:rsid w:val="0073179A"/>
    <w:rsid w:val="007347A5"/>
    <w:rsid w:val="00734855"/>
    <w:rsid w:val="00734A19"/>
    <w:rsid w:val="00734C4B"/>
    <w:rsid w:val="0073737F"/>
    <w:rsid w:val="0074225E"/>
    <w:rsid w:val="00743CF4"/>
    <w:rsid w:val="00750D1F"/>
    <w:rsid w:val="00755E13"/>
    <w:rsid w:val="00755FA7"/>
    <w:rsid w:val="007562A0"/>
    <w:rsid w:val="0076309E"/>
    <w:rsid w:val="00764B21"/>
    <w:rsid w:val="00767BDE"/>
    <w:rsid w:val="00770B77"/>
    <w:rsid w:val="00773CA0"/>
    <w:rsid w:val="00773EB5"/>
    <w:rsid w:val="00774255"/>
    <w:rsid w:val="00774845"/>
    <w:rsid w:val="00775AEC"/>
    <w:rsid w:val="007777BB"/>
    <w:rsid w:val="00781743"/>
    <w:rsid w:val="00782960"/>
    <w:rsid w:val="007858CE"/>
    <w:rsid w:val="007859D8"/>
    <w:rsid w:val="007936A7"/>
    <w:rsid w:val="00794099"/>
    <w:rsid w:val="00794CB5"/>
    <w:rsid w:val="00794D16"/>
    <w:rsid w:val="00797A67"/>
    <w:rsid w:val="007A13FB"/>
    <w:rsid w:val="007A3160"/>
    <w:rsid w:val="007A3192"/>
    <w:rsid w:val="007A3F18"/>
    <w:rsid w:val="007A4F21"/>
    <w:rsid w:val="007A5123"/>
    <w:rsid w:val="007A529A"/>
    <w:rsid w:val="007A5840"/>
    <w:rsid w:val="007A74B9"/>
    <w:rsid w:val="007B1349"/>
    <w:rsid w:val="007B4885"/>
    <w:rsid w:val="007B6B43"/>
    <w:rsid w:val="007B7774"/>
    <w:rsid w:val="007C2AC4"/>
    <w:rsid w:val="007C2F2A"/>
    <w:rsid w:val="007C38B6"/>
    <w:rsid w:val="007C54D9"/>
    <w:rsid w:val="007C5F65"/>
    <w:rsid w:val="007C647A"/>
    <w:rsid w:val="007C6981"/>
    <w:rsid w:val="007D226D"/>
    <w:rsid w:val="007D22C1"/>
    <w:rsid w:val="007D3911"/>
    <w:rsid w:val="007D64F4"/>
    <w:rsid w:val="007E058E"/>
    <w:rsid w:val="007E1FFD"/>
    <w:rsid w:val="007E2D76"/>
    <w:rsid w:val="007E3281"/>
    <w:rsid w:val="007E3CA8"/>
    <w:rsid w:val="007E5F25"/>
    <w:rsid w:val="007E7E99"/>
    <w:rsid w:val="007F26E7"/>
    <w:rsid w:val="007F27B8"/>
    <w:rsid w:val="007F364A"/>
    <w:rsid w:val="007F54F7"/>
    <w:rsid w:val="007F709D"/>
    <w:rsid w:val="008016A4"/>
    <w:rsid w:val="008026A2"/>
    <w:rsid w:val="008068DD"/>
    <w:rsid w:val="0081287D"/>
    <w:rsid w:val="00813B43"/>
    <w:rsid w:val="00813F3C"/>
    <w:rsid w:val="0081458E"/>
    <w:rsid w:val="00815442"/>
    <w:rsid w:val="008163F6"/>
    <w:rsid w:val="00816F27"/>
    <w:rsid w:val="0081755E"/>
    <w:rsid w:val="0082072F"/>
    <w:rsid w:val="00821339"/>
    <w:rsid w:val="00821F67"/>
    <w:rsid w:val="00822377"/>
    <w:rsid w:val="008223CA"/>
    <w:rsid w:val="008236EB"/>
    <w:rsid w:val="008247C2"/>
    <w:rsid w:val="00824B41"/>
    <w:rsid w:val="00826BC2"/>
    <w:rsid w:val="00827BED"/>
    <w:rsid w:val="00833719"/>
    <w:rsid w:val="00835535"/>
    <w:rsid w:val="008368A1"/>
    <w:rsid w:val="008368E2"/>
    <w:rsid w:val="00837656"/>
    <w:rsid w:val="0084250E"/>
    <w:rsid w:val="008439C4"/>
    <w:rsid w:val="00844957"/>
    <w:rsid w:val="008460C1"/>
    <w:rsid w:val="00847278"/>
    <w:rsid w:val="008504BC"/>
    <w:rsid w:val="00855614"/>
    <w:rsid w:val="00860446"/>
    <w:rsid w:val="00863773"/>
    <w:rsid w:val="008644B1"/>
    <w:rsid w:val="00864E03"/>
    <w:rsid w:val="00865C31"/>
    <w:rsid w:val="00866D16"/>
    <w:rsid w:val="00870C2A"/>
    <w:rsid w:val="00870E85"/>
    <w:rsid w:val="00874CA7"/>
    <w:rsid w:val="00881E77"/>
    <w:rsid w:val="0088602D"/>
    <w:rsid w:val="008864BE"/>
    <w:rsid w:val="00891B5A"/>
    <w:rsid w:val="00894A0D"/>
    <w:rsid w:val="00895589"/>
    <w:rsid w:val="00896E7A"/>
    <w:rsid w:val="008975F4"/>
    <w:rsid w:val="008A0254"/>
    <w:rsid w:val="008A11B0"/>
    <w:rsid w:val="008A1828"/>
    <w:rsid w:val="008A40EE"/>
    <w:rsid w:val="008A4278"/>
    <w:rsid w:val="008A57EE"/>
    <w:rsid w:val="008A62A6"/>
    <w:rsid w:val="008A6AA3"/>
    <w:rsid w:val="008A6C0D"/>
    <w:rsid w:val="008A76E3"/>
    <w:rsid w:val="008B0CB4"/>
    <w:rsid w:val="008B5D80"/>
    <w:rsid w:val="008B6E99"/>
    <w:rsid w:val="008C3F98"/>
    <w:rsid w:val="008C44F9"/>
    <w:rsid w:val="008C60E5"/>
    <w:rsid w:val="008C6D63"/>
    <w:rsid w:val="008D1101"/>
    <w:rsid w:val="008D1928"/>
    <w:rsid w:val="008D1ACD"/>
    <w:rsid w:val="008D3201"/>
    <w:rsid w:val="008D6BAD"/>
    <w:rsid w:val="008E036C"/>
    <w:rsid w:val="008E102F"/>
    <w:rsid w:val="008E45C9"/>
    <w:rsid w:val="008E65A7"/>
    <w:rsid w:val="008E711F"/>
    <w:rsid w:val="008E76A1"/>
    <w:rsid w:val="008F1621"/>
    <w:rsid w:val="008F27B4"/>
    <w:rsid w:val="008F2FCF"/>
    <w:rsid w:val="008F6978"/>
    <w:rsid w:val="008F76D0"/>
    <w:rsid w:val="0090161A"/>
    <w:rsid w:val="00901ACD"/>
    <w:rsid w:val="00902644"/>
    <w:rsid w:val="009027ED"/>
    <w:rsid w:val="00906ADF"/>
    <w:rsid w:val="009110D3"/>
    <w:rsid w:val="009122FB"/>
    <w:rsid w:val="00912914"/>
    <w:rsid w:val="00913F52"/>
    <w:rsid w:val="00915B3E"/>
    <w:rsid w:val="0091631E"/>
    <w:rsid w:val="00925011"/>
    <w:rsid w:val="00925809"/>
    <w:rsid w:val="00927731"/>
    <w:rsid w:val="00931006"/>
    <w:rsid w:val="009327AB"/>
    <w:rsid w:val="00933451"/>
    <w:rsid w:val="00935E6A"/>
    <w:rsid w:val="00941101"/>
    <w:rsid w:val="00941297"/>
    <w:rsid w:val="00943668"/>
    <w:rsid w:val="009444D7"/>
    <w:rsid w:val="009457A5"/>
    <w:rsid w:val="00945DCD"/>
    <w:rsid w:val="00951ADC"/>
    <w:rsid w:val="00954D9D"/>
    <w:rsid w:val="00955CD9"/>
    <w:rsid w:val="009567AC"/>
    <w:rsid w:val="009574A9"/>
    <w:rsid w:val="00957ACD"/>
    <w:rsid w:val="009610DC"/>
    <w:rsid w:val="00961CFB"/>
    <w:rsid w:val="0096291F"/>
    <w:rsid w:val="00962D9D"/>
    <w:rsid w:val="009641E2"/>
    <w:rsid w:val="00965F03"/>
    <w:rsid w:val="00966ECC"/>
    <w:rsid w:val="00967CF3"/>
    <w:rsid w:val="009707BF"/>
    <w:rsid w:val="00974455"/>
    <w:rsid w:val="00974E63"/>
    <w:rsid w:val="0098167F"/>
    <w:rsid w:val="00985F4A"/>
    <w:rsid w:val="009860A1"/>
    <w:rsid w:val="009900A9"/>
    <w:rsid w:val="00990573"/>
    <w:rsid w:val="00992BBF"/>
    <w:rsid w:val="009935BD"/>
    <w:rsid w:val="0099472F"/>
    <w:rsid w:val="0099567E"/>
    <w:rsid w:val="009975E2"/>
    <w:rsid w:val="00997799"/>
    <w:rsid w:val="009977C4"/>
    <w:rsid w:val="009A1014"/>
    <w:rsid w:val="009A2C81"/>
    <w:rsid w:val="009A5312"/>
    <w:rsid w:val="009A631C"/>
    <w:rsid w:val="009B3827"/>
    <w:rsid w:val="009B7321"/>
    <w:rsid w:val="009B7D95"/>
    <w:rsid w:val="009C0601"/>
    <w:rsid w:val="009C1130"/>
    <w:rsid w:val="009C180B"/>
    <w:rsid w:val="009C2B25"/>
    <w:rsid w:val="009C3151"/>
    <w:rsid w:val="009C3509"/>
    <w:rsid w:val="009C3744"/>
    <w:rsid w:val="009C4907"/>
    <w:rsid w:val="009C5216"/>
    <w:rsid w:val="009C75E4"/>
    <w:rsid w:val="009D0883"/>
    <w:rsid w:val="009D0CB4"/>
    <w:rsid w:val="009D0F1D"/>
    <w:rsid w:val="009D2FEF"/>
    <w:rsid w:val="009D4067"/>
    <w:rsid w:val="009D6EF8"/>
    <w:rsid w:val="009E01DD"/>
    <w:rsid w:val="009E3027"/>
    <w:rsid w:val="009E33EE"/>
    <w:rsid w:val="009F13F2"/>
    <w:rsid w:val="009F45D6"/>
    <w:rsid w:val="009F4ECB"/>
    <w:rsid w:val="009F5F4F"/>
    <w:rsid w:val="009F60A9"/>
    <w:rsid w:val="00A0043E"/>
    <w:rsid w:val="00A01759"/>
    <w:rsid w:val="00A019DC"/>
    <w:rsid w:val="00A01BF3"/>
    <w:rsid w:val="00A070D3"/>
    <w:rsid w:val="00A073EB"/>
    <w:rsid w:val="00A14E68"/>
    <w:rsid w:val="00A20869"/>
    <w:rsid w:val="00A20B95"/>
    <w:rsid w:val="00A22727"/>
    <w:rsid w:val="00A241D5"/>
    <w:rsid w:val="00A24CDF"/>
    <w:rsid w:val="00A25596"/>
    <w:rsid w:val="00A276F9"/>
    <w:rsid w:val="00A27983"/>
    <w:rsid w:val="00A31567"/>
    <w:rsid w:val="00A34F67"/>
    <w:rsid w:val="00A37B1A"/>
    <w:rsid w:val="00A40E98"/>
    <w:rsid w:val="00A435E9"/>
    <w:rsid w:val="00A507B3"/>
    <w:rsid w:val="00A50A3E"/>
    <w:rsid w:val="00A50F63"/>
    <w:rsid w:val="00A54B26"/>
    <w:rsid w:val="00A55EF1"/>
    <w:rsid w:val="00A57A68"/>
    <w:rsid w:val="00A61EC2"/>
    <w:rsid w:val="00A62084"/>
    <w:rsid w:val="00A6433D"/>
    <w:rsid w:val="00A66B1F"/>
    <w:rsid w:val="00A66BF1"/>
    <w:rsid w:val="00A675A8"/>
    <w:rsid w:val="00A70020"/>
    <w:rsid w:val="00A704DB"/>
    <w:rsid w:val="00A72B53"/>
    <w:rsid w:val="00A72EBB"/>
    <w:rsid w:val="00A72F7C"/>
    <w:rsid w:val="00A73CDF"/>
    <w:rsid w:val="00A7497E"/>
    <w:rsid w:val="00A802FA"/>
    <w:rsid w:val="00A809B6"/>
    <w:rsid w:val="00A81622"/>
    <w:rsid w:val="00A829DB"/>
    <w:rsid w:val="00A83A7C"/>
    <w:rsid w:val="00A84088"/>
    <w:rsid w:val="00A84432"/>
    <w:rsid w:val="00A86449"/>
    <w:rsid w:val="00A86F36"/>
    <w:rsid w:val="00A86F83"/>
    <w:rsid w:val="00A979D2"/>
    <w:rsid w:val="00AA1FE6"/>
    <w:rsid w:val="00AA3EF5"/>
    <w:rsid w:val="00AA4C8A"/>
    <w:rsid w:val="00AA5C07"/>
    <w:rsid w:val="00AA5E7E"/>
    <w:rsid w:val="00AB1568"/>
    <w:rsid w:val="00AB42D5"/>
    <w:rsid w:val="00AB4E35"/>
    <w:rsid w:val="00AB65FE"/>
    <w:rsid w:val="00AB7192"/>
    <w:rsid w:val="00AC060A"/>
    <w:rsid w:val="00AC2F1A"/>
    <w:rsid w:val="00AC304F"/>
    <w:rsid w:val="00AC4DBC"/>
    <w:rsid w:val="00AC5D71"/>
    <w:rsid w:val="00AC60A2"/>
    <w:rsid w:val="00AC7DD7"/>
    <w:rsid w:val="00AD00AA"/>
    <w:rsid w:val="00AD160F"/>
    <w:rsid w:val="00AD2AA8"/>
    <w:rsid w:val="00AD559A"/>
    <w:rsid w:val="00AD7E86"/>
    <w:rsid w:val="00AE1486"/>
    <w:rsid w:val="00AE39E4"/>
    <w:rsid w:val="00AE3E58"/>
    <w:rsid w:val="00AE6A14"/>
    <w:rsid w:val="00AF244D"/>
    <w:rsid w:val="00AF41F3"/>
    <w:rsid w:val="00B01A8E"/>
    <w:rsid w:val="00B02E4F"/>
    <w:rsid w:val="00B03606"/>
    <w:rsid w:val="00B044A0"/>
    <w:rsid w:val="00B046D3"/>
    <w:rsid w:val="00B10385"/>
    <w:rsid w:val="00B11EB7"/>
    <w:rsid w:val="00B12DB1"/>
    <w:rsid w:val="00B1331E"/>
    <w:rsid w:val="00B15D47"/>
    <w:rsid w:val="00B17074"/>
    <w:rsid w:val="00B1AEF0"/>
    <w:rsid w:val="00B20675"/>
    <w:rsid w:val="00B20C1E"/>
    <w:rsid w:val="00B213C2"/>
    <w:rsid w:val="00B23485"/>
    <w:rsid w:val="00B24BC2"/>
    <w:rsid w:val="00B26ECC"/>
    <w:rsid w:val="00B31150"/>
    <w:rsid w:val="00B33F67"/>
    <w:rsid w:val="00B34592"/>
    <w:rsid w:val="00B41DBF"/>
    <w:rsid w:val="00B42BD0"/>
    <w:rsid w:val="00B42EAD"/>
    <w:rsid w:val="00B43D58"/>
    <w:rsid w:val="00B45D64"/>
    <w:rsid w:val="00B46A2F"/>
    <w:rsid w:val="00B53DA7"/>
    <w:rsid w:val="00B57005"/>
    <w:rsid w:val="00B57D53"/>
    <w:rsid w:val="00B604FC"/>
    <w:rsid w:val="00B61E50"/>
    <w:rsid w:val="00B636A3"/>
    <w:rsid w:val="00B648CE"/>
    <w:rsid w:val="00B660F3"/>
    <w:rsid w:val="00B66524"/>
    <w:rsid w:val="00B67688"/>
    <w:rsid w:val="00B70B75"/>
    <w:rsid w:val="00B72499"/>
    <w:rsid w:val="00B73FE0"/>
    <w:rsid w:val="00B743AE"/>
    <w:rsid w:val="00B75D00"/>
    <w:rsid w:val="00B76621"/>
    <w:rsid w:val="00B76622"/>
    <w:rsid w:val="00B77907"/>
    <w:rsid w:val="00B77C9F"/>
    <w:rsid w:val="00B8182F"/>
    <w:rsid w:val="00B8243C"/>
    <w:rsid w:val="00B83141"/>
    <w:rsid w:val="00B8694A"/>
    <w:rsid w:val="00B87FD6"/>
    <w:rsid w:val="00B91BBE"/>
    <w:rsid w:val="00B91DC9"/>
    <w:rsid w:val="00B9284A"/>
    <w:rsid w:val="00B935AA"/>
    <w:rsid w:val="00B96874"/>
    <w:rsid w:val="00B96CD3"/>
    <w:rsid w:val="00B979BE"/>
    <w:rsid w:val="00BA1A08"/>
    <w:rsid w:val="00BA41CD"/>
    <w:rsid w:val="00BA4949"/>
    <w:rsid w:val="00BA4FA6"/>
    <w:rsid w:val="00BA7C25"/>
    <w:rsid w:val="00BB11D2"/>
    <w:rsid w:val="00BB1CE6"/>
    <w:rsid w:val="00BB4EF7"/>
    <w:rsid w:val="00BB5262"/>
    <w:rsid w:val="00BB7376"/>
    <w:rsid w:val="00BB7EF2"/>
    <w:rsid w:val="00BC3697"/>
    <w:rsid w:val="00BC718C"/>
    <w:rsid w:val="00BD337D"/>
    <w:rsid w:val="00BD491D"/>
    <w:rsid w:val="00BE250B"/>
    <w:rsid w:val="00BE4094"/>
    <w:rsid w:val="00BE7709"/>
    <w:rsid w:val="00BE7A5F"/>
    <w:rsid w:val="00BF0A99"/>
    <w:rsid w:val="00BF3AB0"/>
    <w:rsid w:val="00BF47BE"/>
    <w:rsid w:val="00BF47D0"/>
    <w:rsid w:val="00C03879"/>
    <w:rsid w:val="00C04665"/>
    <w:rsid w:val="00C05236"/>
    <w:rsid w:val="00C05885"/>
    <w:rsid w:val="00C1062D"/>
    <w:rsid w:val="00C10905"/>
    <w:rsid w:val="00C12C66"/>
    <w:rsid w:val="00C1496C"/>
    <w:rsid w:val="00C154A4"/>
    <w:rsid w:val="00C212B4"/>
    <w:rsid w:val="00C2331E"/>
    <w:rsid w:val="00C25078"/>
    <w:rsid w:val="00C331A2"/>
    <w:rsid w:val="00C3367F"/>
    <w:rsid w:val="00C34AC3"/>
    <w:rsid w:val="00C400A2"/>
    <w:rsid w:val="00C41A2D"/>
    <w:rsid w:val="00C4513C"/>
    <w:rsid w:val="00C453FC"/>
    <w:rsid w:val="00C51010"/>
    <w:rsid w:val="00C514C4"/>
    <w:rsid w:val="00C51EA9"/>
    <w:rsid w:val="00C51F23"/>
    <w:rsid w:val="00C53C75"/>
    <w:rsid w:val="00C5638B"/>
    <w:rsid w:val="00C607A7"/>
    <w:rsid w:val="00C6225C"/>
    <w:rsid w:val="00C62507"/>
    <w:rsid w:val="00C65F47"/>
    <w:rsid w:val="00C6654B"/>
    <w:rsid w:val="00C67AEA"/>
    <w:rsid w:val="00C708B0"/>
    <w:rsid w:val="00C71A23"/>
    <w:rsid w:val="00C72001"/>
    <w:rsid w:val="00C74E44"/>
    <w:rsid w:val="00C7737A"/>
    <w:rsid w:val="00C80C68"/>
    <w:rsid w:val="00C872FE"/>
    <w:rsid w:val="00C87D1F"/>
    <w:rsid w:val="00C9052D"/>
    <w:rsid w:val="00C915A4"/>
    <w:rsid w:val="00C918CC"/>
    <w:rsid w:val="00C921FD"/>
    <w:rsid w:val="00C932CC"/>
    <w:rsid w:val="00C950CA"/>
    <w:rsid w:val="00C9619E"/>
    <w:rsid w:val="00C97DFE"/>
    <w:rsid w:val="00CA01C6"/>
    <w:rsid w:val="00CA360B"/>
    <w:rsid w:val="00CB1D9F"/>
    <w:rsid w:val="00CB2A1E"/>
    <w:rsid w:val="00CB2DD9"/>
    <w:rsid w:val="00CB44B8"/>
    <w:rsid w:val="00CB607D"/>
    <w:rsid w:val="00CB7EF1"/>
    <w:rsid w:val="00CB7F5D"/>
    <w:rsid w:val="00CC2C54"/>
    <w:rsid w:val="00CC6434"/>
    <w:rsid w:val="00CD0D02"/>
    <w:rsid w:val="00CD0D33"/>
    <w:rsid w:val="00CD2D36"/>
    <w:rsid w:val="00CD39F2"/>
    <w:rsid w:val="00CD3CA9"/>
    <w:rsid w:val="00CD62DF"/>
    <w:rsid w:val="00CE0193"/>
    <w:rsid w:val="00CE134E"/>
    <w:rsid w:val="00CE175C"/>
    <w:rsid w:val="00CE1DB1"/>
    <w:rsid w:val="00CE4A03"/>
    <w:rsid w:val="00CE61F3"/>
    <w:rsid w:val="00CE6601"/>
    <w:rsid w:val="00CE7FE7"/>
    <w:rsid w:val="00CF2A36"/>
    <w:rsid w:val="00D03366"/>
    <w:rsid w:val="00D03432"/>
    <w:rsid w:val="00D035E0"/>
    <w:rsid w:val="00D03C6A"/>
    <w:rsid w:val="00D04655"/>
    <w:rsid w:val="00D04CD5"/>
    <w:rsid w:val="00D15625"/>
    <w:rsid w:val="00D17C12"/>
    <w:rsid w:val="00D211D5"/>
    <w:rsid w:val="00D23E70"/>
    <w:rsid w:val="00D26E79"/>
    <w:rsid w:val="00D32B74"/>
    <w:rsid w:val="00D3326B"/>
    <w:rsid w:val="00D34B2E"/>
    <w:rsid w:val="00D41D77"/>
    <w:rsid w:val="00D41FE6"/>
    <w:rsid w:val="00D42E8D"/>
    <w:rsid w:val="00D43211"/>
    <w:rsid w:val="00D5254A"/>
    <w:rsid w:val="00D52603"/>
    <w:rsid w:val="00D5275F"/>
    <w:rsid w:val="00D52F9E"/>
    <w:rsid w:val="00D546F8"/>
    <w:rsid w:val="00D55076"/>
    <w:rsid w:val="00D551E8"/>
    <w:rsid w:val="00D6123F"/>
    <w:rsid w:val="00D632BF"/>
    <w:rsid w:val="00D719A0"/>
    <w:rsid w:val="00D74D15"/>
    <w:rsid w:val="00D754D0"/>
    <w:rsid w:val="00D75628"/>
    <w:rsid w:val="00D75CF4"/>
    <w:rsid w:val="00D80260"/>
    <w:rsid w:val="00D82123"/>
    <w:rsid w:val="00D83A27"/>
    <w:rsid w:val="00D8448B"/>
    <w:rsid w:val="00D87942"/>
    <w:rsid w:val="00D87BD6"/>
    <w:rsid w:val="00D90C92"/>
    <w:rsid w:val="00D913F8"/>
    <w:rsid w:val="00D916CA"/>
    <w:rsid w:val="00D91D1B"/>
    <w:rsid w:val="00D926BC"/>
    <w:rsid w:val="00D92953"/>
    <w:rsid w:val="00D959B3"/>
    <w:rsid w:val="00D976A4"/>
    <w:rsid w:val="00D97F1C"/>
    <w:rsid w:val="00DA2330"/>
    <w:rsid w:val="00DA35A6"/>
    <w:rsid w:val="00DA38F6"/>
    <w:rsid w:val="00DA3D3E"/>
    <w:rsid w:val="00DA4296"/>
    <w:rsid w:val="00DA5AE9"/>
    <w:rsid w:val="00DA5BA2"/>
    <w:rsid w:val="00DA5BB2"/>
    <w:rsid w:val="00DA62C2"/>
    <w:rsid w:val="00DA7930"/>
    <w:rsid w:val="00DB529B"/>
    <w:rsid w:val="00DB5816"/>
    <w:rsid w:val="00DB582A"/>
    <w:rsid w:val="00DB651C"/>
    <w:rsid w:val="00DB79BD"/>
    <w:rsid w:val="00DC2665"/>
    <w:rsid w:val="00DC4032"/>
    <w:rsid w:val="00DC4558"/>
    <w:rsid w:val="00DC519B"/>
    <w:rsid w:val="00DC77EB"/>
    <w:rsid w:val="00DC7F73"/>
    <w:rsid w:val="00DD0428"/>
    <w:rsid w:val="00DD07D5"/>
    <w:rsid w:val="00DD3D26"/>
    <w:rsid w:val="00DD3FFE"/>
    <w:rsid w:val="00DD4364"/>
    <w:rsid w:val="00DE147F"/>
    <w:rsid w:val="00DE41BC"/>
    <w:rsid w:val="00DE796C"/>
    <w:rsid w:val="00DF0CF8"/>
    <w:rsid w:val="00DF21B0"/>
    <w:rsid w:val="00E04FAE"/>
    <w:rsid w:val="00E06A46"/>
    <w:rsid w:val="00E131A6"/>
    <w:rsid w:val="00E13F0C"/>
    <w:rsid w:val="00E14A3A"/>
    <w:rsid w:val="00E15EBC"/>
    <w:rsid w:val="00E1609B"/>
    <w:rsid w:val="00E162FF"/>
    <w:rsid w:val="00E20CBF"/>
    <w:rsid w:val="00E21823"/>
    <w:rsid w:val="00E24710"/>
    <w:rsid w:val="00E2654F"/>
    <w:rsid w:val="00E336A1"/>
    <w:rsid w:val="00E33F02"/>
    <w:rsid w:val="00E34964"/>
    <w:rsid w:val="00E35875"/>
    <w:rsid w:val="00E422A5"/>
    <w:rsid w:val="00E438ED"/>
    <w:rsid w:val="00E45C40"/>
    <w:rsid w:val="00E46FFF"/>
    <w:rsid w:val="00E473C6"/>
    <w:rsid w:val="00E478B2"/>
    <w:rsid w:val="00E51042"/>
    <w:rsid w:val="00E5119D"/>
    <w:rsid w:val="00E52982"/>
    <w:rsid w:val="00E52B6E"/>
    <w:rsid w:val="00E53C0D"/>
    <w:rsid w:val="00E54303"/>
    <w:rsid w:val="00E5667E"/>
    <w:rsid w:val="00E56B4D"/>
    <w:rsid w:val="00E62785"/>
    <w:rsid w:val="00E63066"/>
    <w:rsid w:val="00E66BBE"/>
    <w:rsid w:val="00E66E29"/>
    <w:rsid w:val="00E67702"/>
    <w:rsid w:val="00E70137"/>
    <w:rsid w:val="00E7375B"/>
    <w:rsid w:val="00E7434C"/>
    <w:rsid w:val="00E8007C"/>
    <w:rsid w:val="00E81FCF"/>
    <w:rsid w:val="00E820A0"/>
    <w:rsid w:val="00E82C81"/>
    <w:rsid w:val="00E83CF8"/>
    <w:rsid w:val="00E84598"/>
    <w:rsid w:val="00E84FB9"/>
    <w:rsid w:val="00E85114"/>
    <w:rsid w:val="00E9229D"/>
    <w:rsid w:val="00E9229F"/>
    <w:rsid w:val="00E93760"/>
    <w:rsid w:val="00E96496"/>
    <w:rsid w:val="00EA3886"/>
    <w:rsid w:val="00EA489E"/>
    <w:rsid w:val="00EA5D5D"/>
    <w:rsid w:val="00EA79D7"/>
    <w:rsid w:val="00EA7B6E"/>
    <w:rsid w:val="00EB1A8B"/>
    <w:rsid w:val="00EB2EC2"/>
    <w:rsid w:val="00EB34E1"/>
    <w:rsid w:val="00EB41D1"/>
    <w:rsid w:val="00EB6E1D"/>
    <w:rsid w:val="00EB769D"/>
    <w:rsid w:val="00EC6562"/>
    <w:rsid w:val="00EC7271"/>
    <w:rsid w:val="00ED1DB1"/>
    <w:rsid w:val="00ED1FD2"/>
    <w:rsid w:val="00ED369E"/>
    <w:rsid w:val="00ED3A8A"/>
    <w:rsid w:val="00ED3F16"/>
    <w:rsid w:val="00ED4579"/>
    <w:rsid w:val="00EE32D8"/>
    <w:rsid w:val="00EF00E5"/>
    <w:rsid w:val="00EF07ED"/>
    <w:rsid w:val="00EF1880"/>
    <w:rsid w:val="00EF45A7"/>
    <w:rsid w:val="00EF50BA"/>
    <w:rsid w:val="00F00045"/>
    <w:rsid w:val="00F0201E"/>
    <w:rsid w:val="00F0275D"/>
    <w:rsid w:val="00F05005"/>
    <w:rsid w:val="00F065E7"/>
    <w:rsid w:val="00F07A6D"/>
    <w:rsid w:val="00F07AC9"/>
    <w:rsid w:val="00F10589"/>
    <w:rsid w:val="00F11541"/>
    <w:rsid w:val="00F117AA"/>
    <w:rsid w:val="00F11BB9"/>
    <w:rsid w:val="00F13AAB"/>
    <w:rsid w:val="00F147E8"/>
    <w:rsid w:val="00F1546C"/>
    <w:rsid w:val="00F155AE"/>
    <w:rsid w:val="00F161B5"/>
    <w:rsid w:val="00F16B00"/>
    <w:rsid w:val="00F16C0F"/>
    <w:rsid w:val="00F21668"/>
    <w:rsid w:val="00F218CC"/>
    <w:rsid w:val="00F21F35"/>
    <w:rsid w:val="00F30252"/>
    <w:rsid w:val="00F31C79"/>
    <w:rsid w:val="00F31FB5"/>
    <w:rsid w:val="00F32793"/>
    <w:rsid w:val="00F33546"/>
    <w:rsid w:val="00F34681"/>
    <w:rsid w:val="00F35734"/>
    <w:rsid w:val="00F35B00"/>
    <w:rsid w:val="00F3793E"/>
    <w:rsid w:val="00F40661"/>
    <w:rsid w:val="00F42322"/>
    <w:rsid w:val="00F42639"/>
    <w:rsid w:val="00F45B4F"/>
    <w:rsid w:val="00F50182"/>
    <w:rsid w:val="00F50525"/>
    <w:rsid w:val="00F51380"/>
    <w:rsid w:val="00F54C8F"/>
    <w:rsid w:val="00F56245"/>
    <w:rsid w:val="00F57050"/>
    <w:rsid w:val="00F60264"/>
    <w:rsid w:val="00F629E4"/>
    <w:rsid w:val="00F62C05"/>
    <w:rsid w:val="00F63126"/>
    <w:rsid w:val="00F6337C"/>
    <w:rsid w:val="00F63C33"/>
    <w:rsid w:val="00F63E61"/>
    <w:rsid w:val="00F64B6D"/>
    <w:rsid w:val="00F70D3F"/>
    <w:rsid w:val="00F73A1E"/>
    <w:rsid w:val="00F73C6D"/>
    <w:rsid w:val="00F7494A"/>
    <w:rsid w:val="00F74E90"/>
    <w:rsid w:val="00F7538E"/>
    <w:rsid w:val="00F75D11"/>
    <w:rsid w:val="00F7763C"/>
    <w:rsid w:val="00F77925"/>
    <w:rsid w:val="00F80AE3"/>
    <w:rsid w:val="00F81F3F"/>
    <w:rsid w:val="00F84CCB"/>
    <w:rsid w:val="00F8630B"/>
    <w:rsid w:val="00F92B40"/>
    <w:rsid w:val="00F93506"/>
    <w:rsid w:val="00F947E5"/>
    <w:rsid w:val="00F954C7"/>
    <w:rsid w:val="00F957D0"/>
    <w:rsid w:val="00F95DC8"/>
    <w:rsid w:val="00F97440"/>
    <w:rsid w:val="00FA3F17"/>
    <w:rsid w:val="00FB20E2"/>
    <w:rsid w:val="00FB3F8B"/>
    <w:rsid w:val="00FB4D0C"/>
    <w:rsid w:val="00FB69C7"/>
    <w:rsid w:val="00FB711A"/>
    <w:rsid w:val="00FC0A2A"/>
    <w:rsid w:val="00FC0C73"/>
    <w:rsid w:val="00FC0E98"/>
    <w:rsid w:val="00FC233E"/>
    <w:rsid w:val="00FC27C7"/>
    <w:rsid w:val="00FC2855"/>
    <w:rsid w:val="00FC319C"/>
    <w:rsid w:val="00FC4172"/>
    <w:rsid w:val="00FC477A"/>
    <w:rsid w:val="00FD00A9"/>
    <w:rsid w:val="00FD1433"/>
    <w:rsid w:val="00FD4785"/>
    <w:rsid w:val="00FD6A57"/>
    <w:rsid w:val="00FD7FE0"/>
    <w:rsid w:val="00FE1403"/>
    <w:rsid w:val="00FE30DE"/>
    <w:rsid w:val="00FE780D"/>
    <w:rsid w:val="00FE7E76"/>
    <w:rsid w:val="00FF0749"/>
    <w:rsid w:val="00FF40FC"/>
    <w:rsid w:val="00FF7DC4"/>
    <w:rsid w:val="015C9A23"/>
    <w:rsid w:val="01A82777"/>
    <w:rsid w:val="023AA315"/>
    <w:rsid w:val="02A44C7A"/>
    <w:rsid w:val="02C2B440"/>
    <w:rsid w:val="02D091E5"/>
    <w:rsid w:val="03AAFB3C"/>
    <w:rsid w:val="04C55688"/>
    <w:rsid w:val="04CC0F44"/>
    <w:rsid w:val="04EFEF12"/>
    <w:rsid w:val="0616AE2D"/>
    <w:rsid w:val="0783ECAB"/>
    <w:rsid w:val="07A68194"/>
    <w:rsid w:val="07B080C7"/>
    <w:rsid w:val="0842E420"/>
    <w:rsid w:val="08E35424"/>
    <w:rsid w:val="09051D08"/>
    <w:rsid w:val="0929D313"/>
    <w:rsid w:val="092AB0A1"/>
    <w:rsid w:val="0949BA54"/>
    <w:rsid w:val="0AB47CFF"/>
    <w:rsid w:val="0AC4C990"/>
    <w:rsid w:val="0B7C3853"/>
    <w:rsid w:val="0B827C77"/>
    <w:rsid w:val="0BBF217F"/>
    <w:rsid w:val="0BF369BF"/>
    <w:rsid w:val="0C144D54"/>
    <w:rsid w:val="0C88C470"/>
    <w:rsid w:val="0E47388E"/>
    <w:rsid w:val="0ED5614D"/>
    <w:rsid w:val="0FC44BB4"/>
    <w:rsid w:val="0FD5E3A3"/>
    <w:rsid w:val="10C64FB0"/>
    <w:rsid w:val="1158E68D"/>
    <w:rsid w:val="11831D68"/>
    <w:rsid w:val="11919AE9"/>
    <w:rsid w:val="11970ACC"/>
    <w:rsid w:val="128203A6"/>
    <w:rsid w:val="12E68D8E"/>
    <w:rsid w:val="1395D06D"/>
    <w:rsid w:val="148407E8"/>
    <w:rsid w:val="1590DE3C"/>
    <w:rsid w:val="1643FD09"/>
    <w:rsid w:val="166930D2"/>
    <w:rsid w:val="17059BA8"/>
    <w:rsid w:val="17A1F04A"/>
    <w:rsid w:val="17A58745"/>
    <w:rsid w:val="17BFA59D"/>
    <w:rsid w:val="18060F1A"/>
    <w:rsid w:val="182DC623"/>
    <w:rsid w:val="18BDA927"/>
    <w:rsid w:val="199CCC01"/>
    <w:rsid w:val="19C3C838"/>
    <w:rsid w:val="1A19C7E7"/>
    <w:rsid w:val="1A31B48C"/>
    <w:rsid w:val="1A3EFC86"/>
    <w:rsid w:val="1A83925A"/>
    <w:rsid w:val="1A9F1852"/>
    <w:rsid w:val="1BCD6F08"/>
    <w:rsid w:val="1D03089D"/>
    <w:rsid w:val="1D4311B4"/>
    <w:rsid w:val="1D8D974E"/>
    <w:rsid w:val="1D946C52"/>
    <w:rsid w:val="1E07AB9E"/>
    <w:rsid w:val="1E220040"/>
    <w:rsid w:val="1EAE444E"/>
    <w:rsid w:val="1EECB3AF"/>
    <w:rsid w:val="1F4D0D2F"/>
    <w:rsid w:val="1F6E241D"/>
    <w:rsid w:val="1F93DACD"/>
    <w:rsid w:val="1FAE56E2"/>
    <w:rsid w:val="2101C494"/>
    <w:rsid w:val="21DA2A0E"/>
    <w:rsid w:val="22A79E47"/>
    <w:rsid w:val="22E4F1D3"/>
    <w:rsid w:val="24803CD2"/>
    <w:rsid w:val="25DB228E"/>
    <w:rsid w:val="26060B18"/>
    <w:rsid w:val="263D0CEA"/>
    <w:rsid w:val="267B6C97"/>
    <w:rsid w:val="2776E9B5"/>
    <w:rsid w:val="27AB24C3"/>
    <w:rsid w:val="281B533A"/>
    <w:rsid w:val="28EA6E6E"/>
    <w:rsid w:val="29220077"/>
    <w:rsid w:val="2953D349"/>
    <w:rsid w:val="2957C331"/>
    <w:rsid w:val="298FF9BE"/>
    <w:rsid w:val="29CEB022"/>
    <w:rsid w:val="2A8236D9"/>
    <w:rsid w:val="2AECC2F8"/>
    <w:rsid w:val="2C197DDD"/>
    <w:rsid w:val="2C289312"/>
    <w:rsid w:val="2CDFAF73"/>
    <w:rsid w:val="2D105AD6"/>
    <w:rsid w:val="2DCB9351"/>
    <w:rsid w:val="2DE67EFE"/>
    <w:rsid w:val="2E24A5BE"/>
    <w:rsid w:val="2E44A644"/>
    <w:rsid w:val="2EBB90D8"/>
    <w:rsid w:val="2EEEE70F"/>
    <w:rsid w:val="2F78ED96"/>
    <w:rsid w:val="2F82A125"/>
    <w:rsid w:val="2FAF630E"/>
    <w:rsid w:val="2FB336AC"/>
    <w:rsid w:val="30557BAF"/>
    <w:rsid w:val="307A4EF1"/>
    <w:rsid w:val="30E75B44"/>
    <w:rsid w:val="31D4A4C7"/>
    <w:rsid w:val="31FB3D43"/>
    <w:rsid w:val="3234945E"/>
    <w:rsid w:val="32424D94"/>
    <w:rsid w:val="334886A6"/>
    <w:rsid w:val="334D4A84"/>
    <w:rsid w:val="33CA0582"/>
    <w:rsid w:val="353E1511"/>
    <w:rsid w:val="35B70D75"/>
    <w:rsid w:val="369ED775"/>
    <w:rsid w:val="370F0618"/>
    <w:rsid w:val="379B3989"/>
    <w:rsid w:val="37C3EB26"/>
    <w:rsid w:val="37D04D61"/>
    <w:rsid w:val="387D7BB3"/>
    <w:rsid w:val="394D3830"/>
    <w:rsid w:val="3A0F3002"/>
    <w:rsid w:val="3A20DF8F"/>
    <w:rsid w:val="3A752C13"/>
    <w:rsid w:val="3A875E06"/>
    <w:rsid w:val="3A8BE2BC"/>
    <w:rsid w:val="3A91C5BF"/>
    <w:rsid w:val="3B53272D"/>
    <w:rsid w:val="3B8B7476"/>
    <w:rsid w:val="3BA1ED26"/>
    <w:rsid w:val="3BCEB1BF"/>
    <w:rsid w:val="3C128D5B"/>
    <w:rsid w:val="3C60C2FF"/>
    <w:rsid w:val="3CE0A138"/>
    <w:rsid w:val="3D35B31A"/>
    <w:rsid w:val="3D379153"/>
    <w:rsid w:val="3D842669"/>
    <w:rsid w:val="3DE771D7"/>
    <w:rsid w:val="3F278B27"/>
    <w:rsid w:val="40237BA3"/>
    <w:rsid w:val="4039A9D7"/>
    <w:rsid w:val="4059315D"/>
    <w:rsid w:val="40EAF438"/>
    <w:rsid w:val="41B92193"/>
    <w:rsid w:val="41F5F172"/>
    <w:rsid w:val="42FF963B"/>
    <w:rsid w:val="4373BD62"/>
    <w:rsid w:val="43E83DC9"/>
    <w:rsid w:val="441FCAFE"/>
    <w:rsid w:val="44268D24"/>
    <w:rsid w:val="45B99CD7"/>
    <w:rsid w:val="46608FEB"/>
    <w:rsid w:val="46B6F1EF"/>
    <w:rsid w:val="472E3214"/>
    <w:rsid w:val="485635A7"/>
    <w:rsid w:val="48DFC293"/>
    <w:rsid w:val="4982C0C1"/>
    <w:rsid w:val="49A29AE8"/>
    <w:rsid w:val="49A4F2F9"/>
    <w:rsid w:val="4A59C4EA"/>
    <w:rsid w:val="4AD95220"/>
    <w:rsid w:val="4B4C3756"/>
    <w:rsid w:val="4BE89302"/>
    <w:rsid w:val="4C0FEC7F"/>
    <w:rsid w:val="4CB9082E"/>
    <w:rsid w:val="4CB92897"/>
    <w:rsid w:val="4CEE84FC"/>
    <w:rsid w:val="4D232D9D"/>
    <w:rsid w:val="4D2D1E5B"/>
    <w:rsid w:val="4D8EDD24"/>
    <w:rsid w:val="4DCFE771"/>
    <w:rsid w:val="4E09E5E2"/>
    <w:rsid w:val="4E273D2A"/>
    <w:rsid w:val="4E947154"/>
    <w:rsid w:val="4EA37B00"/>
    <w:rsid w:val="4F14A528"/>
    <w:rsid w:val="4F2B4D90"/>
    <w:rsid w:val="4F50EC5E"/>
    <w:rsid w:val="4F54750B"/>
    <w:rsid w:val="4F8D9306"/>
    <w:rsid w:val="503EF9CC"/>
    <w:rsid w:val="50987C1C"/>
    <w:rsid w:val="513C88AB"/>
    <w:rsid w:val="5152DBF3"/>
    <w:rsid w:val="52808770"/>
    <w:rsid w:val="528162C8"/>
    <w:rsid w:val="528C6C68"/>
    <w:rsid w:val="539576EB"/>
    <w:rsid w:val="541DEEAF"/>
    <w:rsid w:val="5441250E"/>
    <w:rsid w:val="545B5B04"/>
    <w:rsid w:val="545F6AFB"/>
    <w:rsid w:val="548878F7"/>
    <w:rsid w:val="5519143F"/>
    <w:rsid w:val="551C4E58"/>
    <w:rsid w:val="55438FF4"/>
    <w:rsid w:val="559C6D6A"/>
    <w:rsid w:val="55FA6136"/>
    <w:rsid w:val="563964C0"/>
    <w:rsid w:val="5699CAA8"/>
    <w:rsid w:val="569FDD00"/>
    <w:rsid w:val="56C3216C"/>
    <w:rsid w:val="5710EC4B"/>
    <w:rsid w:val="57B44E5C"/>
    <w:rsid w:val="580BBF4B"/>
    <w:rsid w:val="58D4A3C7"/>
    <w:rsid w:val="58D8A4C0"/>
    <w:rsid w:val="592144B4"/>
    <w:rsid w:val="597461A3"/>
    <w:rsid w:val="59CBB4AB"/>
    <w:rsid w:val="5A022228"/>
    <w:rsid w:val="5A671630"/>
    <w:rsid w:val="5B35FE98"/>
    <w:rsid w:val="5B505D09"/>
    <w:rsid w:val="5BC33940"/>
    <w:rsid w:val="5BFD6CE2"/>
    <w:rsid w:val="5CB09F55"/>
    <w:rsid w:val="5CB86AD7"/>
    <w:rsid w:val="5CF5FAEB"/>
    <w:rsid w:val="5D12C43E"/>
    <w:rsid w:val="5D735246"/>
    <w:rsid w:val="5DF5EAD1"/>
    <w:rsid w:val="5E6DE949"/>
    <w:rsid w:val="5F72073A"/>
    <w:rsid w:val="5FB109D9"/>
    <w:rsid w:val="6005A97E"/>
    <w:rsid w:val="6073C18C"/>
    <w:rsid w:val="60D9BB98"/>
    <w:rsid w:val="61D0D5CD"/>
    <w:rsid w:val="62D70EE1"/>
    <w:rsid w:val="62EE2C0F"/>
    <w:rsid w:val="62EF79BE"/>
    <w:rsid w:val="635C77B1"/>
    <w:rsid w:val="63B5953C"/>
    <w:rsid w:val="64687891"/>
    <w:rsid w:val="6563B3CA"/>
    <w:rsid w:val="65F8FF3C"/>
    <w:rsid w:val="66B99BFB"/>
    <w:rsid w:val="66DCFF9B"/>
    <w:rsid w:val="67125970"/>
    <w:rsid w:val="67373E5F"/>
    <w:rsid w:val="68287F57"/>
    <w:rsid w:val="6852DAB2"/>
    <w:rsid w:val="6864C5D0"/>
    <w:rsid w:val="6970748F"/>
    <w:rsid w:val="6A104A8F"/>
    <w:rsid w:val="6B09F6FC"/>
    <w:rsid w:val="6B2094FC"/>
    <w:rsid w:val="6B230333"/>
    <w:rsid w:val="6C47C438"/>
    <w:rsid w:val="6CAEBADD"/>
    <w:rsid w:val="6DE553B3"/>
    <w:rsid w:val="6E51490F"/>
    <w:rsid w:val="6E9B89D9"/>
    <w:rsid w:val="6F326B37"/>
    <w:rsid w:val="6F742830"/>
    <w:rsid w:val="700FFAE2"/>
    <w:rsid w:val="7104BE6A"/>
    <w:rsid w:val="713452BB"/>
    <w:rsid w:val="715CEA2D"/>
    <w:rsid w:val="72150FB0"/>
    <w:rsid w:val="7237434A"/>
    <w:rsid w:val="7293540A"/>
    <w:rsid w:val="72F0329B"/>
    <w:rsid w:val="72F0F47B"/>
    <w:rsid w:val="72FC74E0"/>
    <w:rsid w:val="7445F00A"/>
    <w:rsid w:val="744A5588"/>
    <w:rsid w:val="7480F079"/>
    <w:rsid w:val="74D7C951"/>
    <w:rsid w:val="74ED8E5A"/>
    <w:rsid w:val="74F30781"/>
    <w:rsid w:val="7521ABCB"/>
    <w:rsid w:val="75989F5E"/>
    <w:rsid w:val="759A3CE8"/>
    <w:rsid w:val="75F97FAC"/>
    <w:rsid w:val="77831842"/>
    <w:rsid w:val="7788DD4B"/>
    <w:rsid w:val="7797FCED"/>
    <w:rsid w:val="77A23EC8"/>
    <w:rsid w:val="77AA556F"/>
    <w:rsid w:val="780A5022"/>
    <w:rsid w:val="782839DC"/>
    <w:rsid w:val="784F5EB6"/>
    <w:rsid w:val="785D5659"/>
    <w:rsid w:val="78664632"/>
    <w:rsid w:val="78E54661"/>
    <w:rsid w:val="78E6136A"/>
    <w:rsid w:val="79E81207"/>
    <w:rsid w:val="7A06DC8F"/>
    <w:rsid w:val="7A7A9EA0"/>
    <w:rsid w:val="7B528258"/>
    <w:rsid w:val="7B68AA70"/>
    <w:rsid w:val="7B9E4236"/>
    <w:rsid w:val="7BC23C29"/>
    <w:rsid w:val="7C688491"/>
    <w:rsid w:val="7CA14BDB"/>
    <w:rsid w:val="7DC463D4"/>
    <w:rsid w:val="7E425E5B"/>
    <w:rsid w:val="7EC5BBE0"/>
    <w:rsid w:val="7ECB98FC"/>
    <w:rsid w:val="7F3439AA"/>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CCD0E"/>
  <w15:chartTrackingRefBased/>
  <w15:docId w15:val="{7CA2EB0A-1D69-4C77-BC01-88E9746B7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C03"/>
    <w:rPr>
      <w:lang w:val="en-US"/>
    </w:rPr>
  </w:style>
  <w:style w:type="paragraph" w:styleId="Heading1">
    <w:name w:val="heading 1"/>
    <w:basedOn w:val="Normal"/>
    <w:next w:val="Normal"/>
    <w:link w:val="Heading1Char"/>
    <w:uiPriority w:val="9"/>
    <w:qFormat/>
    <w:rsid w:val="00A84088"/>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A840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
    <w:basedOn w:val="Normal"/>
    <w:link w:val="ListParagraphChar"/>
    <w:uiPriority w:val="34"/>
    <w:qFormat/>
    <w:rsid w:val="00A073EB"/>
    <w:pPr>
      <w:ind w:left="720"/>
      <w:contextualSpacing/>
    </w:pPr>
  </w:style>
  <w:style w:type="paragraph" w:styleId="NormalWeb">
    <w:name w:val="Normal (Web)"/>
    <w:basedOn w:val="Normal"/>
    <w:uiPriority w:val="99"/>
    <w:semiHidden/>
    <w:unhideWhenUsed/>
    <w:rsid w:val="00C331A2"/>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styleId="Strong">
    <w:name w:val="Strong"/>
    <w:basedOn w:val="DefaultParagraphFont"/>
    <w:uiPriority w:val="22"/>
    <w:qFormat/>
    <w:rsid w:val="00DD4364"/>
    <w:rPr>
      <w:b/>
      <w:bCs/>
    </w:rPr>
  </w:style>
  <w:style w:type="character" w:styleId="CommentReference">
    <w:name w:val="annotation reference"/>
    <w:basedOn w:val="DefaultParagraphFont"/>
    <w:uiPriority w:val="99"/>
    <w:semiHidden/>
    <w:unhideWhenUsed/>
    <w:rsid w:val="00A62084"/>
    <w:rPr>
      <w:sz w:val="16"/>
      <w:szCs w:val="16"/>
    </w:rPr>
  </w:style>
  <w:style w:type="paragraph" w:styleId="CommentText">
    <w:name w:val="annotation text"/>
    <w:basedOn w:val="Normal"/>
    <w:link w:val="CommentTextChar"/>
    <w:uiPriority w:val="99"/>
    <w:unhideWhenUsed/>
    <w:rsid w:val="00A62084"/>
    <w:pPr>
      <w:spacing w:line="240" w:lineRule="auto"/>
    </w:pPr>
    <w:rPr>
      <w:sz w:val="20"/>
      <w:szCs w:val="20"/>
    </w:rPr>
  </w:style>
  <w:style w:type="character" w:customStyle="1" w:styleId="CommentTextChar">
    <w:name w:val="Comment Text Char"/>
    <w:basedOn w:val="DefaultParagraphFont"/>
    <w:link w:val="CommentText"/>
    <w:uiPriority w:val="99"/>
    <w:rsid w:val="00A62084"/>
    <w:rPr>
      <w:sz w:val="20"/>
      <w:szCs w:val="20"/>
    </w:rPr>
  </w:style>
  <w:style w:type="paragraph" w:styleId="CommentSubject">
    <w:name w:val="annotation subject"/>
    <w:basedOn w:val="CommentText"/>
    <w:next w:val="CommentText"/>
    <w:link w:val="CommentSubjectChar"/>
    <w:uiPriority w:val="99"/>
    <w:semiHidden/>
    <w:unhideWhenUsed/>
    <w:rsid w:val="00A62084"/>
    <w:rPr>
      <w:b/>
      <w:bCs/>
    </w:rPr>
  </w:style>
  <w:style w:type="character" w:customStyle="1" w:styleId="CommentSubjectChar">
    <w:name w:val="Comment Subject Char"/>
    <w:basedOn w:val="CommentTextChar"/>
    <w:link w:val="CommentSubject"/>
    <w:uiPriority w:val="99"/>
    <w:semiHidden/>
    <w:rsid w:val="00A62084"/>
    <w:rPr>
      <w:b/>
      <w:bCs/>
      <w:sz w:val="20"/>
      <w:szCs w:val="20"/>
    </w:rPr>
  </w:style>
  <w:style w:type="paragraph" w:styleId="BalloonText">
    <w:name w:val="Balloon Text"/>
    <w:basedOn w:val="Normal"/>
    <w:link w:val="BalloonTextChar"/>
    <w:uiPriority w:val="99"/>
    <w:semiHidden/>
    <w:unhideWhenUsed/>
    <w:rsid w:val="00A6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084"/>
    <w:rPr>
      <w:rFonts w:ascii="Segoe UI" w:hAnsi="Segoe UI" w:cs="Segoe UI"/>
      <w:sz w:val="18"/>
      <w:szCs w:val="18"/>
    </w:rPr>
  </w:style>
  <w:style w:type="character" w:styleId="Hyperlink">
    <w:name w:val="Hyperlink"/>
    <w:basedOn w:val="DefaultParagraphFont"/>
    <w:uiPriority w:val="99"/>
    <w:unhideWhenUsed/>
    <w:rsid w:val="00483B8B"/>
    <w:rPr>
      <w:color w:val="0000FF"/>
      <w:u w:val="single"/>
    </w:rPr>
  </w:style>
  <w:style w:type="paragraph" w:styleId="NoSpacing">
    <w:name w:val="No Spacing"/>
    <w:uiPriority w:val="1"/>
    <w:qFormat/>
    <w:rsid w:val="003B0941"/>
    <w:pPr>
      <w:spacing w:after="0" w:line="240" w:lineRule="auto"/>
    </w:pPr>
  </w:style>
  <w:style w:type="character" w:customStyle="1" w:styleId="ListParagraphChar">
    <w:name w:val="List Paragraph Char"/>
    <w:aliases w:val="Bullet List Char,FooterText Char,List Paragraph1 Char,Colorful List Accent 1 Char"/>
    <w:link w:val="ListParagraph"/>
    <w:uiPriority w:val="34"/>
    <w:locked/>
    <w:rsid w:val="00B66524"/>
  </w:style>
  <w:style w:type="paragraph" w:customStyle="1" w:styleId="Default">
    <w:name w:val="Default"/>
    <w:rsid w:val="00F63126"/>
    <w:pPr>
      <w:autoSpaceDE w:val="0"/>
      <w:autoSpaceDN w:val="0"/>
      <w:adjustRightInd w:val="0"/>
      <w:spacing w:after="0" w:line="240" w:lineRule="auto"/>
    </w:pPr>
    <w:rPr>
      <w:rFonts w:ascii="Lexia" w:hAnsi="Lexia" w:cs="Lexia"/>
      <w:color w:val="000000"/>
      <w:sz w:val="24"/>
      <w:szCs w:val="24"/>
    </w:rPr>
  </w:style>
  <w:style w:type="character" w:styleId="UnresolvedMention">
    <w:name w:val="Unresolved Mention"/>
    <w:basedOn w:val="DefaultParagraphFont"/>
    <w:uiPriority w:val="99"/>
    <w:unhideWhenUsed/>
    <w:rsid w:val="004B5DF6"/>
    <w:rPr>
      <w:color w:val="605E5C"/>
      <w:shd w:val="clear" w:color="auto" w:fill="E1DFDD"/>
    </w:rPr>
  </w:style>
  <w:style w:type="table" w:styleId="TableGrid">
    <w:name w:val="Table Grid"/>
    <w:basedOn w:val="TableNormal"/>
    <w:uiPriority w:val="39"/>
    <w:rsid w:val="00AD7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0043E"/>
    <w:pPr>
      <w:spacing w:after="0" w:line="240" w:lineRule="auto"/>
    </w:pPr>
  </w:style>
  <w:style w:type="character" w:styleId="Mention">
    <w:name w:val="Mention"/>
    <w:basedOn w:val="DefaultParagraphFont"/>
    <w:uiPriority w:val="99"/>
    <w:unhideWhenUsed/>
    <w:rsid w:val="00A0043E"/>
    <w:rPr>
      <w:color w:val="2B579A"/>
      <w:shd w:val="clear" w:color="auto" w:fill="E6E6E6"/>
    </w:rPr>
  </w:style>
  <w:style w:type="character" w:styleId="FollowedHyperlink">
    <w:name w:val="FollowedHyperlink"/>
    <w:basedOn w:val="DefaultParagraphFont"/>
    <w:uiPriority w:val="99"/>
    <w:semiHidden/>
    <w:unhideWhenUsed/>
    <w:rsid w:val="00C514C4"/>
    <w:rPr>
      <w:color w:val="954F72" w:themeColor="followedHyperlink"/>
      <w:u w:val="single"/>
    </w:rPr>
  </w:style>
  <w:style w:type="character" w:customStyle="1" w:styleId="Heading2Char">
    <w:name w:val="Heading 2 Char"/>
    <w:basedOn w:val="DefaultParagraphFont"/>
    <w:link w:val="Heading2"/>
    <w:uiPriority w:val="9"/>
    <w:rsid w:val="00A8408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84088"/>
    <w:rPr>
      <w:rFonts w:asciiTheme="majorHAnsi" w:eastAsiaTheme="majorEastAsia" w:hAnsiTheme="majorHAnsi" w:cstheme="majorBidi"/>
      <w:b/>
      <w:bCs/>
      <w:sz w:val="32"/>
      <w:szCs w:val="32"/>
      <w:lang w:val="en-US"/>
    </w:rPr>
  </w:style>
  <w:style w:type="paragraph" w:styleId="Title">
    <w:name w:val="Title"/>
    <w:basedOn w:val="Normal"/>
    <w:next w:val="Normal"/>
    <w:link w:val="TitleChar"/>
    <w:uiPriority w:val="10"/>
    <w:qFormat/>
    <w:rsid w:val="004562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62F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D3F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3F7B"/>
  </w:style>
  <w:style w:type="paragraph" w:styleId="Footer">
    <w:name w:val="footer"/>
    <w:basedOn w:val="Normal"/>
    <w:link w:val="FooterChar"/>
    <w:uiPriority w:val="99"/>
    <w:unhideWhenUsed/>
    <w:rsid w:val="001D3F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3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63781">
      <w:bodyDiv w:val="1"/>
      <w:marLeft w:val="0"/>
      <w:marRight w:val="0"/>
      <w:marTop w:val="0"/>
      <w:marBottom w:val="0"/>
      <w:divBdr>
        <w:top w:val="none" w:sz="0" w:space="0" w:color="auto"/>
        <w:left w:val="none" w:sz="0" w:space="0" w:color="auto"/>
        <w:bottom w:val="none" w:sz="0" w:space="0" w:color="auto"/>
        <w:right w:val="none" w:sz="0" w:space="0" w:color="auto"/>
      </w:divBdr>
    </w:div>
    <w:div w:id="229271612">
      <w:bodyDiv w:val="1"/>
      <w:marLeft w:val="0"/>
      <w:marRight w:val="0"/>
      <w:marTop w:val="0"/>
      <w:marBottom w:val="0"/>
      <w:divBdr>
        <w:top w:val="none" w:sz="0" w:space="0" w:color="auto"/>
        <w:left w:val="none" w:sz="0" w:space="0" w:color="auto"/>
        <w:bottom w:val="none" w:sz="0" w:space="0" w:color="auto"/>
        <w:right w:val="none" w:sz="0" w:space="0" w:color="auto"/>
      </w:divBdr>
    </w:div>
    <w:div w:id="653610540">
      <w:bodyDiv w:val="1"/>
      <w:marLeft w:val="0"/>
      <w:marRight w:val="0"/>
      <w:marTop w:val="0"/>
      <w:marBottom w:val="0"/>
      <w:divBdr>
        <w:top w:val="none" w:sz="0" w:space="0" w:color="auto"/>
        <w:left w:val="none" w:sz="0" w:space="0" w:color="auto"/>
        <w:bottom w:val="none" w:sz="0" w:space="0" w:color="auto"/>
        <w:right w:val="none" w:sz="0" w:space="0" w:color="auto"/>
      </w:divBdr>
    </w:div>
    <w:div w:id="1085952502">
      <w:bodyDiv w:val="1"/>
      <w:marLeft w:val="0"/>
      <w:marRight w:val="0"/>
      <w:marTop w:val="0"/>
      <w:marBottom w:val="0"/>
      <w:divBdr>
        <w:top w:val="none" w:sz="0" w:space="0" w:color="auto"/>
        <w:left w:val="none" w:sz="0" w:space="0" w:color="auto"/>
        <w:bottom w:val="none" w:sz="0" w:space="0" w:color="auto"/>
        <w:right w:val="none" w:sz="0" w:space="0" w:color="auto"/>
      </w:divBdr>
    </w:div>
    <w:div w:id="1354308275">
      <w:bodyDiv w:val="1"/>
      <w:marLeft w:val="0"/>
      <w:marRight w:val="0"/>
      <w:marTop w:val="0"/>
      <w:marBottom w:val="0"/>
      <w:divBdr>
        <w:top w:val="none" w:sz="0" w:space="0" w:color="auto"/>
        <w:left w:val="none" w:sz="0" w:space="0" w:color="auto"/>
        <w:bottom w:val="none" w:sz="0" w:space="0" w:color="auto"/>
        <w:right w:val="none" w:sz="0" w:space="0" w:color="auto"/>
      </w:divBdr>
    </w:div>
    <w:div w:id="1925648218">
      <w:bodyDiv w:val="1"/>
      <w:marLeft w:val="0"/>
      <w:marRight w:val="0"/>
      <w:marTop w:val="0"/>
      <w:marBottom w:val="0"/>
      <w:divBdr>
        <w:top w:val="none" w:sz="0" w:space="0" w:color="auto"/>
        <w:left w:val="none" w:sz="0" w:space="0" w:color="auto"/>
        <w:bottom w:val="none" w:sz="0" w:space="0" w:color="auto"/>
        <w:right w:val="none" w:sz="0" w:space="0" w:color="auto"/>
      </w:divBdr>
      <w:divsChild>
        <w:div w:id="1087191918">
          <w:marLeft w:val="0"/>
          <w:marRight w:val="0"/>
          <w:marTop w:val="0"/>
          <w:marBottom w:val="0"/>
          <w:divBdr>
            <w:top w:val="none" w:sz="0" w:space="0" w:color="auto"/>
            <w:left w:val="none" w:sz="0" w:space="0" w:color="auto"/>
            <w:bottom w:val="none" w:sz="0" w:space="0" w:color="auto"/>
            <w:right w:val="none" w:sz="0" w:space="0" w:color="auto"/>
          </w:divBdr>
        </w:div>
      </w:divsChild>
    </w:div>
    <w:div w:id="1934242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elpage.org/what-we-do/covid19-guidance-and-advice-for-older-peopl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health-topics/coronaviru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420ADA24716249B0D550DEADE766C3" ma:contentTypeVersion="4" ma:contentTypeDescription="Create a new document." ma:contentTypeScope="" ma:versionID="0841a91fc87a73ca62631cccd6c6ab36">
  <xsd:schema xmlns:xsd="http://www.w3.org/2001/XMLSchema" xmlns:xs="http://www.w3.org/2001/XMLSchema" xmlns:p="http://schemas.microsoft.com/office/2006/metadata/properties" xmlns:ns2="f6a5ad32-f79b-48cf-929b-9ffd4aa5ee82" targetNamespace="http://schemas.microsoft.com/office/2006/metadata/properties" ma:root="true" ma:fieldsID="23f823caf15879d486d2873b8689cc13" ns2:_="">
    <xsd:import namespace="f6a5ad32-f79b-48cf-929b-9ffd4aa5ee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5ad32-f79b-48cf-929b-9ffd4aa5ee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5C56B-012E-4325-A1E2-3112FCFB4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0F4E2A-FF25-4288-8B4B-22F5AAAC9D85}">
  <ds:schemaRefs>
    <ds:schemaRef ds:uri="http://schemas.microsoft.com/sharepoint/v3/contenttype/forms"/>
  </ds:schemaRefs>
</ds:datastoreItem>
</file>

<file path=customXml/itemProps3.xml><?xml version="1.0" encoding="utf-8"?>
<ds:datastoreItem xmlns:ds="http://schemas.openxmlformats.org/officeDocument/2006/customXml" ds:itemID="{2F9E9B2D-07EA-4B24-94F1-F0E26D6F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5ad32-f79b-48cf-929b-9ffd4aa5ee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C99060-C0B8-4139-A4B3-3ED476B86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Links>
    <vt:vector size="24" baseType="variant">
      <vt:variant>
        <vt:i4>3932274</vt:i4>
      </vt:variant>
      <vt:variant>
        <vt:i4>3</vt:i4>
      </vt:variant>
      <vt:variant>
        <vt:i4>0</vt:i4>
      </vt:variant>
      <vt:variant>
        <vt:i4>5</vt:i4>
      </vt:variant>
      <vt:variant>
        <vt:lpwstr>https://www.helpage.org/what-we-do/covid19-guidance-and-advice-for-older-people</vt:lpwstr>
      </vt:variant>
      <vt:variant>
        <vt:lpwstr/>
      </vt:variant>
      <vt:variant>
        <vt:i4>7929883</vt:i4>
      </vt:variant>
      <vt:variant>
        <vt:i4>0</vt:i4>
      </vt:variant>
      <vt:variant>
        <vt:i4>0</vt:i4>
      </vt:variant>
      <vt:variant>
        <vt:i4>5</vt:i4>
      </vt:variant>
      <vt:variant>
        <vt:lpwstr>https://www.who.int/health-topics/coronavirus</vt:lpwstr>
      </vt:variant>
      <vt:variant>
        <vt:lpwstr>tab=tab_1</vt:lpwstr>
      </vt:variant>
      <vt:variant>
        <vt:i4>4653106</vt:i4>
      </vt:variant>
      <vt:variant>
        <vt:i4>3</vt:i4>
      </vt:variant>
      <vt:variant>
        <vt:i4>0</vt:i4>
      </vt:variant>
      <vt:variant>
        <vt:i4>5</vt:i4>
      </vt:variant>
      <vt:variant>
        <vt:lpwstr>mailto:ANETA.TRGACHEVSKA@ifrc.org</vt:lpwstr>
      </vt:variant>
      <vt:variant>
        <vt:lpwstr/>
      </vt:variant>
      <vt:variant>
        <vt:i4>2687059</vt:i4>
      </vt:variant>
      <vt:variant>
        <vt:i4>0</vt:i4>
      </vt:variant>
      <vt:variant>
        <vt:i4>0</vt:i4>
      </vt:variant>
      <vt:variant>
        <vt:i4>5</vt:i4>
      </vt:variant>
      <vt:variant>
        <vt:lpwstr>mailto:Bhanu.PRATAP@ifr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on Schneiders</dc:creator>
  <cp:keywords/>
  <dc:description/>
  <cp:lastModifiedBy>Stephen Wainwright</cp:lastModifiedBy>
  <cp:revision>8</cp:revision>
  <dcterms:created xsi:type="dcterms:W3CDTF">2020-04-20T10:48:00Z</dcterms:created>
  <dcterms:modified xsi:type="dcterms:W3CDTF">2020-04-2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20ADA24716249B0D550DEADE766C3</vt:lpwstr>
  </property>
</Properties>
</file>